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DAAE9F9" w14:textId="77777777" w:rsidR="00B20A9F" w:rsidRPr="00422A98" w:rsidRDefault="00FA7799" w:rsidP="00B20A9F">
      <w:pPr>
        <w:pStyle w:val="Title"/>
        <w:rPr>
          <w:rFonts w:ascii="Calibri" w:hAnsi="Calibri"/>
          <w:smallCaps/>
          <w:sz w:val="36"/>
        </w:rPr>
      </w:pPr>
      <w:r w:rsidRPr="00422A98">
        <w:rPr>
          <w:rFonts w:ascii="Calibri" w:hAnsi="Calibri"/>
          <w:smallCaps/>
          <w:sz w:val="36"/>
        </w:rPr>
        <w:t>K</w:t>
      </w:r>
      <w:r w:rsidRPr="00422A98">
        <w:rPr>
          <w:rFonts w:ascii="Calibri" w:hAnsi="Calibri"/>
          <w:smallCaps/>
          <w:sz w:val="28"/>
          <w:szCs w:val="28"/>
        </w:rPr>
        <w:t>URT</w:t>
      </w:r>
      <w:r w:rsidR="00A21140" w:rsidRPr="00422A98">
        <w:rPr>
          <w:rFonts w:ascii="Calibri" w:hAnsi="Calibri"/>
          <w:smallCaps/>
          <w:sz w:val="36"/>
        </w:rPr>
        <w:t xml:space="preserve"> </w:t>
      </w:r>
      <w:r w:rsidRPr="00422A98">
        <w:rPr>
          <w:rFonts w:ascii="Calibri" w:hAnsi="Calibri"/>
          <w:smallCaps/>
          <w:sz w:val="36"/>
        </w:rPr>
        <w:t>D</w:t>
      </w:r>
      <w:r w:rsidRPr="00422A98">
        <w:rPr>
          <w:rFonts w:ascii="Calibri" w:hAnsi="Calibri"/>
          <w:smallCaps/>
          <w:sz w:val="28"/>
          <w:szCs w:val="28"/>
        </w:rPr>
        <w:t>IETRICH</w:t>
      </w:r>
    </w:p>
    <w:p w14:paraId="00DECFD3" w14:textId="77777777" w:rsidR="006A37A1" w:rsidRDefault="00FA7799" w:rsidP="00EC2C52">
      <w:pPr>
        <w:spacing w:after="0"/>
        <w:jc w:val="center"/>
      </w:pPr>
      <w:r>
        <w:t>MBA</w:t>
      </w:r>
      <w:r w:rsidR="00B20A9F" w:rsidRPr="005430E3">
        <w:t xml:space="preserve">, </w:t>
      </w:r>
      <w:r w:rsidR="00A347C2">
        <w:t xml:space="preserve">Marketing and </w:t>
      </w:r>
      <w:r>
        <w:t>Operations</w:t>
      </w:r>
      <w:r w:rsidR="00B20A9F" w:rsidRPr="005430E3">
        <w:t>, B</w:t>
      </w:r>
      <w:r>
        <w:t>S</w:t>
      </w:r>
      <w:r w:rsidR="00B20A9F" w:rsidRPr="005430E3">
        <w:t>, E</w:t>
      </w:r>
      <w:r>
        <w:t>ngineering</w:t>
      </w:r>
      <w:r w:rsidR="00EC2C52" w:rsidRPr="005430E3">
        <w:t xml:space="preserve"> </w:t>
      </w:r>
    </w:p>
    <w:p w14:paraId="7ED7875F" w14:textId="77777777" w:rsidR="001B1B0D" w:rsidRPr="005430E3" w:rsidRDefault="00C5351C" w:rsidP="00EC2C52">
      <w:pPr>
        <w:spacing w:after="0"/>
        <w:jc w:val="center"/>
      </w:pPr>
      <w:r>
        <w:t>k</w:t>
      </w:r>
      <w:r w:rsidR="00FA7799">
        <w:t>urt.dietrich.8</w:t>
      </w:r>
      <w:r w:rsidR="00A21140">
        <w:t>5@gmail.com| 70</w:t>
      </w:r>
      <w:r w:rsidR="00FA7799">
        <w:t>4-224-0322</w:t>
      </w:r>
      <w:r w:rsidR="00EC2C52" w:rsidRPr="005430E3">
        <w:t xml:space="preserve"> | </w:t>
      </w:r>
      <w:r w:rsidR="006A37A1" w:rsidRPr="00A21140">
        <w:t>w</w:t>
      </w:r>
      <w:r w:rsidR="00A21140">
        <w:t>ww.linkedin.com/in/</w:t>
      </w:r>
      <w:r w:rsidR="00FA7799">
        <w:t>kurtdietrich85</w:t>
      </w:r>
      <w:r w:rsidR="00EC2C52" w:rsidRPr="005430E3">
        <w:t xml:space="preserve">| </w:t>
      </w:r>
      <w:r w:rsidR="00FA7799">
        <w:t>Matthews</w:t>
      </w:r>
      <w:r w:rsidR="001A13DC">
        <w:t>,</w:t>
      </w:r>
      <w:r w:rsidR="00EC2C52" w:rsidRPr="005430E3">
        <w:t xml:space="preserve"> </w:t>
      </w:r>
      <w:r w:rsidR="00FA7799">
        <w:t>NC</w:t>
      </w:r>
      <w:r w:rsidR="00EC2C52" w:rsidRPr="005430E3">
        <w:t xml:space="preserve"> </w:t>
      </w:r>
    </w:p>
    <w:p w14:paraId="2D7150C8" w14:textId="77777777" w:rsidR="00B20A9F" w:rsidRPr="004E2037" w:rsidRDefault="00EC2C52" w:rsidP="00FD47E7">
      <w:pPr>
        <w:spacing w:after="0" w:line="168" w:lineRule="auto"/>
        <w:jc w:val="center"/>
      </w:pPr>
      <w:r w:rsidRPr="004E2037">
        <w:t>_____________________________________________________________________________________</w:t>
      </w:r>
    </w:p>
    <w:p w14:paraId="6F34E50A" w14:textId="77777777" w:rsidR="001C40E3" w:rsidRDefault="001C40E3" w:rsidP="00FD47E7">
      <w:pPr>
        <w:spacing w:after="0" w:line="120" w:lineRule="auto"/>
        <w:jc w:val="center"/>
        <w:rPr>
          <w:b/>
          <w:sz w:val="28"/>
          <w:szCs w:val="28"/>
        </w:rPr>
      </w:pPr>
    </w:p>
    <w:p w14:paraId="5B43AF69" w14:textId="49B16315" w:rsidR="00C36D9D" w:rsidRPr="004E2037" w:rsidRDefault="00287AEF" w:rsidP="003639C0">
      <w:pPr>
        <w:spacing w:after="0"/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BUSINESS </w:t>
      </w:r>
      <w:r w:rsidR="00344BCB">
        <w:rPr>
          <w:b/>
          <w:sz w:val="28"/>
          <w:szCs w:val="28"/>
        </w:rPr>
        <w:t>ANALYTICS</w:t>
      </w:r>
      <w:r w:rsidR="00B95932" w:rsidRPr="00B95932">
        <w:rPr>
          <w:b/>
          <w:sz w:val="28"/>
          <w:szCs w:val="28"/>
        </w:rPr>
        <w:t xml:space="preserve"> </w:t>
      </w:r>
      <w:r>
        <w:rPr>
          <w:b/>
          <w:sz w:val="28"/>
          <w:szCs w:val="28"/>
        </w:rPr>
        <w:t>MANAGER</w:t>
      </w:r>
    </w:p>
    <w:p w14:paraId="4EAD35DF" w14:textId="3F8B852B" w:rsidR="00C36D9D" w:rsidRPr="00422A98" w:rsidRDefault="008E6725" w:rsidP="005A209D">
      <w:pPr>
        <w:spacing w:after="0"/>
        <w:rPr>
          <w:rFonts w:ascii="Calibri Light" w:hAnsi="Calibri Light"/>
        </w:rPr>
      </w:pPr>
      <w:r>
        <w:rPr>
          <w:rFonts w:ascii="Calibri Light" w:eastAsia="&quot;Times New Roman&quot;, Times, serif" w:hAnsi="Calibri Light" w:cs="&quot;Times New Roman&quot;, Times, serif"/>
        </w:rPr>
        <w:t>Experienced</w:t>
      </w:r>
      <w:r w:rsidR="005520F8">
        <w:rPr>
          <w:rFonts w:ascii="Calibri Light" w:eastAsia="&quot;Times New Roman&quot;, Times, serif" w:hAnsi="Calibri Light" w:cs="&quot;Times New Roman&quot;, Times, serif"/>
        </w:rPr>
        <w:t xml:space="preserve"> </w:t>
      </w:r>
      <w:r>
        <w:rPr>
          <w:rFonts w:ascii="Calibri Light" w:eastAsia="&quot;Times New Roman&quot;, Times, serif" w:hAnsi="Calibri Light" w:cs="&quot;Times New Roman&quot;, Times, serif"/>
        </w:rPr>
        <w:t xml:space="preserve">analytics </w:t>
      </w:r>
      <w:r w:rsidR="005967D8">
        <w:rPr>
          <w:rFonts w:ascii="Calibri Light" w:eastAsia="&quot;Times New Roman&quot;, Times, serif" w:hAnsi="Calibri Light" w:cs="&quot;Times New Roman&quot;, Times, serif"/>
        </w:rPr>
        <w:t>manager</w:t>
      </w:r>
      <w:r>
        <w:rPr>
          <w:rFonts w:ascii="Calibri Light" w:eastAsia="&quot;Times New Roman&quot;, Times, serif" w:hAnsi="Calibri Light" w:cs="&quot;Times New Roman&quot;, Times, serif"/>
        </w:rPr>
        <w:t xml:space="preserve"> who</w:t>
      </w:r>
      <w:r w:rsidRPr="008E6725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2D5B74">
        <w:rPr>
          <w:rFonts w:ascii="Calibri Light" w:eastAsia="&quot;Times New Roman&quot;, Times, serif" w:hAnsi="Calibri Light" w:cs="&quot;Times New Roman&quot;, Times, serif"/>
        </w:rPr>
        <w:t>appl</w:t>
      </w:r>
      <w:r w:rsidR="00B97439">
        <w:rPr>
          <w:rFonts w:ascii="Calibri Light" w:eastAsia="&quot;Times New Roman&quot;, Times, serif" w:hAnsi="Calibri Light" w:cs="&quot;Times New Roman&quot;, Times, serif"/>
        </w:rPr>
        <w:t>i</w:t>
      </w:r>
      <w:r w:rsidR="002D5B74">
        <w:rPr>
          <w:rFonts w:ascii="Calibri Light" w:eastAsia="&quot;Times New Roman&quot;, Times, serif" w:hAnsi="Calibri Light" w:cs="&quot;Times New Roman&quot;, Times, serif"/>
        </w:rPr>
        <w:t xml:space="preserve">es business intelligence to </w:t>
      </w:r>
      <w:r>
        <w:rPr>
          <w:rFonts w:ascii="Calibri Light" w:eastAsia="&quot;Times New Roman&quot;, Times, serif" w:hAnsi="Calibri Light" w:cs="&quot;Times New Roman&quot;, Times, serif"/>
        </w:rPr>
        <w:t xml:space="preserve">helps </w:t>
      </w:r>
      <w:r w:rsidR="002D5B74">
        <w:rPr>
          <w:rFonts w:ascii="Calibri Light" w:eastAsia="&quot;Times New Roman&quot;, Times, serif" w:hAnsi="Calibri Light" w:cs="&quot;Times New Roman&quot;, Times, serif"/>
        </w:rPr>
        <w:t xml:space="preserve">create strategic goal, initiatives, and projects. </w:t>
      </w:r>
      <w:r>
        <w:rPr>
          <w:rFonts w:ascii="Calibri Light" w:eastAsia="&quot;Times New Roman&quot;, Times, serif" w:hAnsi="Calibri Light" w:cs="&quot;Times New Roman&quot;, Times, serif"/>
        </w:rPr>
        <w:t>T</w:t>
      </w:r>
      <w:r w:rsidRPr="008E6725">
        <w:rPr>
          <w:rFonts w:ascii="Calibri Light" w:eastAsia="&quot;Times New Roman&quot;, Times, serif" w:hAnsi="Calibri Light" w:cs="&quot;Times New Roman&quot;, Times, serif"/>
        </w:rPr>
        <w:t>ranslate</w:t>
      </w:r>
      <w:r>
        <w:rPr>
          <w:rFonts w:ascii="Calibri Light" w:eastAsia="&quot;Times New Roman&quot;, Times, serif" w:hAnsi="Calibri Light" w:cs="&quot;Times New Roman&quot;, Times, serif"/>
        </w:rPr>
        <w:t>s</w:t>
      </w:r>
      <w:r w:rsidRPr="008E6725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6E105A">
        <w:rPr>
          <w:rFonts w:ascii="Calibri Light" w:eastAsia="&quot;Times New Roman&quot;, Times, serif" w:hAnsi="Calibri Light" w:cs="&quot;Times New Roman&quot;, Times, serif"/>
        </w:rPr>
        <w:t xml:space="preserve">complex </w:t>
      </w:r>
      <w:r w:rsidRPr="008E6725">
        <w:rPr>
          <w:rFonts w:ascii="Calibri Light" w:eastAsia="&quot;Times New Roman&quot;, Times, serif" w:hAnsi="Calibri Light" w:cs="&quot;Times New Roman&quot;, Times, serif"/>
        </w:rPr>
        <w:t xml:space="preserve">business needs into </w:t>
      </w:r>
      <w:r w:rsidR="006E105A">
        <w:rPr>
          <w:rFonts w:ascii="Calibri Light" w:eastAsia="&quot;Times New Roman&quot;, Times, serif" w:hAnsi="Calibri Light" w:cs="&quot;Times New Roman&quot;, Times, serif"/>
        </w:rPr>
        <w:t>effective</w:t>
      </w:r>
      <w:r w:rsidRPr="008E6725">
        <w:rPr>
          <w:rFonts w:ascii="Calibri Light" w:eastAsia="&quot;Times New Roman&quot;, Times, serif" w:hAnsi="Calibri Light" w:cs="&quot;Times New Roman&quot;, Times, serif"/>
        </w:rPr>
        <w:t xml:space="preserve"> </w:t>
      </w:r>
      <w:r>
        <w:rPr>
          <w:rFonts w:ascii="Calibri Light" w:eastAsia="&quot;Times New Roman&quot;, Times, serif" w:hAnsi="Calibri Light" w:cs="&quot;Times New Roman&quot;, Times, serif"/>
        </w:rPr>
        <w:t xml:space="preserve">solutions. </w:t>
      </w:r>
      <w:r w:rsidR="00596D25">
        <w:rPr>
          <w:rFonts w:ascii="Calibri Light" w:eastAsia="&quot;Times New Roman&quot;, Times, serif" w:hAnsi="Calibri Light" w:cs="&quot;Times New Roman&quot;, Times, serif"/>
        </w:rPr>
        <w:t>Scopes, plans, and completes projects involving multiple cross</w:t>
      </w:r>
      <w:r w:rsidR="00D8753A">
        <w:rPr>
          <w:rFonts w:ascii="Calibri Light" w:eastAsia="&quot;Times New Roman&quot;, Times, serif" w:hAnsi="Calibri Light" w:cs="&quot;Times New Roman&quot;, Times, serif"/>
        </w:rPr>
        <w:t>-</w:t>
      </w:r>
      <w:r w:rsidR="00596D25">
        <w:rPr>
          <w:rFonts w:ascii="Calibri Light" w:eastAsia="&quot;Times New Roman&quot;, Times, serif" w:hAnsi="Calibri Light" w:cs="&quot;Times New Roman&quot;, Times, serif"/>
        </w:rPr>
        <w:t xml:space="preserve">functional resources. </w:t>
      </w:r>
      <w:r w:rsidR="005F0B59">
        <w:rPr>
          <w:rFonts w:ascii="Calibri Light" w:eastAsia="&quot;Times New Roman&quot;, Times, serif" w:hAnsi="Calibri Light" w:cs="&quot;Times New Roman&quot;, Times, serif"/>
        </w:rPr>
        <w:t>Monitors KPIs</w:t>
      </w:r>
      <w:r w:rsidR="00737700">
        <w:rPr>
          <w:rFonts w:ascii="Calibri Light" w:eastAsia="&quot;Times New Roman&quot;, Times, serif" w:hAnsi="Calibri Light" w:cs="&quot;Times New Roman&quot;, Times, serif"/>
        </w:rPr>
        <w:t>, audits for compliance to best practices</w:t>
      </w:r>
      <w:r w:rsidR="00596D25">
        <w:rPr>
          <w:rFonts w:ascii="Calibri Light" w:eastAsia="&quot;Times New Roman&quot;, Times, serif" w:hAnsi="Calibri Light" w:cs="&quot;Times New Roman&quot;, Times, serif"/>
        </w:rPr>
        <w:t xml:space="preserve"> and </w:t>
      </w:r>
      <w:r w:rsidR="005F0B59">
        <w:rPr>
          <w:rFonts w:ascii="Calibri Light" w:eastAsia="&quot;Times New Roman&quot;, Times, serif" w:hAnsi="Calibri Light" w:cs="&quot;Times New Roman&quot;, Times, serif"/>
        </w:rPr>
        <w:t>a</w:t>
      </w:r>
      <w:r w:rsidR="00742D9A">
        <w:rPr>
          <w:rFonts w:ascii="Calibri Light" w:eastAsia="&quot;Times New Roman&quot;, Times, serif" w:hAnsi="Calibri Light" w:cs="&quot;Times New Roman&quot;, Times, serif"/>
        </w:rPr>
        <w:t>pplies</w:t>
      </w:r>
      <w:r w:rsidRPr="008E6725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742D9A">
        <w:rPr>
          <w:rFonts w:ascii="Calibri Light" w:eastAsia="&quot;Times New Roman&quot;, Times, serif" w:hAnsi="Calibri Light" w:cs="&quot;Times New Roman&quot;, Times, serif"/>
        </w:rPr>
        <w:t>statistic</w:t>
      </w:r>
      <w:r w:rsidR="005F0B59">
        <w:rPr>
          <w:rFonts w:ascii="Calibri Light" w:eastAsia="&quot;Times New Roman&quot;, Times, serif" w:hAnsi="Calibri Light" w:cs="&quot;Times New Roman&quot;, Times, serif"/>
        </w:rPr>
        <w:t>s</w:t>
      </w:r>
      <w:r w:rsidR="00596D25">
        <w:rPr>
          <w:rFonts w:ascii="Calibri Light" w:eastAsia="&quot;Times New Roman&quot;, Times, serif" w:hAnsi="Calibri Light" w:cs="&quot;Times New Roman&quot;, Times, serif"/>
        </w:rPr>
        <w:t xml:space="preserve"> to uncover</w:t>
      </w:r>
      <w:r w:rsidR="005F0B59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737700">
        <w:rPr>
          <w:rFonts w:ascii="Calibri Light" w:eastAsia="&quot;Times New Roman&quot;, Times, serif" w:hAnsi="Calibri Light" w:cs="&quot;Times New Roman&quot;, Times, serif"/>
        </w:rPr>
        <w:t xml:space="preserve">performance </w:t>
      </w:r>
      <w:r w:rsidR="005F0B59">
        <w:rPr>
          <w:rFonts w:ascii="Calibri Light" w:eastAsia="&quot;Times New Roman&quot;, Times, serif" w:hAnsi="Calibri Light" w:cs="&quot;Times New Roman&quot;, Times, serif"/>
        </w:rPr>
        <w:t xml:space="preserve">opportunities </w:t>
      </w:r>
      <w:r w:rsidR="00F86ADA">
        <w:rPr>
          <w:rFonts w:ascii="Calibri Light" w:eastAsia="&quot;Times New Roman&quot;, Times, serif" w:hAnsi="Calibri Light" w:cs="&quot;Times New Roman&quot;, Times, serif"/>
        </w:rPr>
        <w:t xml:space="preserve">and </w:t>
      </w:r>
      <w:r w:rsidR="005F0B59">
        <w:rPr>
          <w:rFonts w:ascii="Calibri Light" w:eastAsia="&quot;Times New Roman&quot;, Times, serif" w:hAnsi="Calibri Light" w:cs="&quot;Times New Roman&quot;, Times, serif"/>
        </w:rPr>
        <w:t>provide ongoing a</w:t>
      </w:r>
      <w:r w:rsidR="00B97439">
        <w:rPr>
          <w:rFonts w:ascii="Calibri Light" w:eastAsia="&quot;Times New Roman&quot;, Times, serif" w:hAnsi="Calibri Light" w:cs="&quot;Times New Roman&quot;, Times, serif"/>
        </w:rPr>
        <w:t xml:space="preserve">s week as </w:t>
      </w:r>
      <w:r w:rsidR="00737700">
        <w:rPr>
          <w:rFonts w:ascii="Calibri Light" w:eastAsia="&quot;Times New Roman&quot;, Times, serif" w:hAnsi="Calibri Light" w:cs="&quot;Times New Roman&quot;, Times, serif"/>
        </w:rPr>
        <w:t>a</w:t>
      </w:r>
      <w:r w:rsidR="005F0B59">
        <w:rPr>
          <w:rFonts w:ascii="Calibri Light" w:eastAsia="&quot;Times New Roman&quot;, Times, serif" w:hAnsi="Calibri Light" w:cs="&quot;Times New Roman&quot;, Times, serif"/>
        </w:rPr>
        <w:t>d hoc solutions</w:t>
      </w:r>
      <w:r w:rsidR="00737700">
        <w:rPr>
          <w:rFonts w:ascii="Calibri Light" w:eastAsia="&quot;Times New Roman&quot;, Times, serif" w:hAnsi="Calibri Light" w:cs="&quot;Times New Roman&quot;, Times, serif"/>
        </w:rPr>
        <w:t xml:space="preserve"> that </w:t>
      </w:r>
      <w:r w:rsidR="00F86ADA">
        <w:rPr>
          <w:rFonts w:ascii="Calibri Light" w:eastAsia="&quot;Times New Roman&quot;, Times, serif" w:hAnsi="Calibri Light" w:cs="&quot;Times New Roman&quot;, Times, serif"/>
        </w:rPr>
        <w:t>grow sales</w:t>
      </w:r>
      <w:r w:rsidR="00F86ADA" w:rsidRPr="00F86ADA">
        <w:rPr>
          <w:rFonts w:ascii="Calibri Light" w:eastAsia="&quot;Times New Roman&quot;, Times, serif" w:hAnsi="Calibri Light" w:cs="&quot;Times New Roman&quot;, Times, serif"/>
        </w:rPr>
        <w:t>, reduce expense</w:t>
      </w:r>
      <w:r w:rsidR="00F86ADA">
        <w:rPr>
          <w:rFonts w:ascii="Calibri Light" w:eastAsia="&quot;Times New Roman&quot;, Times, serif" w:hAnsi="Calibri Light" w:cs="&quot;Times New Roman&quot;, Times, serif"/>
        </w:rPr>
        <w:t>s</w:t>
      </w:r>
      <w:r w:rsidR="00F86ADA" w:rsidRPr="00F86ADA">
        <w:rPr>
          <w:rFonts w:ascii="Calibri Light" w:eastAsia="&quot;Times New Roman&quot;, Times, serif" w:hAnsi="Calibri Light" w:cs="&quot;Times New Roman&quot;, Times, serif"/>
        </w:rPr>
        <w:t xml:space="preserve">, </w:t>
      </w:r>
      <w:r w:rsidR="00F86ADA">
        <w:rPr>
          <w:rFonts w:ascii="Calibri Light" w:eastAsia="&quot;Times New Roman&quot;, Times, serif" w:hAnsi="Calibri Light" w:cs="&quot;Times New Roman&quot;, Times, serif"/>
        </w:rPr>
        <w:t>and increase efficiencies</w:t>
      </w:r>
      <w:r w:rsidR="008C625C">
        <w:rPr>
          <w:rFonts w:ascii="Calibri Light" w:eastAsia="&quot;Times New Roman&quot;, Times, serif" w:hAnsi="Calibri Light" w:cs="&quot;Times New Roman&quot;, Times, serif"/>
        </w:rPr>
        <w:t xml:space="preserve">. </w:t>
      </w:r>
      <w:r w:rsidR="00737700">
        <w:rPr>
          <w:rFonts w:ascii="Calibri Light" w:eastAsia="&quot;Times New Roman&quot;, Times, serif" w:hAnsi="Calibri Light" w:cs="&quot;Times New Roman&quot;, Times, serif"/>
        </w:rPr>
        <w:t>Works with talent acquisition to recruit, lead, and motivate high-pe</w:t>
      </w:r>
      <w:r w:rsidR="00D8753A">
        <w:rPr>
          <w:rFonts w:ascii="Calibri Light" w:eastAsia="&quot;Times New Roman&quot;, Times, serif" w:hAnsi="Calibri Light" w:cs="&quot;Times New Roman&quot;, Times, serif"/>
        </w:rPr>
        <w:t>r</w:t>
      </w:r>
      <w:r w:rsidR="00737700">
        <w:rPr>
          <w:rFonts w:ascii="Calibri Light" w:eastAsia="&quot;Times New Roman&quot;, Times, serif" w:hAnsi="Calibri Light" w:cs="&quot;Times New Roman&quot;, Times, serif"/>
        </w:rPr>
        <w:t xml:space="preserve">formance teams. Effectively trains, coaches, reviews, and mentors direct reports. </w:t>
      </w:r>
      <w:r w:rsidR="00F3569E">
        <w:rPr>
          <w:rFonts w:ascii="Calibri Light" w:eastAsia="&quot;Times New Roman&quot;, Times, serif" w:hAnsi="Calibri Light" w:cs="&quot;Times New Roman&quot;, Times, serif"/>
        </w:rPr>
        <w:t>Gathers pain points, removes roadblocks</w:t>
      </w:r>
      <w:r w:rsidR="00D8753A">
        <w:rPr>
          <w:rFonts w:ascii="Calibri Light" w:eastAsia="&quot;Times New Roman&quot;, Times, serif" w:hAnsi="Calibri Light" w:cs="&quot;Times New Roman&quot;, Times, serif"/>
        </w:rPr>
        <w:t>,</w:t>
      </w:r>
      <w:r w:rsidR="00F3569E">
        <w:rPr>
          <w:rFonts w:ascii="Calibri Light" w:eastAsia="&quot;Times New Roman&quot;, Times, serif" w:hAnsi="Calibri Light" w:cs="&quot;Times New Roman&quot;, Times, serif"/>
        </w:rPr>
        <w:t xml:space="preserve"> and manages workflows and resource utilization. Fosters and leverages </w:t>
      </w:r>
      <w:r w:rsidR="00856148">
        <w:rPr>
          <w:rFonts w:ascii="Calibri Light" w:eastAsia="&quot;Times New Roman&quot;, Times, serif" w:hAnsi="Calibri Light" w:cs="&quot;Times New Roman&quot;, Times, serif"/>
        </w:rPr>
        <w:t>relationship</w:t>
      </w:r>
      <w:r w:rsidR="005B17D6">
        <w:rPr>
          <w:rFonts w:ascii="Calibri Light" w:eastAsia="&quot;Times New Roman&quot;, Times, serif" w:hAnsi="Calibri Light" w:cs="&quot;Times New Roman&quot;, Times, serif"/>
        </w:rPr>
        <w:t xml:space="preserve">s. </w:t>
      </w:r>
      <w:r w:rsidR="00F86ADA">
        <w:rPr>
          <w:rFonts w:ascii="Calibri Light" w:eastAsia="&quot;Times New Roman&quot;, Times, serif" w:hAnsi="Calibri Light" w:cs="&quot;Times New Roman&quot;, Times, serif"/>
        </w:rPr>
        <w:t>Manages teams involved with reporting tools and dashboards that enable analysis, modeling, and data visualization</w:t>
      </w:r>
      <w:r w:rsidR="00A60024">
        <w:rPr>
          <w:rFonts w:ascii="Calibri Light" w:eastAsia="&quot;Times New Roman&quot;, Times, serif" w:hAnsi="Calibri Light" w:cs="&quot;Times New Roman&quot;, Times, serif"/>
        </w:rPr>
        <w:t>.</w:t>
      </w:r>
      <w:r w:rsidR="00300BB4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E802F1" w:rsidRPr="00422A98">
        <w:rPr>
          <w:rFonts w:ascii="Calibri Light" w:hAnsi="Calibri Light"/>
        </w:rPr>
        <w:t>Core competencies include:</w:t>
      </w:r>
    </w:p>
    <w:p w14:paraId="65F886F9" w14:textId="77777777" w:rsidR="00DA6E34" w:rsidRPr="00422A98" w:rsidRDefault="00DA6E34" w:rsidP="00FD47E7">
      <w:pPr>
        <w:spacing w:after="0" w:line="120" w:lineRule="auto"/>
        <w:rPr>
          <w:rFonts w:ascii="Calibri Light" w:hAnsi="Calibri Light"/>
        </w:rPr>
      </w:pPr>
    </w:p>
    <w:p w14:paraId="35CA0B0E" w14:textId="14C83DAB" w:rsidR="005468E5" w:rsidRDefault="00E720A2" w:rsidP="005A209D">
      <w:pPr>
        <w:spacing w:after="0"/>
        <w:rPr>
          <w:rFonts w:ascii="Calibri Light" w:hAnsi="Calibri Light"/>
        </w:rPr>
      </w:pPr>
      <w:r>
        <w:rPr>
          <w:rFonts w:ascii="Calibri Light" w:hAnsi="Calibri Light"/>
        </w:rPr>
        <w:t xml:space="preserve">Trusted advisor – </w:t>
      </w:r>
      <w:r w:rsidR="007E184D">
        <w:rPr>
          <w:rFonts w:ascii="Calibri Light" w:hAnsi="Calibri Light"/>
        </w:rPr>
        <w:t>problem solver</w:t>
      </w:r>
      <w:r w:rsidR="007E184D" w:rsidRPr="00422A98">
        <w:rPr>
          <w:rFonts w:ascii="Calibri Light" w:hAnsi="Calibri Light"/>
        </w:rPr>
        <w:t xml:space="preserve"> </w:t>
      </w:r>
      <w:r w:rsidR="007E184D">
        <w:rPr>
          <w:rFonts w:ascii="Calibri Light" w:hAnsi="Calibri Light"/>
        </w:rPr>
        <w:t xml:space="preserve">– quickly synthesizes data  – </w:t>
      </w:r>
      <w:r w:rsidR="00B97439">
        <w:rPr>
          <w:rFonts w:ascii="Calibri Light" w:hAnsi="Calibri Light"/>
        </w:rPr>
        <w:t>stays informed on business trends</w:t>
      </w:r>
    </w:p>
    <w:p w14:paraId="5F465886" w14:textId="6E2D1BAD" w:rsidR="007E184D" w:rsidRDefault="00337ED8" w:rsidP="005A209D">
      <w:pPr>
        <w:spacing w:after="0"/>
        <w:rPr>
          <w:rFonts w:ascii="Calibri Light" w:hAnsi="Calibri Light"/>
        </w:rPr>
      </w:pPr>
      <w:r>
        <w:rPr>
          <w:rFonts w:ascii="Calibri Light" w:hAnsi="Calibri Light"/>
        </w:rPr>
        <w:t xml:space="preserve">highly </w:t>
      </w:r>
      <w:r w:rsidR="00AB33D2">
        <w:rPr>
          <w:rFonts w:ascii="Calibri Light" w:hAnsi="Calibri Light"/>
        </w:rPr>
        <w:t>organized</w:t>
      </w:r>
      <w:bookmarkStart w:id="0" w:name="_Hlk55817783"/>
      <w:r w:rsidR="00AB33D2">
        <w:rPr>
          <w:rFonts w:ascii="Calibri Light" w:hAnsi="Calibri Light"/>
        </w:rPr>
        <w:t xml:space="preserve"> </w:t>
      </w:r>
      <w:r w:rsidR="00520BE3">
        <w:rPr>
          <w:rFonts w:ascii="Calibri Light" w:hAnsi="Calibri Light"/>
        </w:rPr>
        <w:t>–</w:t>
      </w:r>
      <w:r>
        <w:rPr>
          <w:rFonts w:ascii="Calibri Light" w:hAnsi="Calibri Light"/>
        </w:rPr>
        <w:t xml:space="preserve"> </w:t>
      </w:r>
      <w:bookmarkEnd w:id="0"/>
      <w:r w:rsidR="00856148">
        <w:rPr>
          <w:rFonts w:ascii="Calibri Light" w:hAnsi="Calibri Light"/>
        </w:rPr>
        <w:t xml:space="preserve">good </w:t>
      </w:r>
      <w:r w:rsidR="00E850E8">
        <w:rPr>
          <w:rFonts w:ascii="Calibri Light" w:hAnsi="Calibri Light"/>
        </w:rPr>
        <w:t>oral</w:t>
      </w:r>
      <w:r w:rsidR="00856148">
        <w:rPr>
          <w:rFonts w:ascii="Calibri Light" w:hAnsi="Calibri Light"/>
        </w:rPr>
        <w:t xml:space="preserve"> and </w:t>
      </w:r>
      <w:r w:rsidR="00E850E8">
        <w:rPr>
          <w:rFonts w:ascii="Calibri Light" w:hAnsi="Calibri Light"/>
        </w:rPr>
        <w:t>written</w:t>
      </w:r>
      <w:r w:rsidR="00856148">
        <w:rPr>
          <w:rFonts w:ascii="Calibri Light" w:hAnsi="Calibri Light"/>
        </w:rPr>
        <w:t xml:space="preserve"> communication skills</w:t>
      </w:r>
      <w:bookmarkStart w:id="1" w:name="_Hlk54286917"/>
      <w:r w:rsidR="007C25B0">
        <w:rPr>
          <w:rFonts w:ascii="Calibri Light" w:hAnsi="Calibri Light"/>
        </w:rPr>
        <w:t xml:space="preserve"> </w:t>
      </w:r>
      <w:bookmarkStart w:id="2" w:name="_Hlk55817549"/>
      <w:bookmarkEnd w:id="1"/>
      <w:r w:rsidR="00476A9F">
        <w:rPr>
          <w:rFonts w:ascii="Calibri Light" w:hAnsi="Calibri Light"/>
        </w:rPr>
        <w:t>–</w:t>
      </w:r>
      <w:bookmarkEnd w:id="2"/>
      <w:r w:rsidR="00476A9F">
        <w:rPr>
          <w:rFonts w:ascii="Calibri Light" w:hAnsi="Calibri Light"/>
        </w:rPr>
        <w:t xml:space="preserve"> </w:t>
      </w:r>
      <w:r w:rsidR="0083697F">
        <w:rPr>
          <w:rFonts w:ascii="Calibri Light" w:hAnsi="Calibri Light"/>
        </w:rPr>
        <w:t>strong attention to</w:t>
      </w:r>
      <w:r w:rsidR="00E850E8">
        <w:rPr>
          <w:rFonts w:ascii="Calibri Light" w:hAnsi="Calibri Light"/>
        </w:rPr>
        <w:t xml:space="preserve"> detail and accuracy</w:t>
      </w:r>
    </w:p>
    <w:p w14:paraId="0A5EEBEE" w14:textId="1B5CA005" w:rsidR="005D496F" w:rsidRPr="00422A98" w:rsidRDefault="0083697F" w:rsidP="005A209D">
      <w:pPr>
        <w:spacing w:after="0"/>
        <w:rPr>
          <w:rFonts w:ascii="Calibri Light" w:hAnsi="Calibri Light"/>
        </w:rPr>
      </w:pPr>
      <w:r>
        <w:rPr>
          <w:rFonts w:ascii="Calibri Light" w:hAnsi="Calibri Light"/>
        </w:rPr>
        <w:t xml:space="preserve">adept at process improvement </w:t>
      </w:r>
      <w:r w:rsidR="00476A9F">
        <w:rPr>
          <w:rFonts w:ascii="Calibri Light" w:hAnsi="Calibri Light"/>
        </w:rPr>
        <w:t xml:space="preserve"> </w:t>
      </w:r>
      <w:r w:rsidR="00476A9F" w:rsidRPr="00422A98">
        <w:rPr>
          <w:rFonts w:ascii="Calibri Light" w:hAnsi="Calibri Light"/>
        </w:rPr>
        <w:t>–</w:t>
      </w:r>
      <w:r w:rsidR="007E184D">
        <w:rPr>
          <w:rFonts w:ascii="Calibri Light" w:hAnsi="Calibri Light"/>
        </w:rPr>
        <w:t xml:space="preserve"> </w:t>
      </w:r>
      <w:r w:rsidR="00476A9F">
        <w:rPr>
          <w:rFonts w:ascii="Calibri Light" w:hAnsi="Calibri Light"/>
        </w:rPr>
        <w:t>leadership skills</w:t>
      </w:r>
      <w:bookmarkStart w:id="3" w:name="_Hlk55817319"/>
      <w:r w:rsidR="007E184D">
        <w:rPr>
          <w:rFonts w:ascii="Calibri Light" w:hAnsi="Calibri Light"/>
        </w:rPr>
        <w:t xml:space="preserve"> – </w:t>
      </w:r>
      <w:bookmarkEnd w:id="3"/>
      <w:r>
        <w:rPr>
          <w:rFonts w:ascii="Calibri Light" w:hAnsi="Calibri Light"/>
        </w:rPr>
        <w:t>stays curious</w:t>
      </w:r>
      <w:r w:rsidR="007E184D">
        <w:rPr>
          <w:rFonts w:ascii="Calibri Light" w:hAnsi="Calibri Light"/>
        </w:rPr>
        <w:t xml:space="preserve"> – think</w:t>
      </w:r>
      <w:r>
        <w:rPr>
          <w:rFonts w:ascii="Calibri Light" w:hAnsi="Calibri Light"/>
        </w:rPr>
        <w:t>s strategically</w:t>
      </w:r>
      <w:r w:rsidR="007E184D">
        <w:rPr>
          <w:rFonts w:ascii="Calibri Light" w:hAnsi="Calibri Light"/>
        </w:rPr>
        <w:t xml:space="preserve"> –  </w:t>
      </w:r>
      <w:r w:rsidR="005468E5">
        <w:rPr>
          <w:rFonts w:ascii="Calibri Light" w:hAnsi="Calibri Light"/>
        </w:rPr>
        <w:t>strong</w:t>
      </w:r>
      <w:r w:rsidR="007E184D">
        <w:rPr>
          <w:rFonts w:ascii="Calibri Light" w:hAnsi="Calibri Light"/>
        </w:rPr>
        <w:t xml:space="preserve"> presenter</w:t>
      </w:r>
    </w:p>
    <w:p w14:paraId="768DCB65" w14:textId="77777777" w:rsidR="009B7F6D" w:rsidRPr="00422A98" w:rsidRDefault="009B7F6D" w:rsidP="00FD47E7">
      <w:pPr>
        <w:spacing w:after="0" w:line="168" w:lineRule="auto"/>
        <w:rPr>
          <w:rFonts w:ascii="Calibri Light" w:hAnsi="Calibri Light"/>
        </w:rPr>
      </w:pPr>
    </w:p>
    <w:p w14:paraId="38C0DBE6" w14:textId="77777777" w:rsidR="00F47E4B" w:rsidRPr="004E2037" w:rsidRDefault="00F47E4B" w:rsidP="00E802F1">
      <w:pPr>
        <w:spacing w:after="0"/>
        <w:jc w:val="center"/>
        <w:rPr>
          <w:sz w:val="21"/>
          <w:szCs w:val="21"/>
        </w:rPr>
      </w:pPr>
      <w:r w:rsidRPr="004E2037">
        <w:rPr>
          <w:sz w:val="21"/>
          <w:szCs w:val="21"/>
        </w:rPr>
        <w:t xml:space="preserve">________________________________ </w:t>
      </w:r>
      <w:r w:rsidR="001255AC">
        <w:rPr>
          <w:sz w:val="21"/>
          <w:szCs w:val="21"/>
        </w:rPr>
        <w:t xml:space="preserve"> </w:t>
      </w:r>
      <w:r w:rsidRPr="004E2037">
        <w:rPr>
          <w:sz w:val="21"/>
          <w:szCs w:val="21"/>
        </w:rPr>
        <w:t xml:space="preserve"> </w:t>
      </w:r>
      <w:r w:rsidRPr="00D44B25">
        <w:t>SELECTED ACHIEVEMENTS</w:t>
      </w:r>
      <w:r w:rsidRPr="004E2037">
        <w:rPr>
          <w:sz w:val="21"/>
          <w:szCs w:val="21"/>
        </w:rPr>
        <w:t xml:space="preserve">  </w:t>
      </w:r>
      <w:r w:rsidR="001255AC">
        <w:rPr>
          <w:sz w:val="21"/>
          <w:szCs w:val="21"/>
        </w:rPr>
        <w:t xml:space="preserve"> </w:t>
      </w:r>
      <w:r w:rsidRPr="004E2037">
        <w:rPr>
          <w:sz w:val="21"/>
          <w:szCs w:val="21"/>
        </w:rPr>
        <w:t xml:space="preserve">________________________________  </w:t>
      </w:r>
    </w:p>
    <w:p w14:paraId="59C0EA48" w14:textId="77777777" w:rsidR="00F47E4B" w:rsidRPr="004E2037" w:rsidRDefault="00F47E4B" w:rsidP="00FD47E7">
      <w:pPr>
        <w:spacing w:after="0" w:line="120" w:lineRule="auto"/>
        <w:jc w:val="center"/>
        <w:rPr>
          <w:sz w:val="21"/>
          <w:szCs w:val="21"/>
        </w:rPr>
      </w:pPr>
    </w:p>
    <w:p w14:paraId="5EF87A62" w14:textId="419DE8C7" w:rsidR="00476A9F" w:rsidRDefault="006C47DD" w:rsidP="000120A0">
      <w:pPr>
        <w:pStyle w:val="ListParagraph"/>
        <w:numPr>
          <w:ilvl w:val="0"/>
          <w:numId w:val="8"/>
        </w:numPr>
        <w:spacing w:after="0"/>
        <w:rPr>
          <w:rFonts w:ascii="Calibri Light" w:eastAsia="&quot;Times New Roman&quot;, Times, serif" w:hAnsi="Calibri Light" w:cs="&quot;Times New Roman&quot;, Times, serif"/>
        </w:rPr>
      </w:pPr>
      <w:r w:rsidRPr="006C47DD">
        <w:rPr>
          <w:rFonts w:ascii="Calibri Light" w:eastAsia="&quot;Times New Roman&quot;, Times, serif" w:hAnsi="Calibri Light" w:cs="&quot;Times New Roman&quot;, Times, serif"/>
        </w:rPr>
        <w:t>Owned</w:t>
      </w:r>
      <w:r w:rsidR="00865AD0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D356EA" w:rsidRPr="003E00A4">
        <w:rPr>
          <w:rFonts w:ascii="Calibri Light" w:eastAsia="&quot;Times New Roman&quot;, Times, serif" w:hAnsi="Calibri Light" w:cs="&quot;Times New Roman&quot;, Times, serif"/>
          <w:i/>
          <w:iCs/>
        </w:rPr>
        <w:t>Family Dolla</w:t>
      </w:r>
      <w:r w:rsidR="00865AD0" w:rsidRPr="003E00A4">
        <w:rPr>
          <w:rFonts w:ascii="Calibri Light" w:eastAsia="&quot;Times New Roman&quot;, Times, serif" w:hAnsi="Calibri Light" w:cs="&quot;Times New Roman&quot;, Times, serif"/>
          <w:i/>
          <w:iCs/>
        </w:rPr>
        <w:t>r</w:t>
      </w:r>
      <w:r w:rsidR="002F364D" w:rsidRPr="00422A98">
        <w:rPr>
          <w:rFonts w:ascii="Calibri Light" w:eastAsia="&quot;Times New Roman&quot;, Times, serif" w:hAnsi="Calibri Light" w:cs="&quot;Times New Roman&quot;, Times, serif"/>
        </w:rPr>
        <w:t xml:space="preserve"> D</w:t>
      </w:r>
      <w:r w:rsidR="00E71843">
        <w:rPr>
          <w:rFonts w:ascii="Calibri Light" w:eastAsia="&quot;Times New Roman&quot;, Times, serif" w:hAnsi="Calibri Light" w:cs="&quot;Times New Roman&quot;, Times, serif"/>
        </w:rPr>
        <w:t>irect Store Delivery (D</w:t>
      </w:r>
      <w:r w:rsidR="002F364D" w:rsidRPr="00422A98">
        <w:rPr>
          <w:rFonts w:ascii="Calibri Light" w:eastAsia="&quot;Times New Roman&quot;, Times, serif" w:hAnsi="Calibri Light" w:cs="&quot;Times New Roman&quot;, Times, serif"/>
        </w:rPr>
        <w:t>SD</w:t>
      </w:r>
      <w:r w:rsidR="00E71843">
        <w:rPr>
          <w:rFonts w:ascii="Calibri Light" w:eastAsia="&quot;Times New Roman&quot;, Times, serif" w:hAnsi="Calibri Light" w:cs="&quot;Times New Roman&quot;, Times, serif"/>
        </w:rPr>
        <w:t>)</w:t>
      </w:r>
      <w:r w:rsidR="002F364D" w:rsidRPr="00422A98">
        <w:rPr>
          <w:rFonts w:ascii="Calibri Light" w:eastAsia="&quot;Times New Roman&quot;, Times, serif" w:hAnsi="Calibri Light" w:cs="&quot;Times New Roman&quot;, Times, serif"/>
        </w:rPr>
        <w:t xml:space="preserve"> food</w:t>
      </w:r>
      <w:r w:rsidR="00765F0D">
        <w:rPr>
          <w:rFonts w:ascii="Calibri Light" w:eastAsia="&quot;Times New Roman&quot;, Times, serif" w:hAnsi="Calibri Light" w:cs="&quot;Times New Roman&quot;, Times, serif"/>
        </w:rPr>
        <w:t>/</w:t>
      </w:r>
      <w:r w:rsidR="002F364D" w:rsidRPr="00422A98">
        <w:rPr>
          <w:rFonts w:ascii="Calibri Light" w:eastAsia="&quot;Times New Roman&quot;, Times, serif" w:hAnsi="Calibri Light" w:cs="&quot;Times New Roman&quot;, Times, serif"/>
        </w:rPr>
        <w:t>beverage</w:t>
      </w:r>
      <w:r w:rsidR="004E4211" w:rsidRPr="00422A98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991815">
        <w:rPr>
          <w:rFonts w:ascii="Calibri Light" w:eastAsia="&quot;Times New Roman&quot;, Times, serif" w:hAnsi="Calibri Light" w:cs="&quot;Times New Roman&quot;, Times, serif"/>
        </w:rPr>
        <w:t xml:space="preserve">client </w:t>
      </w:r>
      <w:r w:rsidR="004E4211" w:rsidRPr="00422A98">
        <w:rPr>
          <w:rFonts w:ascii="Calibri Light" w:eastAsia="&quot;Times New Roman&quot;, Times, serif" w:hAnsi="Calibri Light" w:cs="&quot;Times New Roman&quot;, Times, serif"/>
        </w:rPr>
        <w:t>relationships</w:t>
      </w:r>
      <w:r w:rsidR="00FE2F2B">
        <w:rPr>
          <w:rFonts w:ascii="Calibri Light" w:eastAsia="&quot;Times New Roman&quot;, Times, serif" w:hAnsi="Calibri Light" w:cs="&quot;Times New Roman&quot;, Times, serif"/>
        </w:rPr>
        <w:t xml:space="preserve"> for service analytics and KPIs</w:t>
      </w:r>
      <w:r w:rsidR="002067DC">
        <w:rPr>
          <w:rFonts w:ascii="Calibri Light" w:eastAsia="&quot;Times New Roman&quot;, Times, serif" w:hAnsi="Calibri Light" w:cs="&quot;Times New Roman&quot;, Times, serif"/>
        </w:rPr>
        <w:t>.</w:t>
      </w:r>
      <w:r w:rsidR="00196839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991815">
        <w:rPr>
          <w:rFonts w:ascii="Calibri Light" w:eastAsia="&quot;Times New Roman&quot;, Times, serif" w:hAnsi="Calibri Light" w:cs="&quot;Times New Roman&quot;, Times, serif"/>
        </w:rPr>
        <w:t xml:space="preserve">The </w:t>
      </w:r>
      <w:r w:rsidR="00196839">
        <w:rPr>
          <w:rFonts w:ascii="Calibri Light" w:eastAsia="&quot;Times New Roman&quot;, Times, serif" w:hAnsi="Calibri Light" w:cs="&quot;Times New Roman&quot;, Times, serif"/>
        </w:rPr>
        <w:t>40+</w:t>
      </w:r>
      <w:r w:rsidR="002067DC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476A9F">
        <w:rPr>
          <w:rFonts w:ascii="Calibri Light" w:eastAsia="&quot;Times New Roman&quot;, Times, serif" w:hAnsi="Calibri Light" w:cs="&quot;Times New Roman&quot;, Times, serif"/>
        </w:rPr>
        <w:t>supplier</w:t>
      </w:r>
      <w:r w:rsidR="00635565">
        <w:rPr>
          <w:rFonts w:ascii="Calibri Light" w:eastAsia="&quot;Times New Roman&quot;, Times, serif" w:hAnsi="Calibri Light" w:cs="&quot;Times New Roman&quot;, Times, serif"/>
        </w:rPr>
        <w:t>s</w:t>
      </w:r>
      <w:r w:rsidR="002067DC">
        <w:rPr>
          <w:rFonts w:ascii="Calibri Light" w:eastAsia="&quot;Times New Roman&quot;, Times, serif" w:hAnsi="Calibri Light" w:cs="&quot;Times New Roman&quot;, Times, serif"/>
        </w:rPr>
        <w:t xml:space="preserve"> included </w:t>
      </w:r>
      <w:r w:rsidR="00ED4F63" w:rsidRPr="00422A98">
        <w:rPr>
          <w:rFonts w:ascii="Calibri Light" w:eastAsia="&quot;Times New Roman&quot;, Times, serif" w:hAnsi="Calibri Light" w:cs="&quot;Times New Roman&quot;, Times, serif"/>
        </w:rPr>
        <w:t>Coca-Cola</w:t>
      </w:r>
      <w:r w:rsidR="000D40BE">
        <w:rPr>
          <w:rFonts w:ascii="Calibri Light" w:eastAsia="&quot;Times New Roman&quot;, Times, serif" w:hAnsi="Calibri Light" w:cs="&quot;Times New Roman&quot;, Times, serif"/>
        </w:rPr>
        <w:t xml:space="preserve">, </w:t>
      </w:r>
      <w:r w:rsidR="00214B8B">
        <w:rPr>
          <w:rFonts w:ascii="Calibri Light" w:eastAsia="&quot;Times New Roman&quot;, Times, serif" w:hAnsi="Calibri Light" w:cs="&quot;Times New Roman&quot;, Times, serif"/>
        </w:rPr>
        <w:t xml:space="preserve">Frito Lay, </w:t>
      </w:r>
      <w:r w:rsidR="00FE2F2B">
        <w:rPr>
          <w:rFonts w:ascii="Calibri Light" w:eastAsia="&quot;Times New Roman&quot;, Times, serif" w:hAnsi="Calibri Light" w:cs="&quot;Times New Roman&quot;, Times, serif"/>
        </w:rPr>
        <w:t xml:space="preserve">and </w:t>
      </w:r>
      <w:r w:rsidR="002067DC">
        <w:rPr>
          <w:rFonts w:ascii="Calibri Light" w:eastAsia="&quot;Times New Roman&quot;, Times, serif" w:hAnsi="Calibri Light" w:cs="&quot;Times New Roman&quot;, Times, serif"/>
        </w:rPr>
        <w:t>PepsiCo</w:t>
      </w:r>
      <w:r w:rsidR="00AF2330">
        <w:rPr>
          <w:rFonts w:ascii="Calibri Light" w:eastAsia="&quot;Times New Roman&quot;, Times, serif" w:hAnsi="Calibri Light" w:cs="&quot;Times New Roman&quot;, Times, serif"/>
        </w:rPr>
        <w:t>,</w:t>
      </w:r>
      <w:r w:rsidR="00476A9F" w:rsidRPr="00422A98">
        <w:rPr>
          <w:rFonts w:ascii="Calibri Light" w:eastAsia="&quot;Times New Roman&quot;, Times, serif" w:hAnsi="Calibri Light" w:cs="&quot;Times New Roman&quot;, Times, serif"/>
        </w:rPr>
        <w:t xml:space="preserve"> at DSD Partners.</w:t>
      </w:r>
    </w:p>
    <w:p w14:paraId="58E8C34B" w14:textId="5A92059E" w:rsidR="00EE65F2" w:rsidRDefault="00476A9F" w:rsidP="000120A0">
      <w:pPr>
        <w:pStyle w:val="ListParagraph"/>
        <w:numPr>
          <w:ilvl w:val="0"/>
          <w:numId w:val="8"/>
        </w:numPr>
        <w:spacing w:after="0"/>
        <w:rPr>
          <w:rFonts w:ascii="Calibri Light" w:eastAsia="&quot;Times New Roman&quot;, Times, serif" w:hAnsi="Calibri Light" w:cs="&quot;Times New Roman&quot;, Times, serif"/>
        </w:rPr>
      </w:pPr>
      <w:r>
        <w:rPr>
          <w:rFonts w:ascii="Calibri Light" w:eastAsia="&quot;Times New Roman&quot;, Times, serif" w:hAnsi="Calibri Light" w:cs="&quot;Times New Roman&quot;, Times, serif"/>
        </w:rPr>
        <w:t>Hit</w:t>
      </w:r>
      <w:r w:rsidR="0038502D">
        <w:rPr>
          <w:rFonts w:ascii="Calibri Light" w:eastAsia="&quot;Times New Roman&quot;, Times, serif" w:hAnsi="Calibri Light" w:cs="&quot;Times New Roman&quot;, Times, serif"/>
        </w:rPr>
        <w:t xml:space="preserve"> budgeted year-end net income targets for all 3</w:t>
      </w:r>
      <w:r w:rsidR="00862CD7">
        <w:rPr>
          <w:rFonts w:ascii="Calibri Light" w:eastAsia="&quot;Times New Roman&quot;, Times, serif" w:hAnsi="Calibri Light" w:cs="&quot;Times New Roman&quot;, Times, serif"/>
        </w:rPr>
        <w:t xml:space="preserve"> years</w:t>
      </w:r>
      <w:r w:rsidRPr="00476A9F">
        <w:rPr>
          <w:rFonts w:ascii="Calibri Light" w:eastAsia="&quot;Times New Roman&quot;, Times, serif" w:hAnsi="Calibri Light" w:cs="&quot;Times New Roman&quot;, Times, serif"/>
        </w:rPr>
        <w:t xml:space="preserve"> </w:t>
      </w:r>
      <w:r>
        <w:rPr>
          <w:rFonts w:ascii="Calibri Light" w:eastAsia="&quot;Times New Roman&quot;, Times, serif" w:hAnsi="Calibri Light" w:cs="&quot;Times New Roman&quot;, Times, serif"/>
        </w:rPr>
        <w:t>with P&amp;L responsibility</w:t>
      </w:r>
      <w:bookmarkStart w:id="4" w:name="_Hlk55816762"/>
      <w:r w:rsidR="00DA351A" w:rsidRPr="00422A98">
        <w:rPr>
          <w:rFonts w:ascii="Calibri Light" w:eastAsia="&quot;Times New Roman&quot;, Times, serif" w:hAnsi="Calibri Light" w:cs="&quot;Times New Roman&quot;, Times, serif"/>
        </w:rPr>
        <w:t xml:space="preserve">, </w:t>
      </w:r>
      <w:r w:rsidR="00491993" w:rsidRPr="00422A98">
        <w:rPr>
          <w:rFonts w:ascii="Calibri Light" w:eastAsia="&quot;Times New Roman&quot;, Times, serif" w:hAnsi="Calibri Light" w:cs="&quot;Times New Roman&quot;, Times, serif"/>
        </w:rPr>
        <w:t>at DSD Partners.</w:t>
      </w:r>
      <w:bookmarkEnd w:id="4"/>
    </w:p>
    <w:p w14:paraId="5AFD5A47" w14:textId="6C18C4A6" w:rsidR="00862CD7" w:rsidRPr="00862CD7" w:rsidRDefault="00E850E8" w:rsidP="00862CD7">
      <w:pPr>
        <w:numPr>
          <w:ilvl w:val="0"/>
          <w:numId w:val="8"/>
        </w:numPr>
        <w:spacing w:after="0" w:line="240" w:lineRule="auto"/>
        <w:rPr>
          <w:rFonts w:ascii="Calibri Light" w:hAnsi="Calibri Light"/>
        </w:rPr>
      </w:pPr>
      <w:r>
        <w:rPr>
          <w:rFonts w:ascii="Calibri Light" w:hAnsi="Calibri Light"/>
        </w:rPr>
        <w:t>Devised</w:t>
      </w:r>
      <w:r w:rsidR="00862CD7" w:rsidRPr="001A5A0F">
        <w:rPr>
          <w:rFonts w:ascii="Calibri Light" w:hAnsi="Calibri Light"/>
        </w:rPr>
        <w:t xml:space="preserve"> national Requests for Proposal, saving Family Dollar $4.5M annually, at DSD Partners.</w:t>
      </w:r>
    </w:p>
    <w:p w14:paraId="02C13A10" w14:textId="4F8B2EF2" w:rsidR="001A5A0F" w:rsidRDefault="00045BB5" w:rsidP="00A27F22">
      <w:pPr>
        <w:pStyle w:val="ListParagraph"/>
        <w:numPr>
          <w:ilvl w:val="0"/>
          <w:numId w:val="8"/>
        </w:numPr>
        <w:rPr>
          <w:rFonts w:ascii="Calibri Light" w:eastAsia="&quot;Times New Roman&quot;, Times, serif" w:hAnsi="Calibri Light" w:cs="&quot;Times New Roman&quot;, Times, serif"/>
        </w:rPr>
      </w:pPr>
      <w:r>
        <w:rPr>
          <w:rFonts w:ascii="Calibri Light" w:eastAsia="&quot;Times New Roman&quot;, Times, serif" w:hAnsi="Calibri Light" w:cs="&quot;Times New Roman&quot;, Times, serif"/>
        </w:rPr>
        <w:t xml:space="preserve">Conducted </w:t>
      </w:r>
      <w:r w:rsidR="00E850E8">
        <w:rPr>
          <w:rFonts w:ascii="Calibri Light" w:eastAsia="&quot;Times New Roman&quot;, Times, serif" w:hAnsi="Calibri Light" w:cs="&quot;Times New Roman&quot;, Times, serif"/>
        </w:rPr>
        <w:t>analytical</w:t>
      </w:r>
      <w:r>
        <w:rPr>
          <w:rFonts w:ascii="Calibri Light" w:eastAsia="&quot;Times New Roman&quot;, Times, serif" w:hAnsi="Calibri Light" w:cs="&quot;Times New Roman&quot;, Times, serif"/>
        </w:rPr>
        <w:t xml:space="preserve"> reviews and c</w:t>
      </w:r>
      <w:r w:rsidRPr="00045BB5">
        <w:rPr>
          <w:rFonts w:ascii="Calibri Light" w:eastAsia="&quot;Times New Roman&quot;, Times, serif" w:hAnsi="Calibri Light" w:cs="&quot;Times New Roman&quot;, Times, serif"/>
        </w:rPr>
        <w:t xml:space="preserve">reated 300-400 dairy </w:t>
      </w:r>
      <w:r w:rsidR="00E850E8">
        <w:rPr>
          <w:rFonts w:ascii="Calibri Light" w:eastAsia="&quot;Times New Roman&quot;, Times, serif" w:hAnsi="Calibri Light" w:cs="&quot;Times New Roman&quot;, Times, serif"/>
        </w:rPr>
        <w:t>schematics</w:t>
      </w:r>
      <w:r w:rsidRPr="00045BB5">
        <w:rPr>
          <w:rFonts w:ascii="Calibri Light" w:eastAsia="&quot;Times New Roman&quot;, Times, serif" w:hAnsi="Calibri Light" w:cs="&quot;Times New Roman&quot;, Times, serif"/>
        </w:rPr>
        <w:t xml:space="preserve"> annually based on product </w:t>
      </w:r>
      <w:r>
        <w:rPr>
          <w:rFonts w:ascii="Calibri Light" w:eastAsia="&quot;Times New Roman&quot;, Times, serif" w:hAnsi="Calibri Light" w:cs="&quot;Times New Roman&quot;, Times, serif"/>
        </w:rPr>
        <w:t>dimensions</w:t>
      </w:r>
      <w:r w:rsidRPr="00045BB5">
        <w:rPr>
          <w:rFonts w:ascii="Calibri Light" w:eastAsia="&quot;Times New Roman&quot;, Times, serif" w:hAnsi="Calibri Light" w:cs="&quot;Times New Roman&quot;, Times, serif"/>
        </w:rPr>
        <w:t xml:space="preserve">, </w:t>
      </w:r>
      <w:r>
        <w:rPr>
          <w:rFonts w:ascii="Calibri Light" w:eastAsia="&quot;Times New Roman&quot;, Times, serif" w:hAnsi="Calibri Light" w:cs="&quot;Times New Roman&quot;, Times, serif"/>
        </w:rPr>
        <w:t>demographics</w:t>
      </w:r>
      <w:r w:rsidRPr="00045BB5">
        <w:rPr>
          <w:rFonts w:ascii="Calibri Light" w:eastAsia="&quot;Times New Roman&quot;, Times, serif" w:hAnsi="Calibri Light" w:cs="&quot;Times New Roman&quot;, Times, serif"/>
        </w:rPr>
        <w:t xml:space="preserve">, distributor portfolio, </w:t>
      </w:r>
      <w:r>
        <w:rPr>
          <w:rFonts w:ascii="Calibri Light" w:eastAsia="&quot;Times New Roman&quot;, Times, serif" w:hAnsi="Calibri Light" w:cs="&quot;Times New Roman&quot;, Times, serif"/>
        </w:rPr>
        <w:t>local demand</w:t>
      </w:r>
      <w:r w:rsidR="00CE19C6">
        <w:rPr>
          <w:rFonts w:ascii="Calibri Light" w:eastAsia="&quot;Times New Roman&quot;, Times, serif" w:hAnsi="Calibri Light" w:cs="&quot;Times New Roman&quot;, Times, serif"/>
        </w:rPr>
        <w:t>,</w:t>
      </w:r>
      <w:r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Pr="00045BB5">
        <w:rPr>
          <w:rFonts w:ascii="Calibri Light" w:eastAsia="&quot;Times New Roman&quot;, Times, serif" w:hAnsi="Calibri Light" w:cs="&quot;Times New Roman&quot;, Times, serif"/>
        </w:rPr>
        <w:t xml:space="preserve">and cooler capacity </w:t>
      </w:r>
      <w:r>
        <w:rPr>
          <w:rFonts w:ascii="Calibri Light" w:eastAsia="&quot;Times New Roman&quot;, Times, serif" w:hAnsi="Calibri Light" w:cs="&quot;Times New Roman&quot;, Times, serif"/>
        </w:rPr>
        <w:t>a</w:t>
      </w:r>
      <w:r w:rsidR="00D33D73">
        <w:rPr>
          <w:rFonts w:ascii="Calibri Light" w:eastAsia="&quot;Times New Roman&quot;, Times, serif" w:hAnsi="Calibri Light" w:cs="&quot;Times New Roman&quot;, Times, serif"/>
        </w:rPr>
        <w:t>s full-service</w:t>
      </w:r>
      <w:r>
        <w:rPr>
          <w:rFonts w:ascii="Calibri Light" w:eastAsia="&quot;Times New Roman&quot;, Times, serif" w:hAnsi="Calibri Light" w:cs="&quot;Times New Roman&quot;, Times, serif"/>
        </w:rPr>
        <w:t xml:space="preserve"> b</w:t>
      </w:r>
      <w:r w:rsidR="00D33D73">
        <w:rPr>
          <w:rFonts w:ascii="Calibri Light" w:eastAsia="&quot;Times New Roman&quot;, Times, serif" w:hAnsi="Calibri Light" w:cs="&quot;Times New Roman&quot;, Times, serif"/>
        </w:rPr>
        <w:t xml:space="preserve">roker for all dairies </w:t>
      </w:r>
      <w:r w:rsidR="00502687">
        <w:rPr>
          <w:rFonts w:ascii="Calibri Light" w:eastAsia="&quot;Times New Roman&quot;, Times, serif" w:hAnsi="Calibri Light" w:cs="&quot;Times New Roman&quot;, Times, serif"/>
        </w:rPr>
        <w:t>supplying 700 Family Dollar stores across 46 states,</w:t>
      </w:r>
      <w:r>
        <w:rPr>
          <w:rFonts w:ascii="Calibri Light" w:eastAsia="&quot;Times New Roman&quot;, Times, serif" w:hAnsi="Calibri Light" w:cs="&quot;Times New Roman&quot;, Times, serif"/>
        </w:rPr>
        <w:t xml:space="preserve"> at DSD Partners</w:t>
      </w:r>
      <w:r w:rsidR="00502687">
        <w:rPr>
          <w:rFonts w:ascii="Calibri Light" w:eastAsia="&quot;Times New Roman&quot;, Times, serif" w:hAnsi="Calibri Light" w:cs="&quot;Times New Roman&quot;, Times, serif"/>
        </w:rPr>
        <w:t>.</w:t>
      </w:r>
      <w:r w:rsidR="00D33D73">
        <w:rPr>
          <w:rFonts w:ascii="Calibri Light" w:eastAsia="&quot;Times New Roman&quot;, Times, serif" w:hAnsi="Calibri Light" w:cs="&quot;Times New Roman&quot;, Times, serif"/>
        </w:rPr>
        <w:t xml:space="preserve"> </w:t>
      </w:r>
    </w:p>
    <w:p w14:paraId="28D8E057" w14:textId="77777777" w:rsidR="00A27F22" w:rsidRPr="00422A98" w:rsidRDefault="00FF2A2B" w:rsidP="00A27F22">
      <w:pPr>
        <w:pStyle w:val="ListParagraph"/>
        <w:numPr>
          <w:ilvl w:val="0"/>
          <w:numId w:val="8"/>
        </w:numPr>
        <w:rPr>
          <w:rFonts w:ascii="Calibri Light" w:eastAsia="&quot;Times New Roman&quot;, Times, serif" w:hAnsi="Calibri Light" w:cs="&quot;Times New Roman&quot;, Times, serif"/>
        </w:rPr>
      </w:pPr>
      <w:r>
        <w:rPr>
          <w:rFonts w:ascii="Calibri Light" w:eastAsia="&quot;Times New Roman&quot;, Times, serif" w:hAnsi="Calibri Light" w:cs="&quot;Times New Roman&quot;, Times, serif"/>
        </w:rPr>
        <w:t>U</w:t>
      </w:r>
      <w:r w:rsidR="00A27F22" w:rsidRPr="00422A98">
        <w:rPr>
          <w:rFonts w:ascii="Calibri Light" w:eastAsia="&quot;Times New Roman&quot;, Times, serif" w:hAnsi="Calibri Light" w:cs="&quot;Times New Roman&quot;, Times, serif"/>
        </w:rPr>
        <w:t>ncovered price optimization insights</w:t>
      </w:r>
      <w:r w:rsidR="00F75C9B" w:rsidRPr="00422A98">
        <w:rPr>
          <w:rFonts w:ascii="Calibri Light" w:eastAsia="&quot;Times New Roman&quot;, Times, serif" w:hAnsi="Calibri Light" w:cs="&quot;Times New Roman&quot;, Times, serif"/>
        </w:rPr>
        <w:t xml:space="preserve"> for </w:t>
      </w:r>
      <w:r w:rsidR="00A27F22" w:rsidRPr="00422A98">
        <w:rPr>
          <w:rFonts w:ascii="Calibri Light" w:eastAsia="&quot;Times New Roman&quot;, Times, serif" w:hAnsi="Calibri Light" w:cs="&quot;Times New Roman&quot;, Times, serif"/>
        </w:rPr>
        <w:t xml:space="preserve">advisor </w:t>
      </w:r>
      <w:r w:rsidR="00F75C9B" w:rsidRPr="00422A98">
        <w:rPr>
          <w:rFonts w:ascii="Calibri Light" w:eastAsia="&quot;Times New Roman&quot;, Times, serif" w:hAnsi="Calibri Light" w:cs="&quot;Times New Roman&quot;, Times, serif"/>
        </w:rPr>
        <w:t>to</w:t>
      </w:r>
      <w:r w:rsidR="00A27F22" w:rsidRPr="00422A98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F75C9B" w:rsidRPr="00422A98">
        <w:rPr>
          <w:rFonts w:ascii="Calibri Light" w:eastAsia="&quot;Times New Roman&quot;, Times, serif" w:hAnsi="Calibri Light" w:cs="&quot;Times New Roman&quot;, Times, serif"/>
        </w:rPr>
        <w:t>tech</w:t>
      </w:r>
      <w:r>
        <w:rPr>
          <w:rFonts w:ascii="Calibri Light" w:eastAsia="&quot;Times New Roman&quot;, Times, serif" w:hAnsi="Calibri Light" w:cs="&quot;Times New Roman&quot;, Times, serif"/>
        </w:rPr>
        <w:t>nology</w:t>
      </w:r>
      <w:r w:rsidR="00F75C9B" w:rsidRPr="00422A98">
        <w:rPr>
          <w:rFonts w:ascii="Calibri Light" w:eastAsia="&quot;Times New Roman&quot;, Times, serif" w:hAnsi="Calibri Light" w:cs="&quot;Times New Roman&quot;, Times, serif"/>
        </w:rPr>
        <w:t xml:space="preserve"> companies, at KDATA Consulting.</w:t>
      </w:r>
    </w:p>
    <w:p w14:paraId="232330DD" w14:textId="5FBA8D50" w:rsidR="00D0672E" w:rsidRPr="00422A98" w:rsidRDefault="00B97439" w:rsidP="00D0672E">
      <w:pPr>
        <w:pStyle w:val="ListParagraph"/>
        <w:numPr>
          <w:ilvl w:val="0"/>
          <w:numId w:val="8"/>
        </w:numPr>
        <w:rPr>
          <w:rFonts w:ascii="Calibri Light" w:eastAsia="&quot;Times New Roman&quot;, Times, serif" w:hAnsi="Calibri Light" w:cs="&quot;Times New Roman&quot;, Times, serif"/>
        </w:rPr>
      </w:pPr>
      <w:r>
        <w:rPr>
          <w:rFonts w:ascii="Calibri Light" w:eastAsia="&quot;Times New Roman&quot;, Times, serif" w:hAnsi="Calibri Light" w:cs="&quot;Times New Roman&quot;, Times, serif"/>
        </w:rPr>
        <w:t>Visualized and presented category insights using Tableau</w:t>
      </w:r>
      <w:r w:rsidR="00257E02">
        <w:rPr>
          <w:rFonts w:ascii="Calibri Light" w:eastAsia="&quot;Times New Roman&quot;, Times, serif" w:hAnsi="Calibri Light" w:cs="&quot;Times New Roman&quot;, Times, serif"/>
        </w:rPr>
        <w:t>, growing</w:t>
      </w:r>
      <w:r w:rsidR="00300543">
        <w:rPr>
          <w:rFonts w:ascii="Calibri Light" w:eastAsia="&quot;Times New Roman&quot;, Times, serif" w:hAnsi="Calibri Light" w:cs="&quot;Times New Roman&quot;, Times, serif"/>
        </w:rPr>
        <w:t xml:space="preserve"> sales</w:t>
      </w:r>
      <w:r w:rsidR="00257E02">
        <w:rPr>
          <w:rFonts w:ascii="Calibri Light" w:eastAsia="&quot;Times New Roman&quot;, Times, serif" w:hAnsi="Calibri Light" w:cs="&quot;Times New Roman&quot;, Times, serif"/>
        </w:rPr>
        <w:t xml:space="preserve"> $1M</w:t>
      </w:r>
      <w:r w:rsidR="001F568E">
        <w:rPr>
          <w:rFonts w:ascii="Calibri Light" w:eastAsia="&quot;Times New Roman&quot;, Times, serif" w:hAnsi="Calibri Light" w:cs="&quot;Times New Roman&quot;, Times, serif"/>
        </w:rPr>
        <w:t>,</w:t>
      </w:r>
      <w:r w:rsidR="009D33C1" w:rsidRPr="00422A98"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="00D0672E" w:rsidRPr="00422A98">
        <w:rPr>
          <w:rFonts w:ascii="Calibri Light" w:eastAsia="&quot;Times New Roman&quot;, Times, serif" w:hAnsi="Calibri Light" w:cs="&quot;Times New Roman&quot;, Times, serif"/>
        </w:rPr>
        <w:t>at Coats &amp; Clark.</w:t>
      </w:r>
    </w:p>
    <w:p w14:paraId="18165E29" w14:textId="327A051A" w:rsidR="00491993" w:rsidRPr="00422A98" w:rsidRDefault="00205EE1" w:rsidP="000120A0">
      <w:pPr>
        <w:pStyle w:val="ListParagraph"/>
        <w:numPr>
          <w:ilvl w:val="0"/>
          <w:numId w:val="8"/>
        </w:numPr>
        <w:spacing w:after="0"/>
        <w:rPr>
          <w:rFonts w:ascii="Calibri Light" w:eastAsia="&quot;Times New Roman&quot;, Times, serif" w:hAnsi="Calibri Light" w:cs="&quot;Times New Roman&quot;, Times, serif"/>
        </w:rPr>
      </w:pPr>
      <w:r w:rsidRPr="00205EE1">
        <w:rPr>
          <w:rFonts w:ascii="Calibri Light" w:eastAsia="&quot;Times New Roman&quot;, Times, serif" w:hAnsi="Calibri Light" w:cs="&quot;Times New Roman&quot;, Times, serif"/>
        </w:rPr>
        <w:t>Improve</w:t>
      </w:r>
      <w:r>
        <w:rPr>
          <w:rFonts w:ascii="Calibri Light" w:eastAsia="&quot;Times New Roman&quot;, Times, serif" w:hAnsi="Calibri Light" w:cs="&quot;Times New Roman&quot;, Times, serif"/>
        </w:rPr>
        <w:t>d</w:t>
      </w:r>
      <w:r w:rsidRPr="00205EE1">
        <w:rPr>
          <w:rFonts w:ascii="Calibri Light" w:eastAsia="&quot;Times New Roman&quot;, Times, serif" w:hAnsi="Calibri Light" w:cs="&quot;Times New Roman&quot;, Times, serif"/>
        </w:rPr>
        <w:t xml:space="preserve"> reporting</w:t>
      </w:r>
      <w:r>
        <w:rPr>
          <w:rFonts w:ascii="Calibri Light" w:eastAsia="&quot;Times New Roman&quot;, Times, serif" w:hAnsi="Calibri Light" w:cs="&quot;Times New Roman&quot;, Times, serif"/>
        </w:rPr>
        <w:t xml:space="preserve"> </w:t>
      </w:r>
      <w:r w:rsidRPr="00205EE1">
        <w:rPr>
          <w:rFonts w:ascii="Calibri Light" w:eastAsia="&quot;Times New Roman&quot;, Times, serif" w:hAnsi="Calibri Light" w:cs="&quot;Times New Roman&quot;, Times, serif"/>
        </w:rPr>
        <w:t>methodology, identifying distribution voids</w:t>
      </w:r>
      <w:r w:rsidR="00AF2330">
        <w:rPr>
          <w:rFonts w:ascii="Calibri Light" w:eastAsia="&quot;Times New Roman&quot;, Times, serif" w:hAnsi="Calibri Light" w:cs="&quot;Times New Roman&quot;, Times, serif"/>
        </w:rPr>
        <w:t>,</w:t>
      </w:r>
      <w:r w:rsidRPr="00205EE1">
        <w:rPr>
          <w:rFonts w:ascii="Calibri Light" w:eastAsia="&quot;Times New Roman&quot;, Times, serif" w:hAnsi="Calibri Light" w:cs="&quot;Times New Roman&quot;, Times, serif"/>
        </w:rPr>
        <w:t xml:space="preserve"> and </w:t>
      </w:r>
      <w:r>
        <w:rPr>
          <w:rFonts w:ascii="Calibri Light" w:eastAsia="&quot;Times New Roman&quot;, Times, serif" w:hAnsi="Calibri Light" w:cs="&quot;Times New Roman&quot;, Times, serif"/>
        </w:rPr>
        <w:t>presenting</w:t>
      </w:r>
      <w:r w:rsidRPr="00205EE1">
        <w:rPr>
          <w:rFonts w:ascii="Calibri Light" w:eastAsia="&quot;Times New Roman&quot;, Times, serif" w:hAnsi="Calibri Light" w:cs="&quot;Times New Roman&quot;, Times, serif"/>
        </w:rPr>
        <w:t xml:space="preserve"> opportunity gaps </w:t>
      </w:r>
      <w:r>
        <w:rPr>
          <w:rFonts w:ascii="Calibri Light" w:eastAsia="&quot;Times New Roman&quot;, Times, serif" w:hAnsi="Calibri Light" w:cs="&quot;Times New Roman&quot;, Times, serif"/>
        </w:rPr>
        <w:t xml:space="preserve">to </w:t>
      </w:r>
      <w:r w:rsidR="00D0672E" w:rsidRPr="00422A98">
        <w:rPr>
          <w:rFonts w:ascii="Calibri Light" w:eastAsia="&quot;Times New Roman&quot;, Times, serif" w:hAnsi="Calibri Light" w:cs="&quot;Times New Roman&quot;, Times, serif"/>
        </w:rPr>
        <w:t xml:space="preserve">senior </w:t>
      </w:r>
      <w:r w:rsidR="00FF2A2B">
        <w:rPr>
          <w:rFonts w:ascii="Calibri Light" w:eastAsia="&quot;Times New Roman&quot;, Times, serif" w:hAnsi="Calibri Light" w:cs="&quot;Times New Roman&quot;, Times, serif"/>
        </w:rPr>
        <w:t>m</w:t>
      </w:r>
      <w:r w:rsidR="00765F0D">
        <w:rPr>
          <w:rFonts w:ascii="Calibri Light" w:eastAsia="&quot;Times New Roman&quot;, Times, serif" w:hAnsi="Calibri Light" w:cs="&quot;Times New Roman&quot;, Times, serif"/>
        </w:rPr>
        <w:t>anagement</w:t>
      </w:r>
      <w:r w:rsidR="00D119DB" w:rsidRPr="00422A98">
        <w:rPr>
          <w:rFonts w:ascii="Calibri Light" w:eastAsia="&quot;Times New Roman&quot;, Times, serif" w:hAnsi="Calibri Light" w:cs="&quot;Times New Roman&quot;, Times, serif"/>
        </w:rPr>
        <w:t xml:space="preserve">, </w:t>
      </w:r>
      <w:r>
        <w:rPr>
          <w:rFonts w:ascii="Calibri Light" w:eastAsia="&quot;Times New Roman&quot;, Times, serif" w:hAnsi="Calibri Light" w:cs="&quot;Times New Roman&quot;, Times, serif"/>
        </w:rPr>
        <w:t>boost</w:t>
      </w:r>
      <w:r w:rsidR="00D119DB" w:rsidRPr="00422A98">
        <w:rPr>
          <w:rFonts w:ascii="Calibri Light" w:eastAsia="&quot;Times New Roman&quot;, Times, serif" w:hAnsi="Calibri Light" w:cs="&quot;Times New Roman&quot;, Times, serif"/>
        </w:rPr>
        <w:t>ing Family Dollar annual sales by $20.7M, at DSD Partners.</w:t>
      </w:r>
    </w:p>
    <w:p w14:paraId="2D271680" w14:textId="77777777" w:rsidR="00F47E4B" w:rsidRPr="004E2037" w:rsidRDefault="00F47E4B" w:rsidP="001B48F7">
      <w:pPr>
        <w:spacing w:after="0" w:line="168" w:lineRule="auto"/>
        <w:jc w:val="center"/>
        <w:rPr>
          <w:sz w:val="21"/>
          <w:szCs w:val="21"/>
        </w:rPr>
      </w:pPr>
    </w:p>
    <w:p w14:paraId="4F96EA8A" w14:textId="77777777" w:rsidR="00F47E4B" w:rsidRPr="00422A98" w:rsidRDefault="00F47E4B" w:rsidP="00E802F1">
      <w:pPr>
        <w:spacing w:after="0"/>
        <w:jc w:val="center"/>
        <w:rPr>
          <w:rFonts w:ascii="Calibri Light" w:hAnsi="Calibri Light"/>
          <w:sz w:val="21"/>
          <w:szCs w:val="21"/>
        </w:rPr>
      </w:pPr>
      <w:r w:rsidRPr="00422A98">
        <w:rPr>
          <w:rFonts w:ascii="Calibri Light" w:hAnsi="Calibri Light"/>
          <w:sz w:val="21"/>
          <w:szCs w:val="21"/>
        </w:rPr>
        <w:t xml:space="preserve">_______________________________ </w:t>
      </w:r>
      <w:r w:rsidR="001255AC" w:rsidRPr="00422A98">
        <w:rPr>
          <w:rFonts w:ascii="Calibri Light" w:hAnsi="Calibri Light"/>
          <w:sz w:val="21"/>
          <w:szCs w:val="21"/>
        </w:rPr>
        <w:t xml:space="preserve"> </w:t>
      </w:r>
      <w:r w:rsidRPr="00422A98">
        <w:rPr>
          <w:rFonts w:ascii="Calibri Light" w:hAnsi="Calibri Light"/>
          <w:sz w:val="21"/>
          <w:szCs w:val="21"/>
        </w:rPr>
        <w:t xml:space="preserve"> </w:t>
      </w:r>
      <w:r w:rsidRPr="00630359">
        <w:rPr>
          <w:rFonts w:cs="Calibri"/>
        </w:rPr>
        <w:t>PROFES</w:t>
      </w:r>
      <w:r w:rsidR="00482CDC">
        <w:rPr>
          <w:rFonts w:cs="Calibri"/>
        </w:rPr>
        <w:t>S</w:t>
      </w:r>
      <w:r w:rsidRPr="00630359">
        <w:rPr>
          <w:rFonts w:cs="Calibri"/>
        </w:rPr>
        <w:t>IONAL EXPERIENCE</w:t>
      </w:r>
      <w:r w:rsidR="001255AC" w:rsidRPr="00422A98">
        <w:rPr>
          <w:rFonts w:ascii="Calibri Light" w:hAnsi="Calibri Light"/>
          <w:sz w:val="21"/>
          <w:szCs w:val="21"/>
        </w:rPr>
        <w:t xml:space="preserve"> </w:t>
      </w:r>
      <w:r w:rsidRPr="00422A98">
        <w:rPr>
          <w:rFonts w:ascii="Calibri Light" w:hAnsi="Calibri Light"/>
          <w:sz w:val="21"/>
          <w:szCs w:val="21"/>
        </w:rPr>
        <w:t xml:space="preserve">  _______________________________</w:t>
      </w:r>
    </w:p>
    <w:p w14:paraId="6BB09941" w14:textId="77777777" w:rsidR="00D05740" w:rsidRPr="00422A98" w:rsidRDefault="00D05740" w:rsidP="001B48F7">
      <w:pPr>
        <w:spacing w:after="0" w:line="120" w:lineRule="auto"/>
        <w:jc w:val="center"/>
        <w:rPr>
          <w:rFonts w:ascii="Calibri Light" w:hAnsi="Calibri Light"/>
          <w:sz w:val="21"/>
          <w:szCs w:val="21"/>
        </w:rPr>
      </w:pPr>
    </w:p>
    <w:p w14:paraId="70F44CBE" w14:textId="1D7C887D" w:rsidR="004E2037" w:rsidRPr="00422A98" w:rsidRDefault="00CF5402" w:rsidP="000C6D2B">
      <w:pPr>
        <w:tabs>
          <w:tab w:val="right" w:pos="9360"/>
        </w:tabs>
        <w:spacing w:after="0" w:line="240" w:lineRule="auto"/>
        <w:rPr>
          <w:rFonts w:ascii="Calibri Light" w:eastAsia="Times New Roman" w:hAnsi="Calibri Light"/>
          <w:u w:val="single"/>
        </w:rPr>
      </w:pPr>
      <w:r w:rsidRPr="00422A98">
        <w:rPr>
          <w:rFonts w:ascii="Calibri Light" w:eastAsia="Times New Roman" w:hAnsi="Calibri Light"/>
        </w:rPr>
        <w:t xml:space="preserve">DSD PARTNERS, </w:t>
      </w:r>
      <w:r w:rsidR="00300AAA">
        <w:rPr>
          <w:rFonts w:ascii="Calibri Light" w:eastAsia="Times New Roman" w:hAnsi="Calibri Light"/>
        </w:rPr>
        <w:t>T</w:t>
      </w:r>
      <w:r w:rsidR="00EB25E3">
        <w:rPr>
          <w:rFonts w:ascii="Calibri Light" w:eastAsia="Times New Roman" w:hAnsi="Calibri Light"/>
        </w:rPr>
        <w:t>ransportation, service and a</w:t>
      </w:r>
      <w:r w:rsidR="005132C1">
        <w:rPr>
          <w:rFonts w:ascii="Calibri Light" w:eastAsia="Times New Roman" w:hAnsi="Calibri Light"/>
        </w:rPr>
        <w:t>nalytics</w:t>
      </w:r>
      <w:r w:rsidR="001A1A41" w:rsidRPr="001A1A41">
        <w:rPr>
          <w:rFonts w:ascii="Calibri Light" w:eastAsia="Times New Roman" w:hAnsi="Calibri Light"/>
        </w:rPr>
        <w:t xml:space="preserve"> </w:t>
      </w:r>
      <w:r w:rsidR="000946E8">
        <w:rPr>
          <w:rFonts w:ascii="Calibri Light" w:eastAsia="Times New Roman" w:hAnsi="Calibri Light"/>
        </w:rPr>
        <w:t>solutions</w:t>
      </w:r>
      <w:r w:rsidR="00EB25E3">
        <w:rPr>
          <w:rFonts w:ascii="Calibri Light" w:eastAsia="Times New Roman" w:hAnsi="Calibri Light"/>
        </w:rPr>
        <w:t xml:space="preserve"> firm</w:t>
      </w:r>
      <w:r w:rsidR="00B00EE0">
        <w:rPr>
          <w:rFonts w:ascii="Calibri Light" w:eastAsia="Times New Roman" w:hAnsi="Calibri Light"/>
        </w:rPr>
        <w:t xml:space="preserve">, </w:t>
      </w:r>
      <w:r w:rsidRPr="00422A98">
        <w:rPr>
          <w:rFonts w:ascii="Calibri Light" w:eastAsia="Times New Roman" w:hAnsi="Calibri Light"/>
        </w:rPr>
        <w:t>Richmond, VA</w:t>
      </w:r>
      <w:r w:rsidR="004E2037" w:rsidRPr="00422A98">
        <w:rPr>
          <w:rFonts w:ascii="Calibri Light" w:eastAsia="Times New Roman" w:hAnsi="Calibri Light"/>
        </w:rPr>
        <w:tab/>
        <w:t>201</w:t>
      </w:r>
      <w:r w:rsidRPr="00422A98">
        <w:rPr>
          <w:rFonts w:ascii="Calibri Light" w:eastAsia="Times New Roman" w:hAnsi="Calibri Light"/>
        </w:rPr>
        <w:t>7</w:t>
      </w:r>
      <w:r w:rsidR="004E2037" w:rsidRPr="00422A98">
        <w:rPr>
          <w:rFonts w:ascii="Calibri Light" w:eastAsia="Times New Roman" w:hAnsi="Calibri Light"/>
        </w:rPr>
        <w:t xml:space="preserve"> -20</w:t>
      </w:r>
      <w:r w:rsidRPr="00422A98">
        <w:rPr>
          <w:rFonts w:ascii="Calibri Light" w:eastAsia="Times New Roman" w:hAnsi="Calibri Light"/>
        </w:rPr>
        <w:t>20</w:t>
      </w:r>
    </w:p>
    <w:p w14:paraId="67311839" w14:textId="77777777" w:rsidR="00603086" w:rsidRPr="00422A98" w:rsidRDefault="00CF5402" w:rsidP="000C6D2B">
      <w:pPr>
        <w:tabs>
          <w:tab w:val="right" w:pos="9360"/>
        </w:tabs>
        <w:spacing w:after="0" w:line="240" w:lineRule="auto"/>
        <w:rPr>
          <w:rFonts w:ascii="Calibri Light" w:eastAsia="Times New Roman" w:hAnsi="Calibri Light"/>
          <w:b/>
          <w:u w:val="single"/>
        </w:rPr>
      </w:pPr>
      <w:r w:rsidRPr="00422A98">
        <w:rPr>
          <w:rFonts w:ascii="Calibri Light" w:eastAsia="Times New Roman" w:hAnsi="Calibri Light"/>
          <w:b/>
          <w:u w:val="single"/>
        </w:rPr>
        <w:t>General Manager, Mid-Atlantic Region</w:t>
      </w:r>
    </w:p>
    <w:p w14:paraId="617B1EA4" w14:textId="77777777" w:rsidR="004E2037" w:rsidRPr="00422A98" w:rsidRDefault="00CF5402" w:rsidP="00D84618">
      <w:pPr>
        <w:tabs>
          <w:tab w:val="right" w:pos="9360"/>
        </w:tabs>
        <w:spacing w:after="0" w:line="240" w:lineRule="auto"/>
        <w:rPr>
          <w:rFonts w:ascii="Calibri Light" w:eastAsia="Times New Roman" w:hAnsi="Calibri Light"/>
        </w:rPr>
      </w:pPr>
      <w:r w:rsidRPr="00422A98">
        <w:rPr>
          <w:rFonts w:ascii="Calibri Light" w:eastAsia="Times New Roman" w:hAnsi="Calibri Light"/>
          <w:b/>
          <w:bCs/>
        </w:rPr>
        <w:t xml:space="preserve">Promoted from </w:t>
      </w:r>
      <w:r w:rsidR="00A95DFF">
        <w:rPr>
          <w:rFonts w:ascii="Calibri Light" w:eastAsia="Times New Roman" w:hAnsi="Calibri Light"/>
          <w:b/>
          <w:bCs/>
        </w:rPr>
        <w:t>C</w:t>
      </w:r>
      <w:r w:rsidR="00714211">
        <w:rPr>
          <w:rFonts w:ascii="Calibri Light" w:eastAsia="Times New Roman" w:hAnsi="Calibri Light"/>
          <w:b/>
          <w:bCs/>
        </w:rPr>
        <w:t>ategory</w:t>
      </w:r>
      <w:r w:rsidR="00A95DFF">
        <w:rPr>
          <w:rFonts w:ascii="Calibri Light" w:eastAsia="Times New Roman" w:hAnsi="Calibri Light"/>
          <w:b/>
          <w:bCs/>
        </w:rPr>
        <w:t xml:space="preserve"> </w:t>
      </w:r>
      <w:r w:rsidRPr="00422A98">
        <w:rPr>
          <w:rFonts w:ascii="Calibri Light" w:eastAsia="Times New Roman" w:hAnsi="Calibri Light"/>
          <w:b/>
          <w:bCs/>
        </w:rPr>
        <w:t>Director</w:t>
      </w:r>
      <w:r w:rsidRPr="00422A98">
        <w:rPr>
          <w:rFonts w:ascii="Calibri Light" w:eastAsia="Times New Roman" w:hAnsi="Calibri Light"/>
        </w:rPr>
        <w:t xml:space="preserve"> in 2017 after six months in role</w:t>
      </w:r>
      <w:r w:rsidR="004E2037" w:rsidRPr="00422A98">
        <w:rPr>
          <w:rFonts w:ascii="Calibri Light" w:eastAsia="Times New Roman" w:hAnsi="Calibri Light"/>
        </w:rPr>
        <w:t>.</w:t>
      </w:r>
      <w:r w:rsidR="00A36FB5">
        <w:rPr>
          <w:rFonts w:ascii="Calibri Light" w:eastAsia="Times New Roman" w:hAnsi="Calibri Light"/>
        </w:rPr>
        <w:t xml:space="preserve"> Successfully transitioned on</w:t>
      </w:r>
      <w:r w:rsidR="00386540">
        <w:rPr>
          <w:rFonts w:ascii="Calibri Light" w:eastAsia="Times New Roman" w:hAnsi="Calibri Light"/>
        </w:rPr>
        <w:t>-</w:t>
      </w:r>
      <w:r w:rsidR="00A36FB5">
        <w:rPr>
          <w:rFonts w:ascii="Calibri Light" w:eastAsia="Times New Roman" w:hAnsi="Calibri Light"/>
        </w:rPr>
        <w:t>site team when client relocated to different state, training replacement and voluntarily eliminating own position.</w:t>
      </w:r>
    </w:p>
    <w:p w14:paraId="4B5374E9" w14:textId="34675EA5" w:rsidR="00B00EE0" w:rsidRDefault="00FB610C" w:rsidP="00D61C60">
      <w:pPr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>
        <w:rPr>
          <w:rFonts w:ascii="Calibri Light" w:hAnsi="Calibri Light"/>
        </w:rPr>
        <w:t xml:space="preserve">Built </w:t>
      </w:r>
      <w:r w:rsidR="00E80BE4">
        <w:rPr>
          <w:rFonts w:ascii="Calibri Light" w:hAnsi="Calibri Light"/>
        </w:rPr>
        <w:t>a</w:t>
      </w:r>
      <w:r w:rsidR="002D5B74">
        <w:rPr>
          <w:rFonts w:ascii="Calibri Light" w:hAnsi="Calibri Light"/>
        </w:rPr>
        <w:t xml:space="preserve"> diverse and</w:t>
      </w:r>
      <w:r w:rsidR="00E80BE4">
        <w:rPr>
          <w:rFonts w:ascii="Calibri Light" w:hAnsi="Calibri Light"/>
        </w:rPr>
        <w:t xml:space="preserve"> </w:t>
      </w:r>
      <w:r w:rsidR="0044576F" w:rsidRPr="0044576F">
        <w:rPr>
          <w:rFonts w:ascii="Calibri Light" w:hAnsi="Calibri Light"/>
        </w:rPr>
        <w:t xml:space="preserve">effective </w:t>
      </w:r>
      <w:r>
        <w:rPr>
          <w:rFonts w:ascii="Calibri Light" w:hAnsi="Calibri Light"/>
        </w:rPr>
        <w:t>team</w:t>
      </w:r>
      <w:r w:rsidR="004A505E">
        <w:rPr>
          <w:rFonts w:ascii="Calibri Light" w:hAnsi="Calibri Light"/>
        </w:rPr>
        <w:t xml:space="preserve"> </w:t>
      </w:r>
      <w:r w:rsidR="004A505E" w:rsidRPr="004A505E">
        <w:rPr>
          <w:rFonts w:ascii="Calibri Light" w:hAnsi="Calibri Light"/>
        </w:rPr>
        <w:t xml:space="preserve">responsible for client </w:t>
      </w:r>
      <w:r w:rsidR="005132C1">
        <w:rPr>
          <w:rFonts w:ascii="Calibri Light" w:hAnsi="Calibri Light"/>
        </w:rPr>
        <w:t>analytics</w:t>
      </w:r>
      <w:r w:rsidR="00700477">
        <w:rPr>
          <w:rFonts w:ascii="Calibri Light" w:hAnsi="Calibri Light"/>
        </w:rPr>
        <w:t xml:space="preserve">, </w:t>
      </w:r>
      <w:r w:rsidR="00153585">
        <w:rPr>
          <w:rFonts w:ascii="Calibri Light" w:hAnsi="Calibri Light"/>
        </w:rPr>
        <w:t>reporting</w:t>
      </w:r>
      <w:r w:rsidR="00AF2330">
        <w:rPr>
          <w:rFonts w:ascii="Calibri Light" w:hAnsi="Calibri Light"/>
        </w:rPr>
        <w:t>,</w:t>
      </w:r>
      <w:r w:rsidR="004A505E">
        <w:rPr>
          <w:rFonts w:ascii="Calibri Light" w:hAnsi="Calibri Light"/>
        </w:rPr>
        <w:t xml:space="preserve"> and </w:t>
      </w:r>
      <w:r w:rsidR="002D5B74">
        <w:rPr>
          <w:rFonts w:ascii="Calibri Light" w:hAnsi="Calibri Light"/>
        </w:rPr>
        <w:t>shipping</w:t>
      </w:r>
      <w:r w:rsidR="00C13170">
        <w:rPr>
          <w:rFonts w:ascii="Calibri Light" w:hAnsi="Calibri Light"/>
        </w:rPr>
        <w:t>/delivery</w:t>
      </w:r>
      <w:r w:rsidR="00153585">
        <w:rPr>
          <w:rFonts w:ascii="Calibri Light" w:hAnsi="Calibri Light"/>
        </w:rPr>
        <w:t xml:space="preserve"> </w:t>
      </w:r>
      <w:r w:rsidR="004A505E" w:rsidRPr="004A505E">
        <w:rPr>
          <w:rFonts w:ascii="Calibri Light" w:hAnsi="Calibri Light"/>
        </w:rPr>
        <w:t>performance</w:t>
      </w:r>
      <w:r w:rsidR="004A505E">
        <w:rPr>
          <w:rFonts w:ascii="Calibri Light" w:hAnsi="Calibri Light"/>
        </w:rPr>
        <w:t xml:space="preserve"> scorecards</w:t>
      </w:r>
      <w:r w:rsidR="0044576F">
        <w:rPr>
          <w:rFonts w:ascii="Calibri Light" w:hAnsi="Calibri Light"/>
        </w:rPr>
        <w:t xml:space="preserve">. </w:t>
      </w:r>
      <w:r w:rsidR="00A038FF">
        <w:rPr>
          <w:rFonts w:ascii="Calibri Light" w:hAnsi="Calibri Light"/>
        </w:rPr>
        <w:t>Cra</w:t>
      </w:r>
      <w:r w:rsidR="00AF5364">
        <w:rPr>
          <w:rFonts w:ascii="Calibri Light" w:hAnsi="Calibri Light"/>
        </w:rPr>
        <w:t>fted Supplier/Category</w:t>
      </w:r>
      <w:r w:rsidR="00A038FF">
        <w:rPr>
          <w:rFonts w:ascii="Calibri Light" w:hAnsi="Calibri Light"/>
        </w:rPr>
        <w:t xml:space="preserve"> </w:t>
      </w:r>
      <w:r w:rsidR="008148FD">
        <w:rPr>
          <w:rFonts w:ascii="Calibri Light" w:hAnsi="Calibri Light"/>
        </w:rPr>
        <w:t>Performance R</w:t>
      </w:r>
      <w:r w:rsidR="00E1407C">
        <w:rPr>
          <w:rFonts w:ascii="Calibri Light" w:hAnsi="Calibri Light"/>
        </w:rPr>
        <w:t>eview</w:t>
      </w:r>
      <w:r w:rsidR="008515C2">
        <w:rPr>
          <w:rFonts w:ascii="Calibri Light" w:hAnsi="Calibri Light"/>
        </w:rPr>
        <w:t xml:space="preserve">s </w:t>
      </w:r>
      <w:r w:rsidR="00E1407C">
        <w:rPr>
          <w:rFonts w:ascii="Calibri Light" w:hAnsi="Calibri Light"/>
        </w:rPr>
        <w:t>for</w:t>
      </w:r>
      <w:r w:rsidR="00D61C60" w:rsidRPr="00422A98">
        <w:rPr>
          <w:rFonts w:ascii="Calibri Light" w:hAnsi="Calibri Light"/>
        </w:rPr>
        <w:t xml:space="preserve"> </w:t>
      </w:r>
      <w:r w:rsidR="002D5B74">
        <w:rPr>
          <w:rFonts w:ascii="Calibri Light" w:hAnsi="Calibri Light"/>
        </w:rPr>
        <w:t xml:space="preserve">clients delivering </w:t>
      </w:r>
      <w:r w:rsidR="00E1407C" w:rsidRPr="00E1407C">
        <w:rPr>
          <w:rFonts w:ascii="Calibri Light" w:hAnsi="Calibri Light"/>
        </w:rPr>
        <w:t xml:space="preserve">$1.2B </w:t>
      </w:r>
      <w:r w:rsidR="00E1407C">
        <w:rPr>
          <w:rFonts w:ascii="Calibri Light" w:hAnsi="Calibri Light"/>
        </w:rPr>
        <w:t xml:space="preserve">in annual </w:t>
      </w:r>
      <w:r w:rsidR="00D61C60" w:rsidRPr="00422A98">
        <w:rPr>
          <w:rFonts w:ascii="Calibri Light" w:hAnsi="Calibri Light"/>
        </w:rPr>
        <w:t>Family Dollar</w:t>
      </w:r>
      <w:r w:rsidR="00E1407C">
        <w:rPr>
          <w:rFonts w:ascii="Calibri Light" w:hAnsi="Calibri Light"/>
        </w:rPr>
        <w:t xml:space="preserve"> DSD sales</w:t>
      </w:r>
      <w:r w:rsidR="00D61C60" w:rsidRPr="00422A98">
        <w:rPr>
          <w:rFonts w:ascii="Calibri Light" w:hAnsi="Calibri Light"/>
        </w:rPr>
        <w:t>,</w:t>
      </w:r>
      <w:r w:rsidR="0008324D">
        <w:rPr>
          <w:rFonts w:ascii="Calibri Light" w:hAnsi="Calibri Light"/>
        </w:rPr>
        <w:t xml:space="preserve"> a</w:t>
      </w:r>
      <w:r w:rsidR="0044576F">
        <w:rPr>
          <w:rFonts w:ascii="Calibri Light" w:hAnsi="Calibri Light"/>
        </w:rPr>
        <w:t>ttaining</w:t>
      </w:r>
      <w:r w:rsidR="0008324D">
        <w:rPr>
          <w:rFonts w:ascii="Calibri Light" w:hAnsi="Calibri Light"/>
        </w:rPr>
        <w:t xml:space="preserve"> client’s goals by</w:t>
      </w:r>
      <w:r w:rsidR="00D61C60" w:rsidRPr="00422A98">
        <w:rPr>
          <w:rFonts w:ascii="Calibri Light" w:hAnsi="Calibri Light"/>
        </w:rPr>
        <w:t xml:space="preserve"> </w:t>
      </w:r>
      <w:r w:rsidR="002D5B74">
        <w:rPr>
          <w:rFonts w:ascii="Calibri Light" w:hAnsi="Calibri Light"/>
        </w:rPr>
        <w:t>improving</w:t>
      </w:r>
      <w:r w:rsidR="00D61C60" w:rsidRPr="00422A98">
        <w:rPr>
          <w:rFonts w:ascii="Calibri Light" w:hAnsi="Calibri Light"/>
        </w:rPr>
        <w:t xml:space="preserve"> delivery </w:t>
      </w:r>
      <w:r w:rsidR="004E1270" w:rsidRPr="00422A98">
        <w:rPr>
          <w:rFonts w:ascii="Calibri Light" w:hAnsi="Calibri Light"/>
        </w:rPr>
        <w:t xml:space="preserve">responsiveness </w:t>
      </w:r>
      <w:r w:rsidR="00D61C60" w:rsidRPr="00422A98">
        <w:rPr>
          <w:rFonts w:ascii="Calibri Light" w:hAnsi="Calibri Light"/>
        </w:rPr>
        <w:t>28%.</w:t>
      </w:r>
    </w:p>
    <w:p w14:paraId="5F9EF003" w14:textId="0ECE85AA" w:rsidR="00D61C60" w:rsidRPr="001A5A0F" w:rsidRDefault="009B0C6C" w:rsidP="00A26A9F">
      <w:pPr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 w:rsidRPr="001A5A0F">
        <w:rPr>
          <w:rFonts w:ascii="Calibri Light" w:hAnsi="Calibri Light"/>
        </w:rPr>
        <w:t>Influenced senior</w:t>
      </w:r>
      <w:r w:rsidR="00AF2330">
        <w:rPr>
          <w:rFonts w:ascii="Calibri Light" w:hAnsi="Calibri Light"/>
        </w:rPr>
        <w:t>-</w:t>
      </w:r>
      <w:r w:rsidRPr="001A5A0F">
        <w:rPr>
          <w:rFonts w:ascii="Calibri Light" w:hAnsi="Calibri Light"/>
        </w:rPr>
        <w:t>level team members to i</w:t>
      </w:r>
      <w:r w:rsidR="007B3859" w:rsidRPr="001A5A0F">
        <w:rPr>
          <w:rFonts w:ascii="Calibri Light" w:hAnsi="Calibri Light"/>
        </w:rPr>
        <w:t xml:space="preserve">mplement </w:t>
      </w:r>
      <w:r w:rsidR="003C2F7F" w:rsidRPr="001A5A0F">
        <w:rPr>
          <w:rFonts w:ascii="Calibri Light" w:hAnsi="Calibri Light"/>
        </w:rPr>
        <w:t xml:space="preserve">DSD </w:t>
      </w:r>
      <w:r w:rsidR="007B3859" w:rsidRPr="001A5A0F">
        <w:rPr>
          <w:rFonts w:ascii="Calibri Light" w:hAnsi="Calibri Light"/>
        </w:rPr>
        <w:t xml:space="preserve">strategy aligned with client KPIs and </w:t>
      </w:r>
      <w:r w:rsidR="003C2F7F" w:rsidRPr="001A5A0F">
        <w:rPr>
          <w:rFonts w:ascii="Calibri Light" w:hAnsi="Calibri Light"/>
        </w:rPr>
        <w:t>retailer’s on</w:t>
      </w:r>
      <w:r w:rsidR="00386540" w:rsidRPr="001A5A0F">
        <w:rPr>
          <w:rFonts w:ascii="Calibri Light" w:hAnsi="Calibri Light"/>
        </w:rPr>
        <w:t>-</w:t>
      </w:r>
      <w:r w:rsidR="003C2F7F" w:rsidRPr="001A5A0F">
        <w:rPr>
          <w:rFonts w:ascii="Calibri Light" w:hAnsi="Calibri Light"/>
        </w:rPr>
        <w:t xml:space="preserve">site </w:t>
      </w:r>
      <w:r w:rsidR="00095960">
        <w:rPr>
          <w:rFonts w:ascii="Calibri Light" w:hAnsi="Calibri Light"/>
        </w:rPr>
        <w:t>category</w:t>
      </w:r>
      <w:r w:rsidR="00952401" w:rsidRPr="001A5A0F">
        <w:rPr>
          <w:rFonts w:ascii="Calibri Light" w:hAnsi="Calibri Light"/>
        </w:rPr>
        <w:t xml:space="preserve"> and </w:t>
      </w:r>
      <w:r w:rsidR="007B3859" w:rsidRPr="001A5A0F">
        <w:rPr>
          <w:rFonts w:ascii="Calibri Light" w:hAnsi="Calibri Light"/>
        </w:rPr>
        <w:t>merchandising vision</w:t>
      </w:r>
      <w:r w:rsidR="00952401" w:rsidRPr="001A5A0F">
        <w:rPr>
          <w:rFonts w:ascii="Calibri Light" w:hAnsi="Calibri Light"/>
        </w:rPr>
        <w:t>s</w:t>
      </w:r>
      <w:r w:rsidRPr="001A5A0F">
        <w:rPr>
          <w:rFonts w:ascii="Calibri Light" w:hAnsi="Calibri Light"/>
        </w:rPr>
        <w:t xml:space="preserve">, </w:t>
      </w:r>
      <w:r w:rsidR="008515C2" w:rsidRPr="001A5A0F">
        <w:rPr>
          <w:rFonts w:ascii="Calibri Light" w:hAnsi="Calibri Light"/>
        </w:rPr>
        <w:t>improv</w:t>
      </w:r>
      <w:r w:rsidRPr="001A5A0F">
        <w:rPr>
          <w:rFonts w:ascii="Calibri Light" w:hAnsi="Calibri Light"/>
        </w:rPr>
        <w:t>ing</w:t>
      </w:r>
      <w:r w:rsidR="00BF4DD3" w:rsidRPr="001A5A0F">
        <w:rPr>
          <w:rFonts w:ascii="Calibri Light" w:hAnsi="Calibri Light"/>
        </w:rPr>
        <w:t xml:space="preserve"> </w:t>
      </w:r>
      <w:r w:rsidRPr="001A5A0F">
        <w:rPr>
          <w:rFonts w:ascii="Calibri Light" w:hAnsi="Calibri Light"/>
        </w:rPr>
        <w:t>distribution and s</w:t>
      </w:r>
      <w:r w:rsidR="006E605F">
        <w:rPr>
          <w:rFonts w:ascii="Calibri Light" w:hAnsi="Calibri Light"/>
        </w:rPr>
        <w:t>pace allocation</w:t>
      </w:r>
      <w:r w:rsidR="00D61C60" w:rsidRPr="001A5A0F">
        <w:rPr>
          <w:rFonts w:ascii="Calibri Light" w:hAnsi="Calibri Light"/>
        </w:rPr>
        <w:t xml:space="preserve">. </w:t>
      </w:r>
    </w:p>
    <w:p w14:paraId="6F6A7F53" w14:textId="23EA77DE" w:rsidR="00D61C60" w:rsidRPr="002E5C56" w:rsidRDefault="00D61C60" w:rsidP="002E5C56">
      <w:pPr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 w:rsidRPr="00422A98">
        <w:rPr>
          <w:rFonts w:ascii="Calibri Light" w:hAnsi="Calibri Light"/>
        </w:rPr>
        <w:t>C</w:t>
      </w:r>
      <w:r w:rsidR="00936761">
        <w:rPr>
          <w:rFonts w:ascii="Calibri Light" w:hAnsi="Calibri Light"/>
        </w:rPr>
        <w:t>hair</w:t>
      </w:r>
      <w:r w:rsidRPr="00422A98">
        <w:rPr>
          <w:rFonts w:ascii="Calibri Light" w:hAnsi="Calibri Light"/>
        </w:rPr>
        <w:t xml:space="preserve">ed monthly KPI meetings </w:t>
      </w:r>
      <w:r w:rsidR="006354AA">
        <w:rPr>
          <w:rFonts w:ascii="Calibri Light" w:hAnsi="Calibri Light"/>
        </w:rPr>
        <w:t>for</w:t>
      </w:r>
      <w:r w:rsidRPr="00422A98">
        <w:rPr>
          <w:rFonts w:ascii="Calibri Light" w:hAnsi="Calibri Light"/>
        </w:rPr>
        <w:t xml:space="preserve"> </w:t>
      </w:r>
      <w:r w:rsidR="00B16FA1">
        <w:rPr>
          <w:rFonts w:ascii="Calibri Light" w:hAnsi="Calibri Light"/>
        </w:rPr>
        <w:t>multiple audiences</w:t>
      </w:r>
      <w:r w:rsidR="006354AA">
        <w:rPr>
          <w:rFonts w:ascii="Calibri Light" w:hAnsi="Calibri Light"/>
        </w:rPr>
        <w:t>,</w:t>
      </w:r>
      <w:r w:rsidR="00025A3A">
        <w:rPr>
          <w:rFonts w:ascii="Calibri Light" w:hAnsi="Calibri Light"/>
        </w:rPr>
        <w:t xml:space="preserve"> including CPG</w:t>
      </w:r>
      <w:r w:rsidR="00A038FF">
        <w:rPr>
          <w:rFonts w:ascii="Calibri Light" w:hAnsi="Calibri Light"/>
        </w:rPr>
        <w:t xml:space="preserve"> </w:t>
      </w:r>
      <w:r w:rsidR="00025A3A">
        <w:rPr>
          <w:rFonts w:ascii="Calibri Light" w:hAnsi="Calibri Light"/>
        </w:rPr>
        <w:t>and retail</w:t>
      </w:r>
      <w:r w:rsidR="00FF2A2B">
        <w:rPr>
          <w:rFonts w:ascii="Calibri Light" w:hAnsi="Calibri Light"/>
        </w:rPr>
        <w:t xml:space="preserve"> management </w:t>
      </w:r>
      <w:r w:rsidR="006354AA">
        <w:rPr>
          <w:rFonts w:ascii="Calibri Light" w:hAnsi="Calibri Light"/>
        </w:rPr>
        <w:t>teams</w:t>
      </w:r>
      <w:r w:rsidR="003F4C3D">
        <w:rPr>
          <w:rFonts w:ascii="Calibri Light" w:hAnsi="Calibri Light"/>
        </w:rPr>
        <w:t>.</w:t>
      </w:r>
      <w:r w:rsidR="00E36871" w:rsidRPr="00422A98">
        <w:rPr>
          <w:rFonts w:ascii="Calibri Light" w:hAnsi="Calibri Light"/>
        </w:rPr>
        <w:t xml:space="preserve"> </w:t>
      </w:r>
      <w:r w:rsidR="00117848">
        <w:rPr>
          <w:rFonts w:ascii="Calibri Light" w:hAnsi="Calibri Light"/>
        </w:rPr>
        <w:t>Presented</w:t>
      </w:r>
      <w:r w:rsidR="009B0C6C" w:rsidRPr="009B0C6C">
        <w:rPr>
          <w:rFonts w:ascii="Calibri Light" w:hAnsi="Calibri Light"/>
        </w:rPr>
        <w:t xml:space="preserve"> trends</w:t>
      </w:r>
      <w:r w:rsidR="005F00A8">
        <w:rPr>
          <w:rFonts w:ascii="Calibri Light" w:hAnsi="Calibri Light"/>
        </w:rPr>
        <w:t>,</w:t>
      </w:r>
      <w:r w:rsidR="00CD4C0A">
        <w:rPr>
          <w:rFonts w:ascii="Calibri Light" w:hAnsi="Calibri Light"/>
        </w:rPr>
        <w:t xml:space="preserve"> </w:t>
      </w:r>
      <w:r w:rsidR="00754320">
        <w:rPr>
          <w:rFonts w:ascii="Calibri Light" w:hAnsi="Calibri Light"/>
        </w:rPr>
        <w:t>tracking</w:t>
      </w:r>
      <w:r w:rsidR="000A7CB5">
        <w:rPr>
          <w:rFonts w:ascii="Calibri Light" w:hAnsi="Calibri Light"/>
        </w:rPr>
        <w:t xml:space="preserve"> </w:t>
      </w:r>
      <w:r w:rsidR="00301606" w:rsidRPr="00301606">
        <w:rPr>
          <w:rFonts w:ascii="Calibri Light" w:hAnsi="Calibri Light"/>
        </w:rPr>
        <w:t>metrics</w:t>
      </w:r>
      <w:r w:rsidR="00AF2330">
        <w:rPr>
          <w:rFonts w:ascii="Calibri Light" w:hAnsi="Calibri Light"/>
        </w:rPr>
        <w:t>,</w:t>
      </w:r>
      <w:r w:rsidR="00301606" w:rsidRPr="00301606">
        <w:rPr>
          <w:rFonts w:ascii="Calibri Light" w:hAnsi="Calibri Light"/>
        </w:rPr>
        <w:t xml:space="preserve"> </w:t>
      </w:r>
      <w:r w:rsidR="00F67A15">
        <w:rPr>
          <w:rFonts w:ascii="Calibri Light" w:hAnsi="Calibri Light"/>
        </w:rPr>
        <w:t xml:space="preserve">and then </w:t>
      </w:r>
      <w:r w:rsidR="00D31283">
        <w:rPr>
          <w:rFonts w:ascii="Calibri Light" w:hAnsi="Calibri Light"/>
        </w:rPr>
        <w:t>benchmarking</w:t>
      </w:r>
      <w:r w:rsidR="00930999" w:rsidRPr="00930999">
        <w:rPr>
          <w:rFonts w:ascii="Calibri Light" w:hAnsi="Calibri Light"/>
        </w:rPr>
        <w:t xml:space="preserve"> </w:t>
      </w:r>
      <w:r w:rsidR="000A7CB5">
        <w:rPr>
          <w:rFonts w:ascii="Calibri Light" w:hAnsi="Calibri Light"/>
        </w:rPr>
        <w:t>vs</w:t>
      </w:r>
      <w:r w:rsidR="000D3EC4">
        <w:rPr>
          <w:rFonts w:ascii="Calibri Light" w:hAnsi="Calibri Light"/>
        </w:rPr>
        <w:t>. competition</w:t>
      </w:r>
      <w:r w:rsidR="00747424">
        <w:rPr>
          <w:rFonts w:ascii="Calibri Light" w:hAnsi="Calibri Light"/>
        </w:rPr>
        <w:t xml:space="preserve"> </w:t>
      </w:r>
      <w:r w:rsidR="004F4E00">
        <w:rPr>
          <w:rFonts w:ascii="Calibri Light" w:hAnsi="Calibri Light"/>
        </w:rPr>
        <w:t xml:space="preserve">and category targets. </w:t>
      </w:r>
      <w:r w:rsidR="009912B7">
        <w:rPr>
          <w:rFonts w:ascii="Calibri Light" w:hAnsi="Calibri Light"/>
        </w:rPr>
        <w:t xml:space="preserve"> </w:t>
      </w:r>
      <w:r w:rsidR="00747424">
        <w:rPr>
          <w:rFonts w:ascii="Calibri Light" w:hAnsi="Calibri Light"/>
        </w:rPr>
        <w:t xml:space="preserve">  </w:t>
      </w:r>
      <w:r w:rsidR="00906374">
        <w:rPr>
          <w:rFonts w:ascii="Calibri Light" w:hAnsi="Calibri Light"/>
        </w:rPr>
        <w:t xml:space="preserve"> </w:t>
      </w:r>
    </w:p>
    <w:p w14:paraId="63A383FE" w14:textId="77777777" w:rsidR="00B77F03" w:rsidRPr="0099203D" w:rsidRDefault="00300543" w:rsidP="0099203D">
      <w:pPr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>
        <w:rPr>
          <w:rFonts w:ascii="Calibri Light" w:hAnsi="Calibri Light"/>
        </w:rPr>
        <w:t>Led</w:t>
      </w:r>
      <w:r w:rsidR="00D61C60" w:rsidRPr="00422A98">
        <w:rPr>
          <w:rFonts w:ascii="Calibri Light" w:hAnsi="Calibri Light"/>
        </w:rPr>
        <w:t xml:space="preserve"> delivery service ticket program for 8.2K stores issuing 100K tickets annually, representing </w:t>
      </w:r>
      <w:r w:rsidR="00936761">
        <w:rPr>
          <w:rFonts w:ascii="Calibri Light" w:hAnsi="Calibri Light"/>
        </w:rPr>
        <w:t xml:space="preserve">a </w:t>
      </w:r>
      <w:r w:rsidR="00D61C60" w:rsidRPr="00422A98">
        <w:rPr>
          <w:rFonts w:ascii="Calibri Light" w:hAnsi="Calibri Light"/>
        </w:rPr>
        <w:t>20% increase</w:t>
      </w:r>
      <w:r w:rsidR="00E41DD1">
        <w:rPr>
          <w:rFonts w:ascii="Calibri Light" w:hAnsi="Calibri Light"/>
        </w:rPr>
        <w:t xml:space="preserve">. </w:t>
      </w:r>
      <w:r w:rsidR="002E1D5E">
        <w:rPr>
          <w:rFonts w:ascii="Calibri Light" w:hAnsi="Calibri Light"/>
        </w:rPr>
        <w:t>Presented business cases to</w:t>
      </w:r>
      <w:r w:rsidR="00D61C60" w:rsidRPr="00422A98">
        <w:rPr>
          <w:rFonts w:ascii="Calibri Light" w:hAnsi="Calibri Light"/>
        </w:rPr>
        <w:t xml:space="preserve"> operations leadership showing </w:t>
      </w:r>
      <w:r w:rsidR="00057017" w:rsidRPr="00422A98">
        <w:rPr>
          <w:rFonts w:ascii="Calibri Light" w:hAnsi="Calibri Light"/>
        </w:rPr>
        <w:t xml:space="preserve">consistent </w:t>
      </w:r>
      <w:r w:rsidR="00D61C60" w:rsidRPr="00422A98">
        <w:rPr>
          <w:rFonts w:ascii="Calibri Light" w:hAnsi="Calibri Light"/>
        </w:rPr>
        <w:t>ticket usage</w:t>
      </w:r>
      <w:r w:rsidR="00057017" w:rsidRPr="00422A98">
        <w:rPr>
          <w:rFonts w:ascii="Calibri Light" w:hAnsi="Calibri Light"/>
        </w:rPr>
        <w:t xml:space="preserve"> increases</w:t>
      </w:r>
      <w:r w:rsidR="00D61C60" w:rsidRPr="00422A98">
        <w:rPr>
          <w:rFonts w:ascii="Calibri Light" w:hAnsi="Calibri Light"/>
        </w:rPr>
        <w:t xml:space="preserve"> sales 2% to 5% </w:t>
      </w:r>
      <w:r w:rsidR="00057017" w:rsidRPr="00422A98">
        <w:rPr>
          <w:rFonts w:ascii="Calibri Light" w:hAnsi="Calibri Light"/>
        </w:rPr>
        <w:t>over</w:t>
      </w:r>
      <w:r w:rsidR="00D61C60" w:rsidRPr="00422A98">
        <w:rPr>
          <w:rFonts w:ascii="Calibri Light" w:hAnsi="Calibri Light"/>
        </w:rPr>
        <w:t xml:space="preserve"> like stores (demographics</w:t>
      </w:r>
      <w:r w:rsidR="00A038FF">
        <w:rPr>
          <w:rFonts w:ascii="Calibri Light" w:hAnsi="Calibri Light"/>
        </w:rPr>
        <w:t>, volume</w:t>
      </w:r>
      <w:r w:rsidR="00D61C60" w:rsidRPr="00422A98">
        <w:rPr>
          <w:rFonts w:ascii="Calibri Light" w:hAnsi="Calibri Light"/>
        </w:rPr>
        <w:t>) that did not place tickets.</w:t>
      </w:r>
    </w:p>
    <w:p w14:paraId="130B9665" w14:textId="77777777" w:rsidR="00AB33D2" w:rsidRDefault="00AB33D2" w:rsidP="00AB33D2">
      <w:pPr>
        <w:spacing w:after="0" w:line="240" w:lineRule="auto"/>
        <w:rPr>
          <w:rFonts w:ascii="Calibri Light" w:hAnsi="Calibri Light"/>
        </w:rPr>
      </w:pPr>
    </w:p>
    <w:p w14:paraId="3E95627B" w14:textId="0B999E75" w:rsidR="007B7B63" w:rsidRPr="00AB33D2" w:rsidRDefault="00D40C84" w:rsidP="00AB33D2">
      <w:pPr>
        <w:spacing w:after="0" w:line="240" w:lineRule="auto"/>
        <w:rPr>
          <w:rFonts w:ascii="Calibri Light" w:hAnsi="Calibri Light"/>
        </w:rPr>
      </w:pPr>
      <w:r>
        <w:rPr>
          <w:rFonts w:ascii="Calibri Light" w:hAnsi="Calibri Light"/>
        </w:rPr>
        <w:br w:type="page"/>
      </w:r>
      <w:r w:rsidR="00CF5402" w:rsidRPr="00AB33D2">
        <w:rPr>
          <w:rFonts w:ascii="Calibri Light" w:hAnsi="Calibri Light"/>
        </w:rPr>
        <w:lastRenderedPageBreak/>
        <w:t>KDATA CONSULTING LLC, Charlotte, NC</w:t>
      </w:r>
      <w:r w:rsidR="007B7B63" w:rsidRPr="00AB33D2">
        <w:rPr>
          <w:rFonts w:ascii="Calibri Light" w:hAnsi="Calibri Light"/>
        </w:rPr>
        <w:tab/>
      </w:r>
      <w:r w:rsidR="00B00EE0">
        <w:rPr>
          <w:rFonts w:ascii="Calibri Light" w:hAnsi="Calibri Light"/>
        </w:rPr>
        <w:tab/>
      </w:r>
      <w:r w:rsidR="00B00EE0">
        <w:rPr>
          <w:rFonts w:ascii="Calibri Light" w:hAnsi="Calibri Light"/>
        </w:rPr>
        <w:tab/>
      </w:r>
      <w:r w:rsidR="00B00EE0">
        <w:rPr>
          <w:rFonts w:ascii="Calibri Light" w:hAnsi="Calibri Light"/>
        </w:rPr>
        <w:tab/>
      </w:r>
      <w:r w:rsidR="00B00EE0">
        <w:rPr>
          <w:rFonts w:ascii="Calibri Light" w:hAnsi="Calibri Light"/>
        </w:rPr>
        <w:tab/>
      </w:r>
      <w:r w:rsidR="00B00EE0">
        <w:rPr>
          <w:rFonts w:ascii="Calibri Light" w:hAnsi="Calibri Light"/>
        </w:rPr>
        <w:tab/>
      </w:r>
      <w:r w:rsidR="00B00EE0">
        <w:rPr>
          <w:rFonts w:ascii="Calibri Light" w:hAnsi="Calibri Light"/>
        </w:rPr>
        <w:tab/>
        <w:t xml:space="preserve">        </w:t>
      </w:r>
      <w:r w:rsidR="007B7B63" w:rsidRPr="00AB33D2">
        <w:rPr>
          <w:rFonts w:ascii="Calibri Light" w:hAnsi="Calibri Light"/>
        </w:rPr>
        <w:t>201</w:t>
      </w:r>
      <w:r w:rsidR="00CF5402" w:rsidRPr="00AB33D2">
        <w:rPr>
          <w:rFonts w:ascii="Calibri Light" w:hAnsi="Calibri Light"/>
        </w:rPr>
        <w:t>5</w:t>
      </w:r>
      <w:r w:rsidR="007B7B63" w:rsidRPr="00AB33D2">
        <w:rPr>
          <w:rFonts w:ascii="Calibri Light" w:hAnsi="Calibri Light"/>
        </w:rPr>
        <w:t xml:space="preserve"> -201</w:t>
      </w:r>
      <w:r w:rsidR="00CF5402" w:rsidRPr="00AB33D2">
        <w:rPr>
          <w:rFonts w:ascii="Calibri Light" w:hAnsi="Calibri Light"/>
        </w:rPr>
        <w:t>7</w:t>
      </w:r>
    </w:p>
    <w:p w14:paraId="03EFCE98" w14:textId="77777777" w:rsidR="00D05740" w:rsidRPr="00422A98" w:rsidRDefault="00D05740" w:rsidP="000C6D2B">
      <w:pPr>
        <w:tabs>
          <w:tab w:val="right" w:pos="9360"/>
        </w:tabs>
        <w:spacing w:after="0"/>
        <w:rPr>
          <w:rFonts w:ascii="Calibri Light" w:hAnsi="Calibri Light"/>
          <w:b/>
          <w:u w:val="single"/>
        </w:rPr>
      </w:pPr>
      <w:r w:rsidRPr="00422A98">
        <w:rPr>
          <w:rFonts w:ascii="Calibri Light" w:hAnsi="Calibri Light"/>
          <w:b/>
          <w:u w:val="single"/>
        </w:rPr>
        <w:t>President</w:t>
      </w:r>
    </w:p>
    <w:p w14:paraId="21D562C1" w14:textId="77777777" w:rsidR="00D05740" w:rsidRPr="00422A98" w:rsidRDefault="00CF5402" w:rsidP="000C6D2B">
      <w:pPr>
        <w:spacing w:after="0"/>
        <w:rPr>
          <w:rFonts w:ascii="Calibri Light" w:hAnsi="Calibri Light"/>
        </w:rPr>
      </w:pPr>
      <w:r w:rsidRPr="00422A98">
        <w:rPr>
          <w:rFonts w:ascii="Calibri Light" w:hAnsi="Calibri Light"/>
        </w:rPr>
        <w:t>Built client base and delivered strategic data solutions for profitable sales growth</w:t>
      </w:r>
      <w:r w:rsidR="00D05740" w:rsidRPr="00422A98">
        <w:rPr>
          <w:rFonts w:ascii="Calibri Light" w:hAnsi="Calibri Light"/>
        </w:rPr>
        <w:t>.</w:t>
      </w:r>
    </w:p>
    <w:p w14:paraId="123A4F2C" w14:textId="3950145F" w:rsidR="0027132F" w:rsidRPr="00422A98" w:rsidRDefault="0092295C" w:rsidP="000C6D2B">
      <w:pPr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>
        <w:rPr>
          <w:rFonts w:ascii="Calibri Light" w:hAnsi="Calibri Light"/>
        </w:rPr>
        <w:t>Crafted</w:t>
      </w:r>
      <w:r w:rsidR="00F25AF2" w:rsidRPr="00422A98">
        <w:rPr>
          <w:rFonts w:ascii="Calibri Light" w:hAnsi="Calibri Light"/>
        </w:rPr>
        <w:t xml:space="preserve"> </w:t>
      </w:r>
      <w:r w:rsidR="00F3569E">
        <w:rPr>
          <w:rFonts w:ascii="Calibri Light" w:hAnsi="Calibri Light"/>
        </w:rPr>
        <w:t xml:space="preserve">Tableau visualizations and </w:t>
      </w:r>
      <w:r w:rsidR="00F25AF2" w:rsidRPr="00422A98">
        <w:rPr>
          <w:rFonts w:ascii="Calibri Light" w:hAnsi="Calibri Light"/>
        </w:rPr>
        <w:t>price analyses</w:t>
      </w:r>
      <w:r w:rsidR="00753E19" w:rsidRPr="00422A98">
        <w:rPr>
          <w:rFonts w:ascii="Calibri Light" w:hAnsi="Calibri Light"/>
        </w:rPr>
        <w:t xml:space="preserve"> for technology companies, </w:t>
      </w:r>
      <w:r w:rsidR="00BF4DD3" w:rsidRPr="00422A98">
        <w:rPr>
          <w:rFonts w:ascii="Calibri Light" w:hAnsi="Calibri Light"/>
        </w:rPr>
        <w:t xml:space="preserve">then created statistical reports that </w:t>
      </w:r>
      <w:r w:rsidR="00F25AF2" w:rsidRPr="00422A98">
        <w:rPr>
          <w:rFonts w:ascii="Calibri Light" w:hAnsi="Calibri Light"/>
        </w:rPr>
        <w:t>enabl</w:t>
      </w:r>
      <w:r w:rsidR="00BF4DD3" w:rsidRPr="00422A98">
        <w:rPr>
          <w:rFonts w:ascii="Calibri Light" w:hAnsi="Calibri Light"/>
        </w:rPr>
        <w:t>ed</w:t>
      </w:r>
      <w:r w:rsidR="00753E19" w:rsidRPr="00422A98">
        <w:rPr>
          <w:rFonts w:ascii="Calibri Light" w:hAnsi="Calibri Light"/>
        </w:rPr>
        <w:t xml:space="preserve"> </w:t>
      </w:r>
      <w:r w:rsidR="00AF2330">
        <w:rPr>
          <w:rFonts w:ascii="Calibri Light" w:hAnsi="Calibri Light"/>
        </w:rPr>
        <w:t xml:space="preserve">the </w:t>
      </w:r>
      <w:r w:rsidR="00753E19" w:rsidRPr="00422A98">
        <w:rPr>
          <w:rFonts w:ascii="Calibri Light" w:hAnsi="Calibri Light"/>
        </w:rPr>
        <w:t xml:space="preserve">seller </w:t>
      </w:r>
      <w:r w:rsidR="00F25AF2" w:rsidRPr="00422A98">
        <w:rPr>
          <w:rFonts w:ascii="Calibri Light" w:hAnsi="Calibri Light"/>
        </w:rPr>
        <w:t xml:space="preserve">to advise clients </w:t>
      </w:r>
      <w:r w:rsidR="00753E19" w:rsidRPr="00422A98">
        <w:rPr>
          <w:rFonts w:ascii="Calibri Light" w:hAnsi="Calibri Light"/>
        </w:rPr>
        <w:t xml:space="preserve">on how much to charge </w:t>
      </w:r>
      <w:r w:rsidR="00BF4DD3" w:rsidRPr="00422A98">
        <w:rPr>
          <w:rFonts w:ascii="Calibri Light" w:hAnsi="Calibri Light"/>
        </w:rPr>
        <w:t>in B2B environments</w:t>
      </w:r>
      <w:r w:rsidR="003F6222" w:rsidRPr="00422A98">
        <w:rPr>
          <w:rFonts w:ascii="Calibri Light" w:hAnsi="Calibri Light"/>
        </w:rPr>
        <w:t>.</w:t>
      </w:r>
      <w:r w:rsidR="00D05740" w:rsidRPr="00422A98">
        <w:rPr>
          <w:rFonts w:ascii="Calibri Light" w:hAnsi="Calibri Light"/>
        </w:rPr>
        <w:t xml:space="preserve"> </w:t>
      </w:r>
    </w:p>
    <w:p w14:paraId="61FC0248" w14:textId="7278DA91" w:rsidR="003F6222" w:rsidRPr="00422A98" w:rsidRDefault="00211B9B" w:rsidP="003F6222">
      <w:pPr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>
        <w:rPr>
          <w:rFonts w:ascii="Calibri Light" w:hAnsi="Calibri Light"/>
        </w:rPr>
        <w:t>C</w:t>
      </w:r>
      <w:r w:rsidRPr="00211B9B">
        <w:rPr>
          <w:rFonts w:ascii="Calibri Light" w:hAnsi="Calibri Light"/>
        </w:rPr>
        <w:t>onduct</w:t>
      </w:r>
      <w:r>
        <w:rPr>
          <w:rFonts w:ascii="Calibri Light" w:hAnsi="Calibri Light"/>
        </w:rPr>
        <w:t>ed</w:t>
      </w:r>
      <w:r w:rsidRPr="00211B9B">
        <w:rPr>
          <w:rFonts w:ascii="Calibri Light" w:hAnsi="Calibri Light"/>
        </w:rPr>
        <w:t xml:space="preserve"> post-promotional analysis on Walmart frozen food </w:t>
      </w:r>
      <w:r w:rsidR="00462D69">
        <w:rPr>
          <w:rFonts w:ascii="Calibri Light" w:hAnsi="Calibri Light"/>
        </w:rPr>
        <w:t xml:space="preserve">showing 15% incremental display </w:t>
      </w:r>
      <w:r w:rsidRPr="00211B9B">
        <w:rPr>
          <w:rFonts w:ascii="Calibri Light" w:hAnsi="Calibri Light"/>
        </w:rPr>
        <w:t>sale</w:t>
      </w:r>
      <w:r w:rsidR="00462D69">
        <w:rPr>
          <w:rFonts w:ascii="Calibri Light" w:hAnsi="Calibri Light"/>
        </w:rPr>
        <w:t>s, then</w:t>
      </w:r>
      <w:r w:rsidR="00462D69" w:rsidRPr="00462D69">
        <w:rPr>
          <w:rFonts w:ascii="Calibri Light" w:hAnsi="Calibri Light"/>
        </w:rPr>
        <w:t xml:space="preserve"> </w:t>
      </w:r>
      <w:r w:rsidRPr="00211B9B">
        <w:rPr>
          <w:rFonts w:ascii="Calibri Light" w:hAnsi="Calibri Light"/>
        </w:rPr>
        <w:t>optimize</w:t>
      </w:r>
      <w:r w:rsidR="00462D69">
        <w:rPr>
          <w:rFonts w:ascii="Calibri Light" w:hAnsi="Calibri Light"/>
        </w:rPr>
        <w:t>d</w:t>
      </w:r>
      <w:r w:rsidRPr="00211B9B">
        <w:rPr>
          <w:rFonts w:ascii="Calibri Light" w:hAnsi="Calibri Light"/>
        </w:rPr>
        <w:t xml:space="preserve"> go-forward promotional planning</w:t>
      </w:r>
      <w:r w:rsidR="00462D69">
        <w:t xml:space="preserve"> </w:t>
      </w:r>
      <w:r w:rsidR="00462D69">
        <w:rPr>
          <w:rFonts w:ascii="Calibri Light" w:hAnsi="Calibri Light"/>
        </w:rPr>
        <w:t>that increased r</w:t>
      </w:r>
      <w:r w:rsidR="00462D69" w:rsidRPr="00462D69">
        <w:rPr>
          <w:rFonts w:ascii="Calibri Light" w:hAnsi="Calibri Light"/>
        </w:rPr>
        <w:t>evenue $60K</w:t>
      </w:r>
      <w:r w:rsidR="00BA7BC2">
        <w:rPr>
          <w:rFonts w:ascii="Calibri Light" w:hAnsi="Calibri Light"/>
        </w:rPr>
        <w:t xml:space="preserve"> </w:t>
      </w:r>
      <w:r w:rsidR="00462D69" w:rsidRPr="00462D69">
        <w:rPr>
          <w:rFonts w:ascii="Calibri Light" w:hAnsi="Calibri Light"/>
        </w:rPr>
        <w:t>in 1 year</w:t>
      </w:r>
      <w:r w:rsidR="003F6222" w:rsidRPr="00422A98">
        <w:rPr>
          <w:rFonts w:ascii="Calibri Light" w:hAnsi="Calibri Light"/>
        </w:rPr>
        <w:t>.</w:t>
      </w:r>
    </w:p>
    <w:p w14:paraId="1BF05FF2" w14:textId="77777777" w:rsidR="000E4501" w:rsidRPr="00422A98" w:rsidRDefault="000E4501" w:rsidP="000C6D2B">
      <w:pPr>
        <w:tabs>
          <w:tab w:val="right" w:pos="9360"/>
        </w:tabs>
        <w:spacing w:after="0"/>
        <w:rPr>
          <w:rFonts w:ascii="Calibri Light" w:hAnsi="Calibri Light"/>
        </w:rPr>
      </w:pPr>
    </w:p>
    <w:p w14:paraId="6F9D8DF2" w14:textId="44441F8B" w:rsidR="007B7B63" w:rsidRPr="00422A98" w:rsidRDefault="000E4501" w:rsidP="000C6D2B">
      <w:pPr>
        <w:tabs>
          <w:tab w:val="right" w:pos="9360"/>
        </w:tabs>
        <w:spacing w:after="0"/>
        <w:rPr>
          <w:rFonts w:ascii="Calibri Light" w:hAnsi="Calibri Light"/>
        </w:rPr>
      </w:pPr>
      <w:r w:rsidRPr="00422A98">
        <w:rPr>
          <w:rFonts w:ascii="Calibri Light" w:hAnsi="Calibri Light"/>
        </w:rPr>
        <w:t>COATS &amp; CLARK</w:t>
      </w:r>
      <w:r w:rsidR="00B00EE0">
        <w:rPr>
          <w:rFonts w:ascii="Calibri Light" w:hAnsi="Calibri Light"/>
        </w:rPr>
        <w:t xml:space="preserve">, </w:t>
      </w:r>
      <w:r w:rsidR="00687E7D">
        <w:rPr>
          <w:rFonts w:ascii="Calibri Light" w:hAnsi="Calibri Light"/>
        </w:rPr>
        <w:t>an i</w:t>
      </w:r>
      <w:r w:rsidR="00B00EE0">
        <w:rPr>
          <w:rFonts w:ascii="Calibri Light" w:hAnsi="Calibri Light"/>
        </w:rPr>
        <w:t xml:space="preserve">nternational </w:t>
      </w:r>
      <w:r w:rsidR="00631E72">
        <w:rPr>
          <w:rFonts w:ascii="Calibri Light" w:hAnsi="Calibri Light"/>
        </w:rPr>
        <w:t>t</w:t>
      </w:r>
      <w:r w:rsidR="00B00EE0">
        <w:rPr>
          <w:rFonts w:ascii="Calibri Light" w:hAnsi="Calibri Light"/>
        </w:rPr>
        <w:t xml:space="preserve">extile </w:t>
      </w:r>
      <w:r w:rsidR="007C73A6" w:rsidRPr="007C73A6">
        <w:rPr>
          <w:rFonts w:ascii="Calibri Light" w:hAnsi="Calibri Light"/>
          <w:b/>
          <w:bCs/>
        </w:rPr>
        <w:t>CPG</w:t>
      </w:r>
      <w:r w:rsidR="007C73A6" w:rsidRPr="007C73A6">
        <w:rPr>
          <w:rFonts w:ascii="Calibri Light" w:hAnsi="Calibri Light"/>
        </w:rPr>
        <w:t xml:space="preserve"> and B2B </w:t>
      </w:r>
      <w:r w:rsidR="00631E72" w:rsidRPr="00BA520D">
        <w:rPr>
          <w:rFonts w:ascii="Calibri Light" w:hAnsi="Calibri Light"/>
          <w:b/>
          <w:bCs/>
        </w:rPr>
        <w:t>m</w:t>
      </w:r>
      <w:r w:rsidR="00B00EE0" w:rsidRPr="00BA520D">
        <w:rPr>
          <w:rFonts w:ascii="Calibri Light" w:hAnsi="Calibri Light"/>
          <w:b/>
          <w:bCs/>
        </w:rPr>
        <w:t>anufacturer</w:t>
      </w:r>
      <w:r w:rsidR="00B00EE0">
        <w:rPr>
          <w:rFonts w:ascii="Calibri Light" w:hAnsi="Calibri Light"/>
        </w:rPr>
        <w:t>,</w:t>
      </w:r>
      <w:r w:rsidR="007C73A6">
        <w:rPr>
          <w:rFonts w:ascii="Calibri Light" w:hAnsi="Calibri Light"/>
        </w:rPr>
        <w:t xml:space="preserve"> </w:t>
      </w:r>
      <w:r w:rsidR="00B00EE0">
        <w:rPr>
          <w:rFonts w:ascii="Calibri Light" w:hAnsi="Calibri Light"/>
        </w:rPr>
        <w:t>Charlotte, NC</w:t>
      </w:r>
      <w:r w:rsidR="007B7B63" w:rsidRPr="00422A98">
        <w:rPr>
          <w:rFonts w:ascii="Calibri Light" w:hAnsi="Calibri Light"/>
        </w:rPr>
        <w:tab/>
        <w:t>20</w:t>
      </w:r>
      <w:r w:rsidRPr="00422A98">
        <w:rPr>
          <w:rFonts w:ascii="Calibri Light" w:hAnsi="Calibri Light"/>
        </w:rPr>
        <w:t>0</w:t>
      </w:r>
      <w:r w:rsidR="007B7B63" w:rsidRPr="00422A98">
        <w:rPr>
          <w:rFonts w:ascii="Calibri Light" w:hAnsi="Calibri Light"/>
        </w:rPr>
        <w:t>4 –2015</w:t>
      </w:r>
    </w:p>
    <w:p w14:paraId="0A5B5E40" w14:textId="7138991C" w:rsidR="000E4501" w:rsidRPr="00422A98" w:rsidRDefault="00006765" w:rsidP="000C6D2B">
      <w:pPr>
        <w:tabs>
          <w:tab w:val="right" w:pos="9360"/>
        </w:tabs>
        <w:spacing w:after="0"/>
        <w:rPr>
          <w:rFonts w:ascii="Calibri Light" w:hAnsi="Calibri Light"/>
        </w:rPr>
      </w:pPr>
      <w:r>
        <w:rPr>
          <w:rFonts w:ascii="Calibri Light" w:hAnsi="Calibri Light"/>
          <w:b/>
          <w:u w:val="single"/>
        </w:rPr>
        <w:t xml:space="preserve">Walmart </w:t>
      </w:r>
      <w:r w:rsidR="00A07DED">
        <w:rPr>
          <w:rFonts w:ascii="Calibri Light" w:hAnsi="Calibri Light"/>
          <w:b/>
          <w:u w:val="single"/>
        </w:rPr>
        <w:t>S</w:t>
      </w:r>
      <w:r w:rsidR="00E05C2A" w:rsidRPr="00422A98">
        <w:rPr>
          <w:rFonts w:ascii="Calibri Light" w:hAnsi="Calibri Light"/>
          <w:b/>
          <w:u w:val="single"/>
        </w:rPr>
        <w:t>trategic Category Advisor</w:t>
      </w:r>
      <w:r w:rsidR="008B0388">
        <w:rPr>
          <w:rFonts w:ascii="Calibri Light" w:hAnsi="Calibri Light"/>
          <w:b/>
          <w:u w:val="single"/>
        </w:rPr>
        <w:t xml:space="preserve"> and </w:t>
      </w:r>
      <w:r w:rsidR="00E05C2A" w:rsidRPr="00422A98">
        <w:rPr>
          <w:rFonts w:ascii="Calibri Light" w:hAnsi="Calibri Light"/>
          <w:b/>
          <w:u w:val="single"/>
        </w:rPr>
        <w:t>Category Manager</w:t>
      </w:r>
    </w:p>
    <w:p w14:paraId="6E3B6EED" w14:textId="682AB31D" w:rsidR="00D05740" w:rsidRPr="00422A98" w:rsidRDefault="00462D69" w:rsidP="000C6D2B">
      <w:pPr>
        <w:tabs>
          <w:tab w:val="right" w:pos="9360"/>
        </w:tabs>
        <w:spacing w:after="0"/>
        <w:rPr>
          <w:rFonts w:ascii="Calibri Light" w:hAnsi="Calibri Light"/>
        </w:rPr>
      </w:pPr>
      <w:r w:rsidRPr="00462D69">
        <w:rPr>
          <w:rFonts w:ascii="Calibri Light" w:hAnsi="Calibri Light"/>
        </w:rPr>
        <w:t>Analyze</w:t>
      </w:r>
      <w:r>
        <w:rPr>
          <w:rFonts w:ascii="Calibri Light" w:hAnsi="Calibri Light"/>
        </w:rPr>
        <w:t>d</w:t>
      </w:r>
      <w:r w:rsidRPr="00462D69">
        <w:rPr>
          <w:rFonts w:ascii="Calibri Light" w:hAnsi="Calibri Light"/>
        </w:rPr>
        <w:t xml:space="preserve"> and incorporate</w:t>
      </w:r>
      <w:r>
        <w:rPr>
          <w:rFonts w:ascii="Calibri Light" w:hAnsi="Calibri Light"/>
        </w:rPr>
        <w:t>d</w:t>
      </w:r>
      <w:r w:rsidRPr="00462D69">
        <w:rPr>
          <w:rFonts w:ascii="Calibri Light" w:hAnsi="Calibri Light"/>
        </w:rPr>
        <w:t xml:space="preserve"> </w:t>
      </w:r>
      <w:r>
        <w:rPr>
          <w:rFonts w:ascii="Calibri Light" w:hAnsi="Calibri Light"/>
        </w:rPr>
        <w:t xml:space="preserve">retailer, </w:t>
      </w:r>
      <w:r w:rsidRPr="00462D69">
        <w:rPr>
          <w:rFonts w:ascii="Calibri Light" w:hAnsi="Calibri Light"/>
        </w:rPr>
        <w:t>shopper, distributor, syndicated</w:t>
      </w:r>
      <w:r w:rsidR="00AF2330">
        <w:rPr>
          <w:rFonts w:ascii="Calibri Light" w:hAnsi="Calibri Light"/>
        </w:rPr>
        <w:t>,</w:t>
      </w:r>
      <w:r w:rsidRPr="00462D69">
        <w:rPr>
          <w:rFonts w:ascii="Calibri Light" w:hAnsi="Calibri Light"/>
        </w:rPr>
        <w:t xml:space="preserve"> and consumer research </w:t>
      </w:r>
      <w:r>
        <w:rPr>
          <w:rFonts w:ascii="Calibri Light" w:hAnsi="Calibri Light"/>
        </w:rPr>
        <w:t xml:space="preserve">to </w:t>
      </w:r>
      <w:r w:rsidR="007A64AE">
        <w:rPr>
          <w:rFonts w:ascii="Calibri Light" w:hAnsi="Calibri Light"/>
        </w:rPr>
        <w:t xml:space="preserve">generate </w:t>
      </w:r>
      <w:r w:rsidR="00D40C84">
        <w:rPr>
          <w:rFonts w:ascii="Calibri Light" w:hAnsi="Calibri Light"/>
        </w:rPr>
        <w:t>schematic</w:t>
      </w:r>
      <w:r w:rsidR="00502687">
        <w:rPr>
          <w:rFonts w:ascii="Calibri Light" w:hAnsi="Calibri Light"/>
        </w:rPr>
        <w:t>s,</w:t>
      </w:r>
      <w:r w:rsidR="007A64AE">
        <w:rPr>
          <w:rFonts w:ascii="Calibri Light" w:hAnsi="Calibri Light"/>
        </w:rPr>
        <w:t xml:space="preserve"> </w:t>
      </w:r>
      <w:r w:rsidR="00D5416B">
        <w:rPr>
          <w:rFonts w:ascii="Calibri Light" w:hAnsi="Calibri Light"/>
        </w:rPr>
        <w:t>reports</w:t>
      </w:r>
      <w:r w:rsidR="00045BB5">
        <w:rPr>
          <w:rFonts w:ascii="Calibri Light" w:hAnsi="Calibri Light"/>
        </w:rPr>
        <w:t>,</w:t>
      </w:r>
      <w:r w:rsidR="00D5416B">
        <w:rPr>
          <w:rFonts w:ascii="Calibri Light" w:hAnsi="Calibri Light"/>
        </w:rPr>
        <w:t xml:space="preserve"> and </w:t>
      </w:r>
      <w:r w:rsidR="007A64AE">
        <w:rPr>
          <w:rFonts w:ascii="Calibri Light" w:hAnsi="Calibri Light"/>
        </w:rPr>
        <w:t xml:space="preserve">insights </w:t>
      </w:r>
      <w:r w:rsidR="00D5416B">
        <w:rPr>
          <w:rFonts w:ascii="Calibri Light" w:hAnsi="Calibri Light"/>
        </w:rPr>
        <w:t xml:space="preserve">that </w:t>
      </w:r>
      <w:r w:rsidR="007A64AE">
        <w:rPr>
          <w:rFonts w:ascii="Calibri Light" w:hAnsi="Calibri Light"/>
        </w:rPr>
        <w:t>help</w:t>
      </w:r>
      <w:r w:rsidR="00D5416B">
        <w:rPr>
          <w:rFonts w:ascii="Calibri Light" w:hAnsi="Calibri Light"/>
        </w:rPr>
        <w:t>ed</w:t>
      </w:r>
      <w:r>
        <w:rPr>
          <w:rFonts w:ascii="Calibri Light" w:hAnsi="Calibri Light"/>
        </w:rPr>
        <w:t xml:space="preserve"> buyers </w:t>
      </w:r>
      <w:r w:rsidR="007A64AE">
        <w:rPr>
          <w:rFonts w:ascii="Calibri Light" w:hAnsi="Calibri Light"/>
        </w:rPr>
        <w:t>attain category goals</w:t>
      </w:r>
      <w:r w:rsidR="008D22E2">
        <w:rPr>
          <w:rFonts w:ascii="Calibri Light" w:hAnsi="Calibri Light"/>
        </w:rPr>
        <w:t xml:space="preserve">. </w:t>
      </w:r>
      <w:r w:rsidR="00E05C2A" w:rsidRPr="00422A98">
        <w:rPr>
          <w:rFonts w:ascii="Calibri Light" w:hAnsi="Calibri Light"/>
        </w:rPr>
        <w:t>Reported to Coats V</w:t>
      </w:r>
      <w:r w:rsidR="00350724">
        <w:rPr>
          <w:rFonts w:ascii="Calibri Light" w:hAnsi="Calibri Light"/>
        </w:rPr>
        <w:t>P</w:t>
      </w:r>
      <w:r w:rsidR="00E05C2A" w:rsidRPr="00422A98">
        <w:rPr>
          <w:rFonts w:ascii="Calibri Light" w:hAnsi="Calibri Light"/>
        </w:rPr>
        <w:t xml:space="preserve"> </w:t>
      </w:r>
      <w:r w:rsidR="00350724">
        <w:rPr>
          <w:rFonts w:ascii="Calibri Light" w:hAnsi="Calibri Light"/>
        </w:rPr>
        <w:t xml:space="preserve">of </w:t>
      </w:r>
      <w:r w:rsidR="00E05C2A" w:rsidRPr="00422A98">
        <w:rPr>
          <w:rFonts w:ascii="Calibri Light" w:hAnsi="Calibri Light"/>
        </w:rPr>
        <w:t>Sal</w:t>
      </w:r>
      <w:r w:rsidR="00350724">
        <w:rPr>
          <w:rFonts w:ascii="Calibri Light" w:hAnsi="Calibri Light"/>
        </w:rPr>
        <w:t>es</w:t>
      </w:r>
      <w:r w:rsidR="00D05740" w:rsidRPr="00422A98">
        <w:rPr>
          <w:rFonts w:ascii="Calibri Light" w:hAnsi="Calibri Light"/>
        </w:rPr>
        <w:t>.</w:t>
      </w:r>
    </w:p>
    <w:p w14:paraId="791B6458" w14:textId="5EC69EE7" w:rsidR="00D05740" w:rsidRPr="00422A98" w:rsidRDefault="00A3041C" w:rsidP="000C6D2B">
      <w:pPr>
        <w:numPr>
          <w:ilvl w:val="0"/>
          <w:numId w:val="1"/>
        </w:numPr>
        <w:spacing w:after="0" w:line="240" w:lineRule="auto"/>
        <w:rPr>
          <w:rFonts w:ascii="Calibri Light" w:hAnsi="Calibri Light"/>
        </w:rPr>
      </w:pPr>
      <w:r w:rsidRPr="00422A98">
        <w:rPr>
          <w:rFonts w:ascii="Calibri Light" w:hAnsi="Calibri Light"/>
        </w:rPr>
        <w:t xml:space="preserve">Managed </w:t>
      </w:r>
      <w:r w:rsidR="00350724" w:rsidRPr="003E00A4">
        <w:rPr>
          <w:rFonts w:ascii="Calibri Light" w:hAnsi="Calibri Light"/>
          <w:i/>
          <w:iCs/>
        </w:rPr>
        <w:t>Walmart</w:t>
      </w:r>
      <w:r w:rsidR="00350724">
        <w:rPr>
          <w:rFonts w:ascii="Calibri Light" w:hAnsi="Calibri Light"/>
        </w:rPr>
        <w:t xml:space="preserve"> </w:t>
      </w:r>
      <w:r w:rsidRPr="00422A98">
        <w:rPr>
          <w:rFonts w:ascii="Calibri Light" w:hAnsi="Calibri Light"/>
        </w:rPr>
        <w:t>account for VP</w:t>
      </w:r>
      <w:r w:rsidR="0008578A" w:rsidRPr="00422A98">
        <w:rPr>
          <w:rFonts w:ascii="Calibri Light" w:hAnsi="Calibri Light"/>
        </w:rPr>
        <w:t xml:space="preserve"> of Sales</w:t>
      </w:r>
      <w:r w:rsidRPr="00422A98">
        <w:rPr>
          <w:rFonts w:ascii="Calibri Light" w:hAnsi="Calibri Light"/>
        </w:rPr>
        <w:t xml:space="preserve">. </w:t>
      </w:r>
      <w:r w:rsidR="00500FCD">
        <w:rPr>
          <w:rFonts w:ascii="Calibri Light" w:hAnsi="Calibri Light"/>
        </w:rPr>
        <w:t>Won</w:t>
      </w:r>
      <w:r w:rsidR="00BE3C7B" w:rsidRPr="00422A98">
        <w:rPr>
          <w:rFonts w:ascii="Calibri Light" w:hAnsi="Calibri Light"/>
        </w:rPr>
        <w:t xml:space="preserve"> $5M incremental sales </w:t>
      </w:r>
      <w:r w:rsidR="005F583B">
        <w:rPr>
          <w:rFonts w:ascii="Calibri Light" w:hAnsi="Calibri Light"/>
        </w:rPr>
        <w:t>by</w:t>
      </w:r>
      <w:r w:rsidR="00BE3C7B" w:rsidRPr="00422A98">
        <w:rPr>
          <w:rFonts w:ascii="Calibri Light" w:hAnsi="Calibri Light"/>
        </w:rPr>
        <w:t xml:space="preserve"> </w:t>
      </w:r>
      <w:r w:rsidR="004C103B">
        <w:rPr>
          <w:rFonts w:ascii="Calibri Light" w:hAnsi="Calibri Light"/>
        </w:rPr>
        <w:t>aligning</w:t>
      </w:r>
      <w:r w:rsidR="00EE5B3C" w:rsidRPr="00EE5B3C">
        <w:rPr>
          <w:rFonts w:ascii="Calibri Light" w:hAnsi="Calibri Light"/>
        </w:rPr>
        <w:t xml:space="preserve"> promotion</w:t>
      </w:r>
      <w:r w:rsidR="004268EC">
        <w:rPr>
          <w:rFonts w:ascii="Calibri Light" w:hAnsi="Calibri Light"/>
        </w:rPr>
        <w:t xml:space="preserve">s, </w:t>
      </w:r>
      <w:r w:rsidR="00EE5B3C" w:rsidRPr="00EE5B3C">
        <w:rPr>
          <w:rFonts w:ascii="Calibri Light" w:hAnsi="Calibri Light"/>
        </w:rPr>
        <w:t>displays</w:t>
      </w:r>
      <w:r w:rsidR="00AF2330">
        <w:rPr>
          <w:rFonts w:ascii="Calibri Light" w:hAnsi="Calibri Light"/>
        </w:rPr>
        <w:t>,</w:t>
      </w:r>
      <w:r w:rsidR="00EE5B3C" w:rsidRPr="00EE5B3C">
        <w:rPr>
          <w:rFonts w:ascii="Calibri Light" w:hAnsi="Calibri Light"/>
        </w:rPr>
        <w:t xml:space="preserve"> and shelf placement</w:t>
      </w:r>
      <w:r w:rsidR="00C73BAE">
        <w:rPr>
          <w:rFonts w:ascii="Calibri Light" w:hAnsi="Calibri Light"/>
        </w:rPr>
        <w:t>s</w:t>
      </w:r>
      <w:r w:rsidR="004268EC">
        <w:rPr>
          <w:rFonts w:ascii="Calibri Light" w:hAnsi="Calibri Light"/>
        </w:rPr>
        <w:t xml:space="preserve"> </w:t>
      </w:r>
      <w:r w:rsidR="00ED2A1B">
        <w:rPr>
          <w:rFonts w:ascii="Calibri Light" w:hAnsi="Calibri Light"/>
        </w:rPr>
        <w:t xml:space="preserve">based on </w:t>
      </w:r>
      <w:r w:rsidR="00305CFE">
        <w:rPr>
          <w:rFonts w:ascii="Calibri Light" w:hAnsi="Calibri Light"/>
        </w:rPr>
        <w:t xml:space="preserve">industry and </w:t>
      </w:r>
      <w:r w:rsidR="00ED2A1B">
        <w:rPr>
          <w:rFonts w:ascii="Calibri Light" w:hAnsi="Calibri Light"/>
        </w:rPr>
        <w:t>specific market conditions</w:t>
      </w:r>
      <w:r w:rsidR="00D05740" w:rsidRPr="00422A98">
        <w:rPr>
          <w:rFonts w:ascii="Calibri Light" w:hAnsi="Calibri Light"/>
        </w:rPr>
        <w:t>.</w:t>
      </w:r>
      <w:r w:rsidR="00E42D21">
        <w:rPr>
          <w:rFonts w:ascii="Calibri Light" w:hAnsi="Calibri Light"/>
        </w:rPr>
        <w:t xml:space="preserve"> </w:t>
      </w:r>
      <w:r w:rsidR="00662567">
        <w:rPr>
          <w:rFonts w:ascii="Calibri Light" w:hAnsi="Calibri Light"/>
        </w:rPr>
        <w:t>D</w:t>
      </w:r>
      <w:r w:rsidR="00E42D21" w:rsidRPr="00E42D21">
        <w:rPr>
          <w:rFonts w:ascii="Calibri Light" w:hAnsi="Calibri Light"/>
        </w:rPr>
        <w:t>esign</w:t>
      </w:r>
      <w:r w:rsidR="00662567">
        <w:rPr>
          <w:rFonts w:ascii="Calibri Light" w:hAnsi="Calibri Light"/>
        </w:rPr>
        <w:t>ed</w:t>
      </w:r>
      <w:r w:rsidR="00E42D21" w:rsidRPr="00E42D21">
        <w:rPr>
          <w:rFonts w:ascii="Calibri Light" w:hAnsi="Calibri Light"/>
        </w:rPr>
        <w:t xml:space="preserve"> and implement</w:t>
      </w:r>
      <w:r w:rsidR="00662567">
        <w:rPr>
          <w:rFonts w:ascii="Calibri Light" w:hAnsi="Calibri Light"/>
        </w:rPr>
        <w:t>ed</w:t>
      </w:r>
      <w:r w:rsidR="00E42D21" w:rsidRPr="00E42D21">
        <w:rPr>
          <w:rFonts w:ascii="Calibri Light" w:hAnsi="Calibri Light"/>
        </w:rPr>
        <w:t xml:space="preserve"> primary research studies</w:t>
      </w:r>
      <w:r w:rsidR="004761C3">
        <w:rPr>
          <w:rFonts w:ascii="Calibri Light" w:hAnsi="Calibri Light"/>
        </w:rPr>
        <w:t xml:space="preserve"> on </w:t>
      </w:r>
      <w:r w:rsidR="00E42D21" w:rsidRPr="00E42D21">
        <w:rPr>
          <w:rFonts w:ascii="Calibri Light" w:hAnsi="Calibri Light"/>
        </w:rPr>
        <w:t>brand/</w:t>
      </w:r>
      <w:r w:rsidR="00502687">
        <w:rPr>
          <w:rFonts w:ascii="Calibri Light" w:hAnsi="Calibri Light"/>
        </w:rPr>
        <w:t>space</w:t>
      </w:r>
      <w:r w:rsidR="00E42D21" w:rsidRPr="00E42D21">
        <w:rPr>
          <w:rFonts w:ascii="Calibri Light" w:hAnsi="Calibri Light"/>
        </w:rPr>
        <w:t>/price within</w:t>
      </w:r>
      <w:r w:rsidR="002E5130">
        <w:rPr>
          <w:rFonts w:ascii="Calibri Light" w:hAnsi="Calibri Light"/>
        </w:rPr>
        <w:t xml:space="preserve"> </w:t>
      </w:r>
      <w:r w:rsidR="00E42D21" w:rsidRPr="00E42D21">
        <w:rPr>
          <w:rFonts w:ascii="Calibri Light" w:hAnsi="Calibri Light"/>
        </w:rPr>
        <w:t xml:space="preserve">channels </w:t>
      </w:r>
      <w:r w:rsidR="002E5130">
        <w:rPr>
          <w:rFonts w:ascii="Calibri Light" w:hAnsi="Calibri Light"/>
        </w:rPr>
        <w:t xml:space="preserve">and </w:t>
      </w:r>
      <w:r w:rsidR="00E42D21" w:rsidRPr="00E42D21">
        <w:rPr>
          <w:rFonts w:ascii="Calibri Light" w:hAnsi="Calibri Light"/>
        </w:rPr>
        <w:t>geographies.</w:t>
      </w:r>
    </w:p>
    <w:p w14:paraId="2AE573B0" w14:textId="07923EA2" w:rsidR="00BE3C7B" w:rsidRPr="00422A98" w:rsidRDefault="00BE3C7B" w:rsidP="00BE3C7B">
      <w:pPr>
        <w:pStyle w:val="ListParagraph"/>
        <w:numPr>
          <w:ilvl w:val="0"/>
          <w:numId w:val="1"/>
        </w:numPr>
        <w:rPr>
          <w:rFonts w:ascii="Calibri Light" w:hAnsi="Calibri Light"/>
        </w:rPr>
      </w:pPr>
      <w:r w:rsidRPr="00422A98">
        <w:rPr>
          <w:rFonts w:ascii="Calibri Light" w:hAnsi="Calibri Light"/>
        </w:rPr>
        <w:t xml:space="preserve">Analyzed financials and presented strategic plans to executives in concert with </w:t>
      </w:r>
      <w:r w:rsidR="0069265F">
        <w:rPr>
          <w:rFonts w:ascii="Calibri Light" w:hAnsi="Calibri Light"/>
        </w:rPr>
        <w:t>Walmart’s</w:t>
      </w:r>
      <w:r w:rsidRPr="00422A98">
        <w:rPr>
          <w:rFonts w:ascii="Calibri Light" w:hAnsi="Calibri Light"/>
        </w:rPr>
        <w:t xml:space="preserve"> leadership during Joint Business Planning (JBP)</w:t>
      </w:r>
      <w:r w:rsidR="00681848" w:rsidRPr="00422A98">
        <w:rPr>
          <w:rFonts w:ascii="Calibri Light" w:hAnsi="Calibri Light"/>
        </w:rPr>
        <w:t xml:space="preserve">, </w:t>
      </w:r>
      <w:r w:rsidR="004E7D19">
        <w:rPr>
          <w:rFonts w:ascii="Calibri Light" w:hAnsi="Calibri Light"/>
        </w:rPr>
        <w:t xml:space="preserve">addressing opportunities like </w:t>
      </w:r>
      <w:r w:rsidR="0080414A">
        <w:rPr>
          <w:rFonts w:ascii="Calibri Light" w:hAnsi="Calibri Light"/>
        </w:rPr>
        <w:t xml:space="preserve">category merchandising </w:t>
      </w:r>
      <w:r w:rsidR="0017523F" w:rsidRPr="0017523F">
        <w:rPr>
          <w:rFonts w:ascii="Calibri Light" w:hAnsi="Calibri Light"/>
        </w:rPr>
        <w:t>strateg</w:t>
      </w:r>
      <w:r w:rsidR="0080414A">
        <w:rPr>
          <w:rFonts w:ascii="Calibri Light" w:hAnsi="Calibri Light"/>
        </w:rPr>
        <w:t>y</w:t>
      </w:r>
      <w:r w:rsidR="00684842" w:rsidRPr="00422A98">
        <w:rPr>
          <w:rFonts w:ascii="Calibri Light" w:hAnsi="Calibri Light"/>
        </w:rPr>
        <w:t>.</w:t>
      </w:r>
    </w:p>
    <w:p w14:paraId="3F93FA2F" w14:textId="77777777" w:rsidR="00F47E4B" w:rsidRPr="00422A98" w:rsidRDefault="0069265F" w:rsidP="00D94592">
      <w:pPr>
        <w:pStyle w:val="ListParagraph"/>
        <w:numPr>
          <w:ilvl w:val="0"/>
          <w:numId w:val="1"/>
        </w:numPr>
        <w:rPr>
          <w:rFonts w:ascii="Calibri Light" w:hAnsi="Calibri Light"/>
        </w:rPr>
      </w:pPr>
      <w:r>
        <w:rPr>
          <w:rFonts w:ascii="Calibri Light" w:hAnsi="Calibri Light"/>
        </w:rPr>
        <w:t>Built</w:t>
      </w:r>
      <w:r w:rsidR="00BE3C7B" w:rsidRPr="00422A98">
        <w:rPr>
          <w:rFonts w:ascii="Calibri Light" w:hAnsi="Calibri Light"/>
        </w:rPr>
        <w:t xml:space="preserve"> </w:t>
      </w:r>
      <w:r w:rsidR="004A71FC">
        <w:rPr>
          <w:rFonts w:ascii="Calibri Light" w:hAnsi="Calibri Light"/>
        </w:rPr>
        <w:t xml:space="preserve">analysis </w:t>
      </w:r>
      <w:r w:rsidR="00BE3C7B" w:rsidRPr="00422A98">
        <w:rPr>
          <w:rFonts w:ascii="Calibri Light" w:hAnsi="Calibri Light"/>
        </w:rPr>
        <w:t xml:space="preserve">dashboards </w:t>
      </w:r>
      <w:r>
        <w:rPr>
          <w:rFonts w:ascii="Calibri Light" w:hAnsi="Calibri Light"/>
        </w:rPr>
        <w:t>helping Coats</w:t>
      </w:r>
      <w:r w:rsidR="00BE3C7B" w:rsidRPr="00422A98">
        <w:rPr>
          <w:rFonts w:ascii="Calibri Light" w:hAnsi="Calibri Light"/>
        </w:rPr>
        <w:t xml:space="preserve"> </w:t>
      </w:r>
      <w:r w:rsidR="009B3426" w:rsidRPr="00422A98">
        <w:rPr>
          <w:rFonts w:ascii="Calibri Light" w:hAnsi="Calibri Light"/>
        </w:rPr>
        <w:t>win</w:t>
      </w:r>
      <w:r w:rsidR="00BE3C7B" w:rsidRPr="00422A98">
        <w:rPr>
          <w:rFonts w:ascii="Calibri Light" w:hAnsi="Calibri Light"/>
        </w:rPr>
        <w:t xml:space="preserve"> </w:t>
      </w:r>
      <w:r w:rsidR="004A71FC">
        <w:rPr>
          <w:rFonts w:ascii="Calibri Light" w:hAnsi="Calibri Light"/>
          <w:i/>
          <w:iCs/>
        </w:rPr>
        <w:t xml:space="preserve">Walmart </w:t>
      </w:r>
      <w:r>
        <w:rPr>
          <w:rFonts w:ascii="Calibri Light" w:hAnsi="Calibri Light"/>
          <w:i/>
          <w:iCs/>
        </w:rPr>
        <w:t>2</w:t>
      </w:r>
      <w:r w:rsidR="00BE3C7B" w:rsidRPr="00CA4D9A">
        <w:rPr>
          <w:rFonts w:ascii="Calibri Light" w:hAnsi="Calibri Light"/>
          <w:i/>
          <w:iCs/>
        </w:rPr>
        <w:t>012</w:t>
      </w:r>
      <w:r w:rsidR="00BE3C7B" w:rsidRPr="00422A98">
        <w:rPr>
          <w:rFonts w:ascii="Calibri Light" w:hAnsi="Calibri Light"/>
        </w:rPr>
        <w:t xml:space="preserve"> </w:t>
      </w:r>
      <w:r w:rsidR="00BE3C7B" w:rsidRPr="00CA4D9A">
        <w:rPr>
          <w:rFonts w:ascii="Calibri Light" w:hAnsi="Calibri Light"/>
          <w:i/>
          <w:iCs/>
        </w:rPr>
        <w:t>Vendor of the Year</w:t>
      </w:r>
      <w:r w:rsidR="00BE3C7B" w:rsidRPr="00422A98">
        <w:rPr>
          <w:rFonts w:ascii="Calibri Light" w:hAnsi="Calibri Light"/>
        </w:rPr>
        <w:t xml:space="preserve"> among 300</w:t>
      </w:r>
      <w:r w:rsidR="009B3426" w:rsidRPr="00422A98">
        <w:rPr>
          <w:rFonts w:ascii="Calibri Light" w:hAnsi="Calibri Light"/>
        </w:rPr>
        <w:t xml:space="preserve"> </w:t>
      </w:r>
      <w:r w:rsidR="00BE3C7B" w:rsidRPr="00422A98">
        <w:rPr>
          <w:rFonts w:ascii="Calibri Light" w:hAnsi="Calibri Light"/>
        </w:rPr>
        <w:t>suppliers.</w:t>
      </w:r>
    </w:p>
    <w:p w14:paraId="2AF1AF59" w14:textId="50FAABA7" w:rsidR="00D94592" w:rsidRPr="00422A98" w:rsidRDefault="00D94592" w:rsidP="00E13437">
      <w:pPr>
        <w:pStyle w:val="ListParagraph"/>
        <w:numPr>
          <w:ilvl w:val="0"/>
          <w:numId w:val="1"/>
        </w:numPr>
        <w:spacing w:after="0" w:line="240" w:lineRule="auto"/>
        <w:rPr>
          <w:rFonts w:ascii="Calibri Light" w:eastAsia="Times New Roman" w:hAnsi="Calibri Light"/>
        </w:rPr>
      </w:pPr>
      <w:r w:rsidRPr="00422A98">
        <w:rPr>
          <w:rFonts w:ascii="Calibri Light" w:eastAsia="Times New Roman" w:hAnsi="Calibri Light"/>
        </w:rPr>
        <w:t xml:space="preserve">Gained $1M additional </w:t>
      </w:r>
      <w:r w:rsidR="00DD2626">
        <w:rPr>
          <w:rFonts w:ascii="Calibri Light" w:eastAsia="Times New Roman" w:hAnsi="Calibri Light"/>
        </w:rPr>
        <w:t xml:space="preserve">Walmart </w:t>
      </w:r>
      <w:r w:rsidRPr="00422A98">
        <w:rPr>
          <w:rFonts w:ascii="Calibri Light" w:eastAsia="Times New Roman" w:hAnsi="Calibri Light"/>
        </w:rPr>
        <w:t>sales annually</w:t>
      </w:r>
      <w:r w:rsidR="00DD2626">
        <w:rPr>
          <w:rFonts w:ascii="Calibri Light" w:eastAsia="Times New Roman" w:hAnsi="Calibri Light"/>
        </w:rPr>
        <w:t xml:space="preserve"> </w:t>
      </w:r>
      <w:r w:rsidRPr="00422A98">
        <w:rPr>
          <w:rFonts w:ascii="Calibri Light" w:eastAsia="Times New Roman" w:hAnsi="Calibri Light"/>
        </w:rPr>
        <w:t>by optimizing new product offering</w:t>
      </w:r>
      <w:r w:rsidR="00AF2330">
        <w:rPr>
          <w:rFonts w:ascii="Calibri Light" w:eastAsia="Times New Roman" w:hAnsi="Calibri Light"/>
        </w:rPr>
        <w:t>s</w:t>
      </w:r>
      <w:r w:rsidRPr="00422A98">
        <w:rPr>
          <w:rFonts w:ascii="Calibri Light" w:eastAsia="Times New Roman" w:hAnsi="Calibri Light"/>
        </w:rPr>
        <w:t xml:space="preserve"> in existing space.</w:t>
      </w:r>
    </w:p>
    <w:p w14:paraId="14E0ADBF" w14:textId="380BA804" w:rsidR="005430E3" w:rsidRPr="00422A98" w:rsidRDefault="000A5E7F" w:rsidP="00E13437">
      <w:pPr>
        <w:numPr>
          <w:ilvl w:val="0"/>
          <w:numId w:val="1"/>
        </w:numPr>
        <w:spacing w:after="0" w:line="240" w:lineRule="auto"/>
        <w:rPr>
          <w:rFonts w:ascii="Calibri Light" w:eastAsia="Times New Roman" w:hAnsi="Calibri Light"/>
        </w:rPr>
      </w:pPr>
      <w:r>
        <w:rPr>
          <w:rFonts w:ascii="Calibri Light" w:eastAsia="Times New Roman" w:hAnsi="Calibri Light"/>
        </w:rPr>
        <w:t>Used retailer data insights to advise</w:t>
      </w:r>
      <w:r w:rsidR="00D94592" w:rsidRPr="00422A98">
        <w:rPr>
          <w:rFonts w:ascii="Calibri Light" w:eastAsia="Times New Roman" w:hAnsi="Calibri Light"/>
        </w:rPr>
        <w:t xml:space="preserve"> </w:t>
      </w:r>
      <w:r w:rsidR="00D94592" w:rsidRPr="003E00A4">
        <w:rPr>
          <w:rFonts w:ascii="Calibri Light" w:eastAsia="Times New Roman" w:hAnsi="Calibri Light"/>
          <w:i/>
          <w:iCs/>
        </w:rPr>
        <w:t>Michaels</w:t>
      </w:r>
      <w:r w:rsidR="00D94592" w:rsidRPr="00422A98">
        <w:rPr>
          <w:rFonts w:ascii="Calibri Light" w:eastAsia="Times New Roman" w:hAnsi="Calibri Light"/>
        </w:rPr>
        <w:t xml:space="preserve"> buyer to add ideal product offerings, earning </w:t>
      </w:r>
      <w:r w:rsidRPr="00CA4D9A">
        <w:rPr>
          <w:rFonts w:ascii="Calibri Light" w:eastAsia="Times New Roman" w:hAnsi="Calibri Light"/>
        </w:rPr>
        <w:t xml:space="preserve">buyer </w:t>
      </w:r>
      <w:r w:rsidR="00CA4D9A">
        <w:rPr>
          <w:rFonts w:ascii="Calibri Light" w:eastAsia="Times New Roman" w:hAnsi="Calibri Light"/>
        </w:rPr>
        <w:t xml:space="preserve">the </w:t>
      </w:r>
      <w:r w:rsidRPr="000A5E7F">
        <w:rPr>
          <w:rFonts w:ascii="Calibri Light" w:eastAsia="Times New Roman" w:hAnsi="Calibri Light"/>
          <w:i/>
          <w:iCs/>
        </w:rPr>
        <w:t>B</w:t>
      </w:r>
      <w:r w:rsidR="00D94592" w:rsidRPr="000A5E7F">
        <w:rPr>
          <w:rFonts w:ascii="Calibri Light" w:eastAsia="Times New Roman" w:hAnsi="Calibri Light"/>
          <w:i/>
          <w:iCs/>
        </w:rPr>
        <w:t xml:space="preserve">est </w:t>
      </w:r>
      <w:r w:rsidRPr="000A5E7F">
        <w:rPr>
          <w:rFonts w:ascii="Calibri Light" w:eastAsia="Times New Roman" w:hAnsi="Calibri Light"/>
          <w:i/>
          <w:iCs/>
        </w:rPr>
        <w:t>C</w:t>
      </w:r>
      <w:r w:rsidR="00D94592" w:rsidRPr="000A5E7F">
        <w:rPr>
          <w:rFonts w:ascii="Calibri Light" w:eastAsia="Times New Roman" w:hAnsi="Calibri Light"/>
          <w:i/>
          <w:iCs/>
        </w:rPr>
        <w:t>ategory</w:t>
      </w:r>
      <w:r w:rsidRPr="000A5E7F">
        <w:rPr>
          <w:rFonts w:ascii="Calibri Light" w:eastAsia="Times New Roman" w:hAnsi="Calibri Light"/>
          <w:i/>
          <w:iCs/>
        </w:rPr>
        <w:t xml:space="preserve">, </w:t>
      </w:r>
      <w:r w:rsidR="00CA4D9A">
        <w:rPr>
          <w:rFonts w:ascii="Calibri Light" w:eastAsia="Times New Roman" w:hAnsi="Calibri Light"/>
          <w:i/>
          <w:iCs/>
        </w:rPr>
        <w:t>Annual R</w:t>
      </w:r>
      <w:r w:rsidR="00D94592" w:rsidRPr="000A5E7F">
        <w:rPr>
          <w:rFonts w:ascii="Calibri Light" w:eastAsia="Times New Roman" w:hAnsi="Calibri Light"/>
          <w:i/>
          <w:iCs/>
        </w:rPr>
        <w:t xml:space="preserve">etail </w:t>
      </w:r>
      <w:r w:rsidRPr="000A5E7F">
        <w:rPr>
          <w:rFonts w:ascii="Calibri Light" w:eastAsia="Times New Roman" w:hAnsi="Calibri Light"/>
          <w:i/>
          <w:iCs/>
        </w:rPr>
        <w:t>S</w:t>
      </w:r>
      <w:r w:rsidR="00D94592" w:rsidRPr="000A5E7F">
        <w:rPr>
          <w:rFonts w:ascii="Calibri Light" w:eastAsia="Times New Roman" w:hAnsi="Calibri Light"/>
          <w:i/>
          <w:iCs/>
        </w:rPr>
        <w:t xml:space="preserve">ales </w:t>
      </w:r>
      <w:r w:rsidRPr="000A5E7F">
        <w:rPr>
          <w:rFonts w:ascii="Calibri Light" w:eastAsia="Times New Roman" w:hAnsi="Calibri Light"/>
          <w:i/>
          <w:iCs/>
        </w:rPr>
        <w:t>G</w:t>
      </w:r>
      <w:r w:rsidR="00D94592" w:rsidRPr="000A5E7F">
        <w:rPr>
          <w:rFonts w:ascii="Calibri Light" w:eastAsia="Times New Roman" w:hAnsi="Calibri Light"/>
          <w:i/>
          <w:iCs/>
        </w:rPr>
        <w:t>rowth</w:t>
      </w:r>
      <w:r w:rsidR="00D94592" w:rsidRPr="00422A98">
        <w:rPr>
          <w:rFonts w:ascii="Calibri Light" w:eastAsia="Times New Roman" w:hAnsi="Calibri Light"/>
        </w:rPr>
        <w:t xml:space="preserve"> award</w:t>
      </w:r>
      <w:r>
        <w:rPr>
          <w:rFonts w:ascii="Calibri Light" w:eastAsia="Times New Roman" w:hAnsi="Calibri Light"/>
        </w:rPr>
        <w:t xml:space="preserve"> </w:t>
      </w:r>
      <w:r w:rsidR="00CA4D9A">
        <w:rPr>
          <w:rFonts w:ascii="Calibri Light" w:eastAsia="Times New Roman" w:hAnsi="Calibri Light"/>
        </w:rPr>
        <w:t>(+</w:t>
      </w:r>
      <w:r w:rsidR="00D94592" w:rsidRPr="00422A98">
        <w:rPr>
          <w:rFonts w:ascii="Calibri Light" w:eastAsia="Times New Roman" w:hAnsi="Calibri Light"/>
        </w:rPr>
        <w:t>12%</w:t>
      </w:r>
      <w:r w:rsidR="00CA4D9A">
        <w:rPr>
          <w:rFonts w:ascii="Calibri Light" w:eastAsia="Times New Roman" w:hAnsi="Calibri Light"/>
        </w:rPr>
        <w:t>)</w:t>
      </w:r>
      <w:r>
        <w:rPr>
          <w:rFonts w:ascii="Calibri Light" w:eastAsia="Times New Roman" w:hAnsi="Calibri Light"/>
        </w:rPr>
        <w:t xml:space="preserve"> surpassing</w:t>
      </w:r>
      <w:r w:rsidR="00D94592" w:rsidRPr="00422A98">
        <w:rPr>
          <w:rFonts w:ascii="Calibri Light" w:eastAsia="Times New Roman" w:hAnsi="Calibri Light"/>
        </w:rPr>
        <w:t xml:space="preserve"> 7 competing categories.</w:t>
      </w:r>
    </w:p>
    <w:p w14:paraId="0A7625A6" w14:textId="3E807A5F" w:rsidR="00EE5B3C" w:rsidRPr="00687E7D" w:rsidRDefault="00D94592" w:rsidP="00687E7D">
      <w:pPr>
        <w:pStyle w:val="ListParagraph"/>
        <w:numPr>
          <w:ilvl w:val="0"/>
          <w:numId w:val="1"/>
        </w:numPr>
        <w:rPr>
          <w:rFonts w:ascii="Calibri Light" w:eastAsia="Times New Roman" w:hAnsi="Calibri Light"/>
        </w:rPr>
      </w:pPr>
      <w:r w:rsidRPr="00422A98">
        <w:rPr>
          <w:rFonts w:ascii="Calibri Light" w:eastAsia="Times New Roman" w:hAnsi="Calibri Light"/>
        </w:rPr>
        <w:t>Pioneered</w:t>
      </w:r>
      <w:r w:rsidR="0051074A">
        <w:rPr>
          <w:rFonts w:ascii="Calibri Light" w:eastAsia="Times New Roman" w:hAnsi="Calibri Light"/>
        </w:rPr>
        <w:t xml:space="preserve"> </w:t>
      </w:r>
      <w:r w:rsidRPr="00422A98">
        <w:rPr>
          <w:rFonts w:ascii="Calibri Light" w:eastAsia="Times New Roman" w:hAnsi="Calibri Light"/>
        </w:rPr>
        <w:t>S</w:t>
      </w:r>
      <w:r w:rsidR="0051074A">
        <w:rPr>
          <w:rFonts w:ascii="Calibri Light" w:eastAsia="Times New Roman" w:hAnsi="Calibri Light"/>
        </w:rPr>
        <w:t>ales &amp; Operations Planning</w:t>
      </w:r>
      <w:r w:rsidRPr="00422A98">
        <w:rPr>
          <w:rFonts w:ascii="Calibri Light" w:eastAsia="Times New Roman" w:hAnsi="Calibri Light"/>
        </w:rPr>
        <w:t xml:space="preserve"> </w:t>
      </w:r>
      <w:r w:rsidR="0051074A">
        <w:rPr>
          <w:rFonts w:ascii="Calibri Light" w:eastAsia="Times New Roman" w:hAnsi="Calibri Light"/>
        </w:rPr>
        <w:t>(S&amp;OP)</w:t>
      </w:r>
      <w:r w:rsidR="00AA05E1">
        <w:rPr>
          <w:rFonts w:ascii="Calibri Light" w:eastAsia="Times New Roman" w:hAnsi="Calibri Light"/>
        </w:rPr>
        <w:t xml:space="preserve">. </w:t>
      </w:r>
      <w:r w:rsidR="00C7456F">
        <w:rPr>
          <w:rFonts w:ascii="Calibri Light" w:eastAsia="Times New Roman" w:hAnsi="Calibri Light"/>
        </w:rPr>
        <w:t>R</w:t>
      </w:r>
      <w:r w:rsidR="000C73A3">
        <w:rPr>
          <w:rFonts w:ascii="Calibri Light" w:eastAsia="Times New Roman" w:hAnsi="Calibri Light"/>
        </w:rPr>
        <w:t>educing year-over-year inventory by</w:t>
      </w:r>
      <w:r w:rsidRPr="00422A98">
        <w:rPr>
          <w:rFonts w:ascii="Calibri Light" w:eastAsia="Times New Roman" w:hAnsi="Calibri Light"/>
        </w:rPr>
        <w:t xml:space="preserve"> $</w:t>
      </w:r>
      <w:r w:rsidR="000C73A3">
        <w:rPr>
          <w:rFonts w:ascii="Calibri Light" w:eastAsia="Times New Roman" w:hAnsi="Calibri Light"/>
        </w:rPr>
        <w:t>500K</w:t>
      </w:r>
      <w:r w:rsidRPr="00422A98">
        <w:rPr>
          <w:rFonts w:ascii="Calibri Light" w:eastAsia="Times New Roman" w:hAnsi="Calibri Light"/>
        </w:rPr>
        <w:t>.</w:t>
      </w:r>
      <w:r w:rsidR="00687E7D">
        <w:rPr>
          <w:rFonts w:ascii="Calibri Light" w:eastAsia="Times New Roman" w:hAnsi="Calibri Light"/>
        </w:rPr>
        <w:t xml:space="preserve"> </w:t>
      </w:r>
      <w:r w:rsidR="00D40C84">
        <w:rPr>
          <w:rFonts w:ascii="Calibri Light" w:eastAsia="Times New Roman" w:hAnsi="Calibri Light"/>
        </w:rPr>
        <w:t>Used With predictive modeling</w:t>
      </w:r>
      <w:r w:rsidR="00C7707D" w:rsidRPr="00687E7D">
        <w:rPr>
          <w:rFonts w:ascii="Calibri Light" w:eastAsia="Times New Roman" w:hAnsi="Calibri Light"/>
        </w:rPr>
        <w:t>, o</w:t>
      </w:r>
      <w:r w:rsidR="00EE5B3C" w:rsidRPr="00687E7D">
        <w:rPr>
          <w:rFonts w:ascii="Calibri Light" w:eastAsia="Times New Roman" w:hAnsi="Calibri Light"/>
        </w:rPr>
        <w:t>ptimiz</w:t>
      </w:r>
      <w:r w:rsidR="00C7707D" w:rsidRPr="00687E7D">
        <w:rPr>
          <w:rFonts w:ascii="Calibri Light" w:eastAsia="Times New Roman" w:hAnsi="Calibri Light"/>
        </w:rPr>
        <w:t>ing</w:t>
      </w:r>
      <w:r w:rsidR="00EE5B3C" w:rsidRPr="00687E7D">
        <w:rPr>
          <w:rFonts w:ascii="Calibri Light" w:eastAsia="Times New Roman" w:hAnsi="Calibri Light"/>
        </w:rPr>
        <w:t xml:space="preserve"> full analytics process from data to recommendations and action.</w:t>
      </w:r>
    </w:p>
    <w:p w14:paraId="718EF9B0" w14:textId="5D79CE47" w:rsidR="00F47E4B" w:rsidRPr="00422A98" w:rsidRDefault="00947D16" w:rsidP="009B3426">
      <w:pPr>
        <w:pStyle w:val="ListParagraph"/>
        <w:numPr>
          <w:ilvl w:val="0"/>
          <w:numId w:val="1"/>
        </w:numPr>
        <w:rPr>
          <w:rFonts w:ascii="Calibri Light" w:eastAsia="Times New Roman" w:hAnsi="Calibri Light"/>
        </w:rPr>
      </w:pPr>
      <w:r w:rsidRPr="00422A98">
        <w:rPr>
          <w:rFonts w:ascii="Calibri Light" w:eastAsia="Times New Roman" w:hAnsi="Calibri Light"/>
        </w:rPr>
        <w:t xml:space="preserve">Grew </w:t>
      </w:r>
      <w:r w:rsidR="00C25A92">
        <w:rPr>
          <w:rFonts w:ascii="Calibri Light" w:eastAsia="Times New Roman" w:hAnsi="Calibri Light"/>
        </w:rPr>
        <w:t xml:space="preserve">Walmart </w:t>
      </w:r>
      <w:r w:rsidRPr="00422A98">
        <w:rPr>
          <w:rFonts w:ascii="Calibri Light" w:eastAsia="Times New Roman" w:hAnsi="Calibri Light"/>
        </w:rPr>
        <w:t>share from 40% to 55% over 5 years</w:t>
      </w:r>
      <w:r w:rsidR="00D5416B">
        <w:rPr>
          <w:rFonts w:ascii="Calibri Light" w:eastAsia="Times New Roman" w:hAnsi="Calibri Light"/>
        </w:rPr>
        <w:t xml:space="preserve"> by </w:t>
      </w:r>
      <w:r w:rsidR="002B2465">
        <w:rPr>
          <w:rFonts w:ascii="Calibri Light" w:eastAsia="Times New Roman" w:hAnsi="Calibri Light"/>
        </w:rPr>
        <w:t>creatin</w:t>
      </w:r>
      <w:r w:rsidR="00D5416B">
        <w:rPr>
          <w:rFonts w:ascii="Calibri Light" w:eastAsia="Times New Roman" w:hAnsi="Calibri Light"/>
        </w:rPr>
        <w:t xml:space="preserve">g </w:t>
      </w:r>
      <w:r w:rsidR="002B2465">
        <w:rPr>
          <w:rFonts w:ascii="Calibri Light" w:eastAsia="Times New Roman" w:hAnsi="Calibri Light"/>
        </w:rPr>
        <w:t>insights</w:t>
      </w:r>
      <w:r w:rsidR="00D5416B">
        <w:rPr>
          <w:rFonts w:ascii="Calibri Light" w:eastAsia="Times New Roman" w:hAnsi="Calibri Light"/>
        </w:rPr>
        <w:t xml:space="preserve"> and communicating strategy</w:t>
      </w:r>
      <w:r w:rsidRPr="00422A98">
        <w:rPr>
          <w:rFonts w:ascii="Calibri Light" w:eastAsia="Times New Roman" w:hAnsi="Calibri Light"/>
        </w:rPr>
        <w:t>.</w:t>
      </w:r>
    </w:p>
    <w:p w14:paraId="150DD179" w14:textId="77777777" w:rsidR="00F25AF2" w:rsidRDefault="00F25AF2" w:rsidP="00B77F03">
      <w:pPr>
        <w:spacing w:after="0" w:line="168" w:lineRule="auto"/>
        <w:rPr>
          <w:rFonts w:ascii="Calibri Light" w:hAnsi="Calibri Light"/>
        </w:rPr>
      </w:pPr>
    </w:p>
    <w:p w14:paraId="4E29BE3C" w14:textId="77777777" w:rsidR="00827993" w:rsidRDefault="00570FAF" w:rsidP="002736B3">
      <w:pPr>
        <w:spacing w:after="0"/>
        <w:rPr>
          <w:rFonts w:ascii="Calibri Light" w:hAnsi="Calibri Light"/>
        </w:rPr>
      </w:pPr>
      <w:r w:rsidRPr="00422A98">
        <w:rPr>
          <w:rFonts w:ascii="Calibri Light" w:hAnsi="Calibri Light"/>
          <w:sz w:val="21"/>
          <w:szCs w:val="21"/>
        </w:rPr>
        <w:t>__________</w:t>
      </w:r>
      <w:r w:rsidR="00BD3655">
        <w:rPr>
          <w:rFonts w:ascii="Calibri Light" w:hAnsi="Calibri Light"/>
          <w:sz w:val="21"/>
          <w:szCs w:val="21"/>
        </w:rPr>
        <w:t>_____</w:t>
      </w:r>
      <w:r w:rsidRPr="00422A98">
        <w:rPr>
          <w:rFonts w:ascii="Calibri Light" w:hAnsi="Calibri Light"/>
          <w:sz w:val="21"/>
          <w:szCs w:val="21"/>
        </w:rPr>
        <w:t xml:space="preserve">_____________   </w:t>
      </w:r>
      <w:r w:rsidRPr="00630359">
        <w:rPr>
          <w:rFonts w:cs="Calibri"/>
        </w:rPr>
        <w:t xml:space="preserve">ADDITIONAL EXPERIENCE </w:t>
      </w:r>
      <w:r w:rsidR="00BD3655" w:rsidRPr="00630359">
        <w:rPr>
          <w:rFonts w:cs="Calibri"/>
        </w:rPr>
        <w:t>INCLUDES</w:t>
      </w:r>
      <w:r w:rsidRPr="00422A98">
        <w:rPr>
          <w:rFonts w:ascii="Calibri Light" w:hAnsi="Calibri Light"/>
          <w:sz w:val="21"/>
          <w:szCs w:val="21"/>
        </w:rPr>
        <w:t xml:space="preserve">  ______</w:t>
      </w:r>
      <w:r w:rsidR="00BD3655">
        <w:rPr>
          <w:rFonts w:ascii="Calibri Light" w:hAnsi="Calibri Light"/>
          <w:sz w:val="21"/>
          <w:szCs w:val="21"/>
        </w:rPr>
        <w:t>__</w:t>
      </w:r>
      <w:r w:rsidRPr="00422A98">
        <w:rPr>
          <w:rFonts w:ascii="Calibri Light" w:hAnsi="Calibri Light"/>
          <w:sz w:val="21"/>
          <w:szCs w:val="21"/>
        </w:rPr>
        <w:t>__</w:t>
      </w:r>
      <w:r w:rsidR="00BD3655">
        <w:rPr>
          <w:rFonts w:ascii="Calibri Light" w:hAnsi="Calibri Light"/>
          <w:sz w:val="21"/>
          <w:szCs w:val="21"/>
        </w:rPr>
        <w:t>_</w:t>
      </w:r>
      <w:r w:rsidRPr="00422A98">
        <w:rPr>
          <w:rFonts w:ascii="Calibri Light" w:hAnsi="Calibri Light"/>
          <w:sz w:val="21"/>
          <w:szCs w:val="21"/>
        </w:rPr>
        <w:t>_________</w:t>
      </w:r>
      <w:r w:rsidR="00BD3655">
        <w:rPr>
          <w:rFonts w:ascii="Calibri Light" w:hAnsi="Calibri Light"/>
          <w:sz w:val="21"/>
          <w:szCs w:val="21"/>
        </w:rPr>
        <w:t>_</w:t>
      </w:r>
      <w:r w:rsidRPr="00422A98">
        <w:rPr>
          <w:rFonts w:ascii="Calibri Light" w:hAnsi="Calibri Light"/>
          <w:sz w:val="21"/>
          <w:szCs w:val="21"/>
        </w:rPr>
        <w:t>_______</w:t>
      </w:r>
    </w:p>
    <w:p w14:paraId="3273F53D" w14:textId="77777777" w:rsidR="00827993" w:rsidRPr="00422A98" w:rsidRDefault="00827993" w:rsidP="00EC1B15">
      <w:pPr>
        <w:spacing w:after="0" w:line="120" w:lineRule="auto"/>
        <w:rPr>
          <w:rFonts w:ascii="Calibri Light" w:hAnsi="Calibri Light"/>
        </w:rPr>
      </w:pPr>
    </w:p>
    <w:p w14:paraId="2593FF27" w14:textId="77777777" w:rsidR="00570FAF" w:rsidRPr="00EE5B3C" w:rsidRDefault="00570FAF" w:rsidP="00570FAF">
      <w:pPr>
        <w:tabs>
          <w:tab w:val="right" w:pos="9360"/>
        </w:tabs>
        <w:spacing w:after="0"/>
        <w:rPr>
          <w:rFonts w:ascii="Calibri Light" w:hAnsi="Calibri Light" w:cs="Calibri Light"/>
        </w:rPr>
      </w:pPr>
      <w:r w:rsidRPr="00EE5B3C">
        <w:rPr>
          <w:rFonts w:ascii="Calibri Light" w:hAnsi="Calibri Light" w:cs="Calibri Light"/>
        </w:rPr>
        <w:t>HARRIS TEETER, Matthews, NC</w:t>
      </w:r>
      <w:r w:rsidRPr="00EE5B3C">
        <w:rPr>
          <w:rFonts w:ascii="Calibri Light" w:hAnsi="Calibri Light" w:cs="Calibri Light"/>
        </w:rPr>
        <w:tab/>
      </w:r>
      <w:r w:rsidR="00BD3655" w:rsidRPr="00EE5B3C">
        <w:rPr>
          <w:rFonts w:ascii="Calibri Light" w:hAnsi="Calibri Light" w:cs="Calibri Light"/>
        </w:rPr>
        <w:t>3 Years</w:t>
      </w:r>
    </w:p>
    <w:p w14:paraId="39B0346A" w14:textId="77777777" w:rsidR="00570FAF" w:rsidRPr="00EE5B3C" w:rsidRDefault="00570FAF" w:rsidP="00570FAF">
      <w:pPr>
        <w:tabs>
          <w:tab w:val="right" w:pos="9360"/>
        </w:tabs>
        <w:spacing w:after="0"/>
        <w:rPr>
          <w:rFonts w:ascii="Calibri Light" w:hAnsi="Calibri Light" w:cs="Calibri Light"/>
        </w:rPr>
      </w:pPr>
      <w:r w:rsidRPr="00EE5B3C">
        <w:rPr>
          <w:rFonts w:ascii="Calibri Light" w:hAnsi="Calibri Light" w:cs="Calibri Light"/>
          <w:b/>
          <w:u w:val="single"/>
        </w:rPr>
        <w:t xml:space="preserve">CATEGORY </w:t>
      </w:r>
      <w:r w:rsidR="00BD3655" w:rsidRPr="00EE5B3C">
        <w:rPr>
          <w:rFonts w:ascii="Calibri Light" w:hAnsi="Calibri Light" w:cs="Calibri Light"/>
          <w:b/>
          <w:u w:val="single"/>
        </w:rPr>
        <w:t xml:space="preserve">MARKETING </w:t>
      </w:r>
      <w:r w:rsidRPr="00EE5B3C">
        <w:rPr>
          <w:rFonts w:ascii="Calibri Light" w:hAnsi="Calibri Light" w:cs="Calibri Light"/>
          <w:b/>
          <w:u w:val="single"/>
        </w:rPr>
        <w:t>MANAGER</w:t>
      </w:r>
    </w:p>
    <w:p w14:paraId="37D797A8" w14:textId="77777777" w:rsidR="00570FAF" w:rsidRPr="00EE5B3C" w:rsidRDefault="00955036" w:rsidP="00570FAF">
      <w:pPr>
        <w:pStyle w:val="Normal1"/>
        <w:spacing w:before="60"/>
        <w:rPr>
          <w:rFonts w:ascii="Calibri Light" w:hAnsi="Calibri Light" w:cs="Calibri Light"/>
          <w:b/>
          <w:sz w:val="22"/>
          <w:szCs w:val="22"/>
        </w:rPr>
      </w:pPr>
      <w:r w:rsidRPr="00EE5B3C">
        <w:rPr>
          <w:rFonts w:ascii="Calibri Light" w:hAnsi="Calibri Light" w:cs="Calibri Light"/>
          <w:sz w:val="22"/>
          <w:szCs w:val="22"/>
        </w:rPr>
        <w:t xml:space="preserve">Directed </w:t>
      </w:r>
      <w:r w:rsidR="00BD3655" w:rsidRPr="00EE5B3C">
        <w:rPr>
          <w:rFonts w:ascii="Calibri Light" w:hAnsi="Calibri Light" w:cs="Calibri Light"/>
          <w:sz w:val="22"/>
          <w:szCs w:val="22"/>
        </w:rPr>
        <w:t>7 tea</w:t>
      </w:r>
      <w:r w:rsidRPr="00EE5B3C">
        <w:rPr>
          <w:rFonts w:ascii="Calibri Light" w:hAnsi="Calibri Light" w:cs="Calibri Light"/>
          <w:sz w:val="22"/>
          <w:szCs w:val="22"/>
        </w:rPr>
        <w:t>m</w:t>
      </w:r>
      <w:r w:rsidR="00BD3655" w:rsidRPr="00EE5B3C">
        <w:rPr>
          <w:rFonts w:ascii="Calibri Light" w:hAnsi="Calibri Light" w:cs="Calibri Light"/>
          <w:sz w:val="22"/>
          <w:szCs w:val="22"/>
        </w:rPr>
        <w:t>m</w:t>
      </w:r>
      <w:r w:rsidRPr="00EE5B3C">
        <w:rPr>
          <w:rFonts w:ascii="Calibri Light" w:hAnsi="Calibri Light" w:cs="Calibri Light"/>
          <w:sz w:val="22"/>
          <w:szCs w:val="22"/>
        </w:rPr>
        <w:t>ates</w:t>
      </w:r>
      <w:r w:rsidR="00BD3655" w:rsidRPr="00EE5B3C">
        <w:rPr>
          <w:rFonts w:ascii="Calibri Light" w:hAnsi="Calibri Light" w:cs="Calibri Light"/>
          <w:sz w:val="22"/>
          <w:szCs w:val="22"/>
        </w:rPr>
        <w:t xml:space="preserve"> </w:t>
      </w:r>
      <w:r w:rsidRPr="00EE5B3C">
        <w:rPr>
          <w:rFonts w:ascii="Calibri Light" w:hAnsi="Calibri Light" w:cs="Calibri Light"/>
          <w:sz w:val="22"/>
          <w:szCs w:val="22"/>
        </w:rPr>
        <w:t xml:space="preserve">in matrix organization </w:t>
      </w:r>
      <w:r w:rsidR="00BD3655" w:rsidRPr="00EE5B3C">
        <w:rPr>
          <w:rFonts w:ascii="Calibri Light" w:hAnsi="Calibri Light" w:cs="Calibri Light"/>
          <w:sz w:val="22"/>
          <w:szCs w:val="22"/>
        </w:rPr>
        <w:t>to grow 12 retail grocery categories worth $180M annually.</w:t>
      </w:r>
    </w:p>
    <w:p w14:paraId="64E1D701" w14:textId="77777777" w:rsidR="00570FAF" w:rsidRPr="00EE5B3C" w:rsidRDefault="00570FAF" w:rsidP="00E41DD1">
      <w:pPr>
        <w:pStyle w:val="Normal1"/>
        <w:spacing w:before="60" w:line="120" w:lineRule="auto"/>
        <w:rPr>
          <w:rFonts w:ascii="Calibri Light" w:hAnsi="Calibri Light" w:cs="Calibri Light"/>
          <w:b/>
          <w:sz w:val="22"/>
          <w:szCs w:val="22"/>
        </w:rPr>
      </w:pPr>
    </w:p>
    <w:p w14:paraId="47022C70" w14:textId="3B980EB8" w:rsidR="00570FAF" w:rsidRPr="00EE5B3C" w:rsidRDefault="00BD3655" w:rsidP="00570FAF">
      <w:pPr>
        <w:tabs>
          <w:tab w:val="right" w:pos="9360"/>
        </w:tabs>
        <w:spacing w:after="0"/>
        <w:rPr>
          <w:rFonts w:ascii="Calibri Light" w:hAnsi="Calibri Light" w:cs="Calibri Light"/>
        </w:rPr>
      </w:pPr>
      <w:r w:rsidRPr="00EE5B3C">
        <w:rPr>
          <w:rFonts w:ascii="Calibri Light" w:hAnsi="Calibri Light" w:cs="Calibri Light"/>
        </w:rPr>
        <w:t>BRUNO</w:t>
      </w:r>
      <w:r w:rsidR="00AF2330">
        <w:rPr>
          <w:rFonts w:ascii="Calibri Light" w:hAnsi="Calibri Light" w:cs="Calibri Light"/>
        </w:rPr>
        <w:t>'</w:t>
      </w:r>
      <w:r w:rsidRPr="00EE5B3C">
        <w:rPr>
          <w:rFonts w:ascii="Calibri Light" w:hAnsi="Calibri Light" w:cs="Calibri Light"/>
        </w:rPr>
        <w:t>S, Birmingham, AL</w:t>
      </w:r>
      <w:r w:rsidR="00570FAF" w:rsidRPr="00EE5B3C">
        <w:rPr>
          <w:rFonts w:ascii="Calibri Light" w:hAnsi="Calibri Light" w:cs="Calibri Light"/>
        </w:rPr>
        <w:tab/>
      </w:r>
      <w:r w:rsidRPr="00EE5B3C">
        <w:rPr>
          <w:rFonts w:ascii="Calibri Light" w:hAnsi="Calibri Light" w:cs="Calibri Light"/>
        </w:rPr>
        <w:t>3 Years</w:t>
      </w:r>
    </w:p>
    <w:p w14:paraId="396F8DD1" w14:textId="77777777" w:rsidR="00570FAF" w:rsidRPr="00EE5B3C" w:rsidRDefault="00BD3655" w:rsidP="00570FAF">
      <w:pPr>
        <w:tabs>
          <w:tab w:val="right" w:pos="9360"/>
        </w:tabs>
        <w:spacing w:after="0"/>
        <w:rPr>
          <w:rFonts w:ascii="Calibri Light" w:hAnsi="Calibri Light" w:cs="Calibri Light"/>
        </w:rPr>
      </w:pPr>
      <w:r w:rsidRPr="00EE5B3C">
        <w:rPr>
          <w:rFonts w:ascii="Calibri Light" w:hAnsi="Calibri Light" w:cs="Calibri Light"/>
          <w:b/>
          <w:u w:val="single"/>
        </w:rPr>
        <w:t>CATEGORY MANAGER</w:t>
      </w:r>
    </w:p>
    <w:p w14:paraId="07A06F8F" w14:textId="77777777" w:rsidR="00570FAF" w:rsidRPr="00EE5B3C" w:rsidRDefault="00B90E29" w:rsidP="00570FAF">
      <w:pPr>
        <w:pStyle w:val="Normal1"/>
        <w:spacing w:before="60"/>
        <w:rPr>
          <w:rFonts w:ascii="Calibri Light" w:hAnsi="Calibri Light" w:cs="Calibri Light"/>
          <w:sz w:val="22"/>
          <w:szCs w:val="22"/>
        </w:rPr>
      </w:pPr>
      <w:r w:rsidRPr="00EE5B3C">
        <w:rPr>
          <w:rFonts w:ascii="Calibri Light" w:hAnsi="Calibri Light" w:cs="Calibri Light"/>
          <w:sz w:val="22"/>
          <w:szCs w:val="22"/>
        </w:rPr>
        <w:t>Guided</w:t>
      </w:r>
      <w:r w:rsidR="00955036" w:rsidRPr="00EE5B3C">
        <w:rPr>
          <w:rFonts w:ascii="Calibri Light" w:hAnsi="Calibri Light" w:cs="Calibri Light"/>
          <w:sz w:val="22"/>
          <w:szCs w:val="22"/>
        </w:rPr>
        <w:t xml:space="preserve"> team of 1 direct and 5 indirect reports</w:t>
      </w:r>
      <w:r w:rsidR="00BD3655" w:rsidRPr="00EE5B3C">
        <w:rPr>
          <w:rFonts w:ascii="Calibri Light" w:hAnsi="Calibri Light" w:cs="Calibri Light"/>
          <w:sz w:val="22"/>
          <w:szCs w:val="22"/>
        </w:rPr>
        <w:t xml:space="preserve"> to </w:t>
      </w:r>
      <w:r w:rsidRPr="00EE5B3C">
        <w:rPr>
          <w:rFonts w:ascii="Calibri Light" w:hAnsi="Calibri Light" w:cs="Calibri Light"/>
          <w:sz w:val="22"/>
          <w:szCs w:val="22"/>
        </w:rPr>
        <w:t>manage</w:t>
      </w:r>
      <w:r w:rsidR="00BD3655" w:rsidRPr="00EE5B3C">
        <w:rPr>
          <w:rFonts w:ascii="Calibri Light" w:hAnsi="Calibri Light" w:cs="Calibri Light"/>
          <w:sz w:val="22"/>
          <w:szCs w:val="22"/>
        </w:rPr>
        <w:t xml:space="preserve"> </w:t>
      </w:r>
      <w:r w:rsidR="0092295C" w:rsidRPr="00EE5B3C">
        <w:rPr>
          <w:rFonts w:ascii="Calibri Light" w:hAnsi="Calibri Light" w:cs="Calibri Light"/>
          <w:sz w:val="22"/>
          <w:szCs w:val="22"/>
        </w:rPr>
        <w:t xml:space="preserve">$83M </w:t>
      </w:r>
      <w:r w:rsidR="00BD3655" w:rsidRPr="00EE5B3C">
        <w:rPr>
          <w:rFonts w:ascii="Calibri Light" w:hAnsi="Calibri Light" w:cs="Calibri Light"/>
          <w:sz w:val="22"/>
          <w:szCs w:val="22"/>
        </w:rPr>
        <w:t>retail grocery product portfolio.</w:t>
      </w:r>
    </w:p>
    <w:p w14:paraId="30E47241" w14:textId="77777777" w:rsidR="00570FAF" w:rsidRPr="00EE5B3C" w:rsidRDefault="00570FAF" w:rsidP="00FC2AC2">
      <w:pPr>
        <w:pStyle w:val="Normal1"/>
        <w:spacing w:before="60" w:line="120" w:lineRule="auto"/>
        <w:rPr>
          <w:rFonts w:ascii="Calibri Light" w:hAnsi="Calibri Light" w:cs="Calibri Light"/>
          <w:b/>
          <w:sz w:val="22"/>
          <w:szCs w:val="22"/>
        </w:rPr>
      </w:pPr>
    </w:p>
    <w:p w14:paraId="46FFEF05" w14:textId="77777777" w:rsidR="002736B3" w:rsidRPr="00EE5B3C" w:rsidRDefault="002736B3" w:rsidP="002736B3">
      <w:pPr>
        <w:pStyle w:val="Normal1"/>
        <w:spacing w:before="60"/>
        <w:rPr>
          <w:rFonts w:ascii="Calibri Light" w:hAnsi="Calibri Light" w:cs="Calibri Light"/>
          <w:b/>
          <w:sz w:val="22"/>
          <w:szCs w:val="22"/>
        </w:rPr>
      </w:pPr>
      <w:r w:rsidRPr="00EE5B3C">
        <w:rPr>
          <w:rFonts w:ascii="Calibri Light" w:hAnsi="Calibri Light" w:cs="Calibri Light"/>
          <w:b/>
          <w:sz w:val="22"/>
          <w:szCs w:val="22"/>
        </w:rPr>
        <w:t>Experience with:</w:t>
      </w:r>
    </w:p>
    <w:tbl>
      <w:tblPr>
        <w:tblW w:w="10083" w:type="dxa"/>
        <w:tblLayout w:type="fixed"/>
        <w:tblLook w:val="0000" w:firstRow="0" w:lastRow="0" w:firstColumn="0" w:lastColumn="0" w:noHBand="0" w:noVBand="0"/>
      </w:tblPr>
      <w:tblGrid>
        <w:gridCol w:w="3309"/>
        <w:gridCol w:w="129"/>
        <w:gridCol w:w="2790"/>
        <w:gridCol w:w="401"/>
        <w:gridCol w:w="3307"/>
        <w:gridCol w:w="147"/>
      </w:tblGrid>
      <w:tr w:rsidR="002736B3" w:rsidRPr="00EE5B3C" w14:paraId="01DC35C8" w14:textId="77777777" w:rsidTr="00422A98">
        <w:trPr>
          <w:gridAfter w:val="1"/>
          <w:wAfter w:w="147" w:type="dxa"/>
          <w:trHeight w:hRule="exact" w:val="115"/>
        </w:trPr>
        <w:tc>
          <w:tcPr>
            <w:tcW w:w="3309" w:type="dxa"/>
            <w:shd w:val="clear" w:color="auto" w:fill="auto"/>
          </w:tcPr>
          <w:p w14:paraId="638170A0" w14:textId="77777777" w:rsidR="002736B3" w:rsidRPr="00EE5B3C" w:rsidRDefault="002736B3" w:rsidP="00E91B6F">
            <w:pPr>
              <w:pStyle w:val="Normal1"/>
              <w:spacing w:line="120" w:lineRule="auto"/>
              <w:jc w:val="center"/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</w:tc>
        <w:tc>
          <w:tcPr>
            <w:tcW w:w="3320" w:type="dxa"/>
            <w:gridSpan w:val="3"/>
            <w:shd w:val="clear" w:color="auto" w:fill="auto"/>
          </w:tcPr>
          <w:p w14:paraId="77CA93D9" w14:textId="77777777" w:rsidR="002736B3" w:rsidRPr="00EE5B3C" w:rsidRDefault="002736B3" w:rsidP="00422A98">
            <w:pPr>
              <w:pStyle w:val="Normal1"/>
              <w:jc w:val="center"/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</w:tc>
        <w:tc>
          <w:tcPr>
            <w:tcW w:w="3307" w:type="dxa"/>
            <w:shd w:val="clear" w:color="auto" w:fill="auto"/>
          </w:tcPr>
          <w:p w14:paraId="3196D0FD" w14:textId="77777777" w:rsidR="002736B3" w:rsidRPr="00EE5B3C" w:rsidRDefault="002736B3" w:rsidP="00422A98">
            <w:pPr>
              <w:pStyle w:val="Normal1"/>
              <w:jc w:val="center"/>
              <w:rPr>
                <w:rFonts w:ascii="Calibri Light" w:hAnsi="Calibri Light" w:cs="Calibri Light"/>
                <w:sz w:val="22"/>
                <w:szCs w:val="22"/>
                <w:u w:val="single"/>
              </w:rPr>
            </w:pPr>
          </w:p>
        </w:tc>
      </w:tr>
      <w:tr w:rsidR="002736B3" w:rsidRPr="00EE5B3C" w14:paraId="4B08E325" w14:textId="77777777" w:rsidTr="00FC2AC2">
        <w:tc>
          <w:tcPr>
            <w:tcW w:w="3438" w:type="dxa"/>
            <w:gridSpan w:val="2"/>
            <w:shd w:val="clear" w:color="auto" w:fill="auto"/>
          </w:tcPr>
          <w:p w14:paraId="7807F226" w14:textId="684C21FA" w:rsidR="002736B3" w:rsidRPr="00EE5B3C" w:rsidRDefault="004D2D70" w:rsidP="00422A98">
            <w:pPr>
              <w:pStyle w:val="Normal1"/>
              <w:numPr>
                <w:ilvl w:val="0"/>
                <w:numId w:val="13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 w:rsidRPr="00EE5B3C">
              <w:rPr>
                <w:rFonts w:ascii="Calibri Light" w:hAnsi="Calibri Light" w:cs="Calibri Light"/>
                <w:sz w:val="22"/>
                <w:szCs w:val="22"/>
              </w:rPr>
              <w:t>Syndicated Data (IRI</w:t>
            </w:r>
            <w:r w:rsidR="009B0ACC">
              <w:rPr>
                <w:rFonts w:ascii="Calibri Light" w:hAnsi="Calibri Light" w:cs="Calibri Light"/>
                <w:sz w:val="22"/>
                <w:szCs w:val="22"/>
              </w:rPr>
              <w:t xml:space="preserve">, </w:t>
            </w:r>
            <w:r w:rsidR="009B0ACC" w:rsidRPr="00EE5B3C">
              <w:rPr>
                <w:rFonts w:ascii="Calibri Light" w:hAnsi="Calibri Light" w:cs="Calibri Light"/>
                <w:sz w:val="22"/>
                <w:szCs w:val="22"/>
              </w:rPr>
              <w:t>Nielsen</w:t>
            </w:r>
            <w:r w:rsidRPr="00EE5B3C">
              <w:rPr>
                <w:rFonts w:ascii="Calibri Light" w:hAnsi="Calibri Light" w:cs="Calibri Light"/>
                <w:sz w:val="22"/>
                <w:szCs w:val="22"/>
              </w:rPr>
              <w:t>)</w:t>
            </w:r>
          </w:p>
        </w:tc>
        <w:tc>
          <w:tcPr>
            <w:tcW w:w="2790" w:type="dxa"/>
            <w:shd w:val="clear" w:color="auto" w:fill="auto"/>
          </w:tcPr>
          <w:p w14:paraId="63E19A5C" w14:textId="0FA5A1C0" w:rsidR="002736B3" w:rsidRPr="00EE5B3C" w:rsidRDefault="0022288F" w:rsidP="00422A98">
            <w:pPr>
              <w:pStyle w:val="Normal1"/>
              <w:numPr>
                <w:ilvl w:val="0"/>
                <w:numId w:val="13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P</w:t>
            </w:r>
            <w:r w:rsidR="002D5B74">
              <w:rPr>
                <w:rFonts w:ascii="Calibri Light" w:hAnsi="Calibri Light" w:cs="Calibri Light"/>
                <w:sz w:val="22"/>
                <w:szCs w:val="22"/>
              </w:rPr>
              <w:t>ython</w:t>
            </w:r>
          </w:p>
        </w:tc>
        <w:tc>
          <w:tcPr>
            <w:tcW w:w="3855" w:type="dxa"/>
            <w:gridSpan w:val="3"/>
            <w:shd w:val="clear" w:color="auto" w:fill="auto"/>
          </w:tcPr>
          <w:p w14:paraId="60EBA43F" w14:textId="1B7B1850" w:rsidR="002736B3" w:rsidRPr="00EE5B3C" w:rsidRDefault="00502687" w:rsidP="00422A98">
            <w:pPr>
              <w:pStyle w:val="Normal1"/>
              <w:numPr>
                <w:ilvl w:val="0"/>
                <w:numId w:val="13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JDA Space Planning</w:t>
            </w:r>
          </w:p>
        </w:tc>
      </w:tr>
      <w:tr w:rsidR="002736B3" w:rsidRPr="00EE5B3C" w14:paraId="1F809D53" w14:textId="77777777" w:rsidTr="00FC2AC2">
        <w:tc>
          <w:tcPr>
            <w:tcW w:w="3438" w:type="dxa"/>
            <w:gridSpan w:val="2"/>
            <w:shd w:val="clear" w:color="auto" w:fill="auto"/>
          </w:tcPr>
          <w:p w14:paraId="2EFEEF9D" w14:textId="74E61230" w:rsidR="002736B3" w:rsidRPr="00EE5B3C" w:rsidRDefault="0022288F" w:rsidP="00422A98">
            <w:pPr>
              <w:pStyle w:val="Normal1"/>
              <w:numPr>
                <w:ilvl w:val="0"/>
                <w:numId w:val="13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Excel (Vlookups, Pivot Tables)</w:t>
            </w:r>
          </w:p>
        </w:tc>
        <w:tc>
          <w:tcPr>
            <w:tcW w:w="2790" w:type="dxa"/>
            <w:shd w:val="clear" w:color="auto" w:fill="auto"/>
          </w:tcPr>
          <w:p w14:paraId="053B2677" w14:textId="5065A97F" w:rsidR="002736B3" w:rsidRPr="00EE5B3C" w:rsidRDefault="0022288F" w:rsidP="00422A98">
            <w:pPr>
              <w:pStyle w:val="Normal1"/>
              <w:numPr>
                <w:ilvl w:val="0"/>
                <w:numId w:val="13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Business Objects</w:t>
            </w:r>
          </w:p>
        </w:tc>
        <w:tc>
          <w:tcPr>
            <w:tcW w:w="3855" w:type="dxa"/>
            <w:gridSpan w:val="3"/>
            <w:shd w:val="clear" w:color="auto" w:fill="auto"/>
          </w:tcPr>
          <w:p w14:paraId="493F6132" w14:textId="590E931C" w:rsidR="002736B3" w:rsidRPr="00EE5B3C" w:rsidRDefault="00F31DC0" w:rsidP="00422A98">
            <w:pPr>
              <w:pStyle w:val="Normal1"/>
              <w:numPr>
                <w:ilvl w:val="0"/>
                <w:numId w:val="13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Nielsen Spaceman</w:t>
            </w:r>
          </w:p>
        </w:tc>
      </w:tr>
      <w:tr w:rsidR="002736B3" w:rsidRPr="00EE5B3C" w14:paraId="2C9EBD7A" w14:textId="77777777" w:rsidTr="00FC2AC2">
        <w:tc>
          <w:tcPr>
            <w:tcW w:w="3438" w:type="dxa"/>
            <w:gridSpan w:val="2"/>
            <w:shd w:val="clear" w:color="auto" w:fill="auto"/>
          </w:tcPr>
          <w:p w14:paraId="24202AAF" w14:textId="56B00F7A" w:rsidR="002736B3" w:rsidRPr="00EE5B3C" w:rsidRDefault="007E6D1E" w:rsidP="00422A98">
            <w:pPr>
              <w:pStyle w:val="Normal1"/>
              <w:numPr>
                <w:ilvl w:val="0"/>
                <w:numId w:val="13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 w:rsidRPr="007E6D1E">
              <w:rPr>
                <w:rFonts w:ascii="Calibri Light" w:hAnsi="Calibri Light" w:cs="Calibri Light"/>
                <w:sz w:val="22"/>
                <w:szCs w:val="22"/>
              </w:rPr>
              <w:t>MicroStrategy</w:t>
            </w:r>
          </w:p>
        </w:tc>
        <w:tc>
          <w:tcPr>
            <w:tcW w:w="2790" w:type="dxa"/>
            <w:shd w:val="clear" w:color="auto" w:fill="auto"/>
          </w:tcPr>
          <w:p w14:paraId="01123187" w14:textId="6234007C" w:rsidR="002736B3" w:rsidRPr="00EE5B3C" w:rsidRDefault="00146ECF" w:rsidP="00422A98">
            <w:pPr>
              <w:pStyle w:val="Normal1"/>
              <w:numPr>
                <w:ilvl w:val="0"/>
                <w:numId w:val="13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Tableau</w:t>
            </w:r>
          </w:p>
        </w:tc>
        <w:tc>
          <w:tcPr>
            <w:tcW w:w="3855" w:type="dxa"/>
            <w:gridSpan w:val="3"/>
            <w:shd w:val="clear" w:color="auto" w:fill="auto"/>
          </w:tcPr>
          <w:p w14:paraId="3202B321" w14:textId="3C792793" w:rsidR="002736B3" w:rsidRPr="00EE5B3C" w:rsidRDefault="00F31DC0" w:rsidP="00422A98">
            <w:pPr>
              <w:pStyle w:val="Normal1"/>
              <w:numPr>
                <w:ilvl w:val="0"/>
                <w:numId w:val="13"/>
              </w:numPr>
              <w:rPr>
                <w:rFonts w:ascii="Calibri Light" w:hAnsi="Calibri Light" w:cs="Calibri Light"/>
                <w:sz w:val="22"/>
                <w:szCs w:val="22"/>
              </w:rPr>
            </w:pPr>
            <w:r>
              <w:rPr>
                <w:rFonts w:ascii="Calibri Light" w:hAnsi="Calibri Light" w:cs="Calibri Light"/>
                <w:sz w:val="22"/>
                <w:szCs w:val="22"/>
              </w:rPr>
              <w:t>Access</w:t>
            </w:r>
            <w:r w:rsidR="0022288F">
              <w:rPr>
                <w:rFonts w:ascii="Calibri Light" w:hAnsi="Calibri Light" w:cs="Calibri Light"/>
                <w:sz w:val="22"/>
                <w:szCs w:val="22"/>
              </w:rPr>
              <w:t xml:space="preserve"> (Tables, Joins, Reports)</w:t>
            </w:r>
          </w:p>
        </w:tc>
      </w:tr>
    </w:tbl>
    <w:p w14:paraId="17C64535" w14:textId="77777777" w:rsidR="00F25AF2" w:rsidRDefault="00F25AF2" w:rsidP="00E91B6F">
      <w:pPr>
        <w:spacing w:after="0" w:line="192" w:lineRule="auto"/>
        <w:rPr>
          <w:rFonts w:ascii="Calibri Light" w:hAnsi="Calibri Light" w:cs="Calibri Light"/>
        </w:rPr>
      </w:pPr>
    </w:p>
    <w:p w14:paraId="2C59C8EA" w14:textId="77777777" w:rsidR="00FC2AC2" w:rsidRPr="00422A98" w:rsidRDefault="00FC2AC2" w:rsidP="00E91B6F">
      <w:pPr>
        <w:spacing w:after="0" w:line="72" w:lineRule="auto"/>
        <w:rPr>
          <w:rFonts w:ascii="Calibri Light" w:hAnsi="Calibri Light"/>
        </w:rPr>
      </w:pPr>
    </w:p>
    <w:p w14:paraId="0B7D7780" w14:textId="77777777" w:rsidR="00D05740" w:rsidRPr="00422A98" w:rsidRDefault="004E2037" w:rsidP="00D05740">
      <w:pPr>
        <w:spacing w:after="0"/>
        <w:jc w:val="center"/>
        <w:rPr>
          <w:rFonts w:ascii="Calibri Light" w:hAnsi="Calibri Light"/>
        </w:rPr>
      </w:pPr>
      <w:r w:rsidRPr="00422A98">
        <w:rPr>
          <w:rFonts w:ascii="Calibri Light" w:hAnsi="Calibri Light"/>
        </w:rPr>
        <w:t>____________________</w:t>
      </w:r>
      <w:r w:rsidR="007B1B71">
        <w:rPr>
          <w:rFonts w:ascii="Calibri Light" w:hAnsi="Calibri Light"/>
        </w:rPr>
        <w:t>_</w:t>
      </w:r>
      <w:r w:rsidRPr="00422A98">
        <w:rPr>
          <w:rFonts w:ascii="Calibri Light" w:hAnsi="Calibri Light"/>
        </w:rPr>
        <w:t>_</w:t>
      </w:r>
      <w:r w:rsidR="007B1B71">
        <w:rPr>
          <w:rFonts w:ascii="Calibri Light" w:hAnsi="Calibri Light"/>
        </w:rPr>
        <w:t>__</w:t>
      </w:r>
      <w:r w:rsidR="00A36FB5">
        <w:rPr>
          <w:rFonts w:ascii="Calibri Light" w:hAnsi="Calibri Light"/>
        </w:rPr>
        <w:t>__</w:t>
      </w:r>
      <w:r w:rsidR="007B1B71">
        <w:rPr>
          <w:rFonts w:ascii="Calibri Light" w:hAnsi="Calibri Light"/>
        </w:rPr>
        <w:t>_</w:t>
      </w:r>
      <w:r w:rsidR="00A36FB5">
        <w:rPr>
          <w:rFonts w:ascii="Calibri Light" w:hAnsi="Calibri Light"/>
        </w:rPr>
        <w:t xml:space="preserve">____ </w:t>
      </w:r>
      <w:r w:rsidRPr="00422A98">
        <w:rPr>
          <w:rFonts w:ascii="Calibri Light" w:hAnsi="Calibri Light"/>
        </w:rPr>
        <w:t xml:space="preserve"> </w:t>
      </w:r>
      <w:r w:rsidR="00D05740" w:rsidRPr="00630359">
        <w:rPr>
          <w:rFonts w:cs="Calibri"/>
        </w:rPr>
        <w:t>EDUCATION</w:t>
      </w:r>
      <w:r w:rsidR="007B1B71">
        <w:rPr>
          <w:rFonts w:cs="Calibri"/>
        </w:rPr>
        <w:t xml:space="preserve"> </w:t>
      </w:r>
      <w:r w:rsidR="007B1B71" w:rsidRPr="007B1B71">
        <w:rPr>
          <w:rFonts w:cs="Calibri"/>
          <w:sz w:val="20"/>
          <w:szCs w:val="20"/>
        </w:rPr>
        <w:t>AND</w:t>
      </w:r>
      <w:r w:rsidR="007B1B71">
        <w:rPr>
          <w:rFonts w:cs="Calibri"/>
        </w:rPr>
        <w:t xml:space="preserve"> TRAINING</w:t>
      </w:r>
      <w:r w:rsidRPr="00422A98">
        <w:rPr>
          <w:rFonts w:ascii="Calibri Light" w:hAnsi="Calibri Light"/>
        </w:rPr>
        <w:t xml:space="preserve">  </w:t>
      </w:r>
      <w:r w:rsidR="00A36FB5">
        <w:rPr>
          <w:rFonts w:ascii="Calibri Light" w:hAnsi="Calibri Light"/>
        </w:rPr>
        <w:t>______</w:t>
      </w:r>
      <w:r w:rsidRPr="00422A98">
        <w:rPr>
          <w:rFonts w:ascii="Calibri Light" w:hAnsi="Calibri Light"/>
        </w:rPr>
        <w:t>__</w:t>
      </w:r>
      <w:r w:rsidR="007B1B71">
        <w:rPr>
          <w:rFonts w:ascii="Calibri Light" w:hAnsi="Calibri Light"/>
        </w:rPr>
        <w:t>_</w:t>
      </w:r>
      <w:r w:rsidRPr="00422A98">
        <w:rPr>
          <w:rFonts w:ascii="Calibri Light" w:hAnsi="Calibri Light"/>
        </w:rPr>
        <w:t>_____________________</w:t>
      </w:r>
    </w:p>
    <w:p w14:paraId="675E2FB5" w14:textId="77777777" w:rsidR="004E2037" w:rsidRPr="00422A98" w:rsidRDefault="004E2037" w:rsidP="00C87FFC">
      <w:pPr>
        <w:spacing w:after="0" w:line="120" w:lineRule="auto"/>
        <w:jc w:val="center"/>
        <w:rPr>
          <w:rFonts w:ascii="Calibri Light" w:hAnsi="Calibri Light"/>
        </w:rPr>
      </w:pPr>
    </w:p>
    <w:p w14:paraId="2359142A" w14:textId="537975A5" w:rsidR="004E2037" w:rsidRPr="00422A98" w:rsidRDefault="00AF2330" w:rsidP="00D05740">
      <w:pPr>
        <w:spacing w:after="0"/>
        <w:jc w:val="center"/>
        <w:rPr>
          <w:rFonts w:ascii="Calibri Light" w:hAnsi="Calibri Light"/>
        </w:rPr>
      </w:pPr>
      <w:r>
        <w:rPr>
          <w:rFonts w:ascii="Calibri Light" w:hAnsi="Calibri Light"/>
        </w:rPr>
        <w:t xml:space="preserve">The </w:t>
      </w:r>
      <w:r w:rsidR="004E2037" w:rsidRPr="00422A98">
        <w:rPr>
          <w:rFonts w:ascii="Calibri Light" w:hAnsi="Calibri Light"/>
        </w:rPr>
        <w:t>University</w:t>
      </w:r>
      <w:r w:rsidR="00D84AB2" w:rsidRPr="00422A98">
        <w:rPr>
          <w:rFonts w:ascii="Calibri Light" w:hAnsi="Calibri Light"/>
        </w:rPr>
        <w:t xml:space="preserve"> of Illinois</w:t>
      </w:r>
      <w:r w:rsidR="004E2037" w:rsidRPr="00422A98">
        <w:rPr>
          <w:rFonts w:ascii="Calibri Light" w:hAnsi="Calibri Light"/>
        </w:rPr>
        <w:t xml:space="preserve">, </w:t>
      </w:r>
      <w:r w:rsidR="004E2037" w:rsidRPr="00422A98">
        <w:rPr>
          <w:rFonts w:ascii="Calibri Light" w:hAnsi="Calibri Light"/>
          <w:b/>
        </w:rPr>
        <w:t xml:space="preserve">Master of </w:t>
      </w:r>
      <w:r w:rsidR="00D84AB2" w:rsidRPr="00422A98">
        <w:rPr>
          <w:rFonts w:ascii="Calibri Light" w:hAnsi="Calibri Light"/>
          <w:b/>
        </w:rPr>
        <w:t xml:space="preserve">Business Administration </w:t>
      </w:r>
      <w:r w:rsidR="004E2037" w:rsidRPr="00422A98">
        <w:rPr>
          <w:rFonts w:ascii="Calibri Light" w:hAnsi="Calibri Light"/>
          <w:b/>
        </w:rPr>
        <w:t xml:space="preserve">in </w:t>
      </w:r>
      <w:r w:rsidR="00A347C2" w:rsidRPr="00422A98">
        <w:rPr>
          <w:rFonts w:ascii="Calibri Light" w:hAnsi="Calibri Light"/>
          <w:b/>
        </w:rPr>
        <w:t>Marketing and O</w:t>
      </w:r>
      <w:r w:rsidR="00D84AB2" w:rsidRPr="00422A98">
        <w:rPr>
          <w:rFonts w:ascii="Calibri Light" w:hAnsi="Calibri Light"/>
          <w:b/>
        </w:rPr>
        <w:t xml:space="preserve">perations </w:t>
      </w:r>
    </w:p>
    <w:p w14:paraId="2B6747D5" w14:textId="75A31BBF" w:rsidR="00EE65F2" w:rsidRDefault="00AF2330" w:rsidP="00F25AF2">
      <w:pPr>
        <w:spacing w:after="0"/>
        <w:jc w:val="center"/>
        <w:rPr>
          <w:rFonts w:ascii="Calibri Light" w:hAnsi="Calibri Light"/>
          <w:b/>
        </w:rPr>
      </w:pPr>
      <w:r>
        <w:rPr>
          <w:rFonts w:ascii="Calibri Light" w:hAnsi="Calibri Light"/>
        </w:rPr>
        <w:t xml:space="preserve">The </w:t>
      </w:r>
      <w:r w:rsidR="004E2037" w:rsidRPr="00422A98">
        <w:rPr>
          <w:rFonts w:ascii="Calibri Light" w:hAnsi="Calibri Light"/>
        </w:rPr>
        <w:t>University</w:t>
      </w:r>
      <w:r w:rsidR="00D84AB2" w:rsidRPr="00422A98">
        <w:rPr>
          <w:rFonts w:ascii="Calibri Light" w:hAnsi="Calibri Light"/>
        </w:rPr>
        <w:t xml:space="preserve"> of Illinois</w:t>
      </w:r>
      <w:r w:rsidR="004E2037" w:rsidRPr="00422A98">
        <w:rPr>
          <w:rFonts w:ascii="Calibri Light" w:hAnsi="Calibri Light"/>
        </w:rPr>
        <w:t xml:space="preserve">, </w:t>
      </w:r>
      <w:r w:rsidR="004E2037" w:rsidRPr="00422A98">
        <w:rPr>
          <w:rFonts w:ascii="Calibri Light" w:hAnsi="Calibri Light"/>
          <w:b/>
        </w:rPr>
        <w:t xml:space="preserve">Bachelor of </w:t>
      </w:r>
      <w:r w:rsidR="00D84AB2" w:rsidRPr="00422A98">
        <w:rPr>
          <w:rFonts w:ascii="Calibri Light" w:hAnsi="Calibri Light"/>
          <w:b/>
        </w:rPr>
        <w:t xml:space="preserve">Science in Ceramic </w:t>
      </w:r>
      <w:r w:rsidR="004E2037" w:rsidRPr="00422A98">
        <w:rPr>
          <w:rFonts w:ascii="Calibri Light" w:hAnsi="Calibri Light"/>
          <w:b/>
        </w:rPr>
        <w:t>E</w:t>
      </w:r>
      <w:r w:rsidR="00D84AB2" w:rsidRPr="00422A98">
        <w:rPr>
          <w:rFonts w:ascii="Calibri Light" w:hAnsi="Calibri Light"/>
          <w:b/>
        </w:rPr>
        <w:t>ngineering</w:t>
      </w:r>
    </w:p>
    <w:p w14:paraId="343B6F2D" w14:textId="77777777" w:rsidR="007B1B71" w:rsidRDefault="007B1B71" w:rsidP="00C87FFC">
      <w:pPr>
        <w:spacing w:after="0" w:line="120" w:lineRule="auto"/>
        <w:jc w:val="center"/>
        <w:rPr>
          <w:rFonts w:ascii="Calibri Light" w:hAnsi="Calibri Light"/>
          <w:b/>
        </w:rPr>
      </w:pPr>
    </w:p>
    <w:p w14:paraId="6724DF0C" w14:textId="77777777" w:rsidR="007B1B71" w:rsidRDefault="007B1B71" w:rsidP="00F25AF2">
      <w:pPr>
        <w:spacing w:after="0"/>
        <w:jc w:val="center"/>
        <w:rPr>
          <w:rFonts w:ascii="Calibri Light" w:hAnsi="Calibri Light"/>
          <w:b/>
        </w:rPr>
      </w:pPr>
      <w:r w:rsidRPr="007B1B71">
        <w:rPr>
          <w:rFonts w:ascii="Calibri Light" w:hAnsi="Calibri Light"/>
          <w:bCs/>
        </w:rPr>
        <w:t>Category Management Association,</w:t>
      </w:r>
      <w:r>
        <w:rPr>
          <w:rFonts w:ascii="Calibri Light" w:hAnsi="Calibri Light"/>
          <w:b/>
        </w:rPr>
        <w:t xml:space="preserve"> </w:t>
      </w:r>
      <w:r w:rsidRPr="007B1B71">
        <w:rPr>
          <w:rFonts w:ascii="Calibri Light" w:hAnsi="Calibri Light"/>
          <w:b/>
        </w:rPr>
        <w:t>Certified Professional Strategic Advisor</w:t>
      </w:r>
      <w:r w:rsidR="00BC0927" w:rsidRPr="00BC0927">
        <w:rPr>
          <w:rFonts w:ascii="Calibri Light" w:hAnsi="Calibri Light"/>
          <w:bCs/>
        </w:rPr>
        <w:t>, 2013-2016</w:t>
      </w:r>
    </w:p>
    <w:p w14:paraId="0C8DB710" w14:textId="77777777" w:rsidR="007B1B71" w:rsidRDefault="007B1B71" w:rsidP="00F25AF2">
      <w:pPr>
        <w:spacing w:after="0"/>
        <w:jc w:val="center"/>
        <w:rPr>
          <w:rFonts w:ascii="Calibri Light" w:hAnsi="Calibri Light"/>
          <w:bCs/>
        </w:rPr>
      </w:pPr>
      <w:r w:rsidRPr="007B1B71">
        <w:rPr>
          <w:rFonts w:ascii="Calibri Light" w:hAnsi="Calibri Light"/>
          <w:bCs/>
        </w:rPr>
        <w:t>Category Management Association,</w:t>
      </w:r>
      <w:r>
        <w:rPr>
          <w:rFonts w:ascii="Calibri Light" w:hAnsi="Calibri Light"/>
          <w:b/>
        </w:rPr>
        <w:t xml:space="preserve"> </w:t>
      </w:r>
      <w:r w:rsidRPr="007B1B71">
        <w:rPr>
          <w:rFonts w:ascii="Calibri Light" w:hAnsi="Calibri Light"/>
          <w:b/>
        </w:rPr>
        <w:t>Certified Professional Category Manager</w:t>
      </w:r>
      <w:r w:rsidR="00BC0927" w:rsidRPr="00BC0927">
        <w:rPr>
          <w:rFonts w:ascii="Calibri Light" w:hAnsi="Calibri Light"/>
          <w:bCs/>
        </w:rPr>
        <w:t>, 2013-2016</w:t>
      </w:r>
    </w:p>
    <w:p w14:paraId="33B4A346" w14:textId="77777777" w:rsidR="00E91B6F" w:rsidRDefault="00E91B6F" w:rsidP="00E91B6F">
      <w:pPr>
        <w:spacing w:after="0" w:line="120" w:lineRule="auto"/>
        <w:rPr>
          <w:rFonts w:ascii="Calibri Light" w:hAnsi="Calibri Light"/>
          <w:b/>
        </w:rPr>
      </w:pPr>
    </w:p>
    <w:p w14:paraId="33E892B1" w14:textId="0D6C624E" w:rsidR="00C87FFC" w:rsidRPr="00422A98" w:rsidRDefault="00AF2330" w:rsidP="00B96356">
      <w:pPr>
        <w:spacing w:after="0"/>
        <w:jc w:val="center"/>
        <w:rPr>
          <w:rFonts w:ascii="Calibri Light" w:hAnsi="Calibri Light"/>
          <w:b/>
        </w:rPr>
      </w:pPr>
      <w:r>
        <w:rPr>
          <w:rFonts w:ascii="Calibri Light" w:hAnsi="Calibri Light"/>
          <w:bCs/>
        </w:rPr>
        <w:t xml:space="preserve">The </w:t>
      </w:r>
      <w:r w:rsidR="00C87FFC" w:rsidRPr="00C87FFC">
        <w:rPr>
          <w:rFonts w:ascii="Calibri Light" w:hAnsi="Calibri Light"/>
          <w:bCs/>
        </w:rPr>
        <w:t>University of Phoenix</w:t>
      </w:r>
      <w:r w:rsidR="00C87FFC">
        <w:rPr>
          <w:rFonts w:ascii="Calibri Light" w:hAnsi="Calibri Light"/>
          <w:bCs/>
        </w:rPr>
        <w:t xml:space="preserve"> Online</w:t>
      </w:r>
      <w:r w:rsidR="00C87FFC" w:rsidRPr="00C87FFC">
        <w:rPr>
          <w:rFonts w:ascii="Calibri Light" w:hAnsi="Calibri Light"/>
          <w:bCs/>
        </w:rPr>
        <w:t>, Graduate School of Business,</w:t>
      </w:r>
      <w:r w:rsidR="00C87FFC">
        <w:rPr>
          <w:rFonts w:ascii="Calibri Light" w:hAnsi="Calibri Light"/>
          <w:b/>
        </w:rPr>
        <w:t xml:space="preserve"> Adjunct Marketing Instructor</w:t>
      </w:r>
      <w:r w:rsidR="00B77F03" w:rsidRPr="00B77F03">
        <w:rPr>
          <w:rFonts w:ascii="Calibri Light" w:hAnsi="Calibri Light"/>
          <w:bCs/>
        </w:rPr>
        <w:t>, 2008-2013</w:t>
      </w:r>
    </w:p>
    <w:sectPr w:rsidR="00C87FFC" w:rsidRPr="00422A98" w:rsidSect="00E91B6F">
      <w:footerReference w:type="default" r:id="rId8"/>
      <w:pgSz w:w="12240" w:h="15840"/>
      <w:pgMar w:top="1008" w:right="1440" w:bottom="1008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44F3ACB" w14:textId="77777777" w:rsidR="00334671" w:rsidRDefault="00334671" w:rsidP="004677F9">
      <w:pPr>
        <w:spacing w:after="0" w:line="240" w:lineRule="auto"/>
      </w:pPr>
      <w:r>
        <w:separator/>
      </w:r>
    </w:p>
  </w:endnote>
  <w:endnote w:type="continuationSeparator" w:id="0">
    <w:p w14:paraId="1546760E" w14:textId="77777777" w:rsidR="00334671" w:rsidRDefault="00334671" w:rsidP="004677F9">
      <w:pPr>
        <w:spacing w:after="0" w:line="240" w:lineRule="auto"/>
      </w:pPr>
      <w:r>
        <w:continuationSeparator/>
      </w:r>
    </w:p>
  </w:endnote>
  <w:endnote w:type="continuationNotice" w:id="1">
    <w:p w14:paraId="683205D7" w14:textId="77777777" w:rsidR="00334671" w:rsidRDefault="00334671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Noto Sans Symbols">
    <w:altName w:val="Cambria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&quot;Times New Roman&quot;, Times, serif">
    <w:altName w:val="Cambria"/>
    <w:panose1 w:val="00000000000000000000"/>
    <w:charset w:val="00"/>
    <w:family w:val="roman"/>
    <w:notTrueType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D310EB" w14:textId="77777777" w:rsidR="001C40E3" w:rsidRDefault="001C40E3" w:rsidP="004677F9">
    <w:pPr>
      <w:pStyle w:val="Footer"/>
      <w:jc w:val="cen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8C4EDF" w14:textId="77777777" w:rsidR="00334671" w:rsidRDefault="00334671" w:rsidP="004677F9">
      <w:pPr>
        <w:spacing w:after="0" w:line="240" w:lineRule="auto"/>
      </w:pPr>
      <w:r>
        <w:separator/>
      </w:r>
    </w:p>
  </w:footnote>
  <w:footnote w:type="continuationSeparator" w:id="0">
    <w:p w14:paraId="52AB87B2" w14:textId="77777777" w:rsidR="00334671" w:rsidRDefault="00334671" w:rsidP="004677F9">
      <w:pPr>
        <w:spacing w:after="0" w:line="240" w:lineRule="auto"/>
      </w:pPr>
      <w:r>
        <w:continuationSeparator/>
      </w:r>
    </w:p>
  </w:footnote>
  <w:footnote w:type="continuationNotice" w:id="1">
    <w:p w14:paraId="1E3E6AEE" w14:textId="77777777" w:rsidR="00334671" w:rsidRDefault="00334671">
      <w:pPr>
        <w:spacing w:after="0" w:line="240" w:lineRule="auto"/>
      </w:pP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BB2394"/>
    <w:multiLevelType w:val="multilevel"/>
    <w:tmpl w:val="579C97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15F33D5E"/>
    <w:multiLevelType w:val="hybridMultilevel"/>
    <w:tmpl w:val="E8B612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D934B95"/>
    <w:multiLevelType w:val="multilevel"/>
    <w:tmpl w:val="FFFFFFFF"/>
    <w:lvl w:ilvl="0">
      <w:start w:val="1"/>
      <w:numFmt w:val="bullet"/>
      <w:lvlText w:val="−"/>
      <w:lvlJc w:val="left"/>
      <w:pPr>
        <w:ind w:left="360" w:hanging="360"/>
      </w:pPr>
      <w:rPr>
        <w:rFonts w:ascii="Noto Sans Symbols" w:eastAsia="Times New Roman" w:hAnsi="Noto Sans Symbols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Times New Roman" w:hAnsi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Times New Roman" w:hAnsi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Times New Roman" w:hAnsi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Times New Roman" w:hAnsi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Times New Roman" w:hAnsi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Times New Roman" w:hAnsi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Times New Roman" w:hAnsi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Times New Roman" w:hAnsi="Noto Sans Symbols"/>
      </w:rPr>
    </w:lvl>
  </w:abstractNum>
  <w:abstractNum w:abstractNumId="3" w15:restartNumberingAfterBreak="0">
    <w:nsid w:val="2E3E47C6"/>
    <w:multiLevelType w:val="hybridMultilevel"/>
    <w:tmpl w:val="06D0A7BE"/>
    <w:lvl w:ilvl="0" w:tplc="E256BCE2">
      <w:numFmt w:val="bullet"/>
      <w:lvlText w:val="•"/>
      <w:lvlJc w:val="left"/>
      <w:pPr>
        <w:ind w:left="720" w:hanging="360"/>
      </w:pPr>
      <w:rPr>
        <w:rFonts w:ascii="&quot;Times New Roman&quot;, Times, serif" w:eastAsia="&quot;Times New Roman&quot;, Times, serif" w:hAnsi="&quot;Times New Roman&quot;, Times, serif" w:cs="&quot;Times New Roman&quot;, Times,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07C41BB"/>
    <w:multiLevelType w:val="hybridMultilevel"/>
    <w:tmpl w:val="83B2AE44"/>
    <w:lvl w:ilvl="0" w:tplc="FE0EF44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4735D18"/>
    <w:multiLevelType w:val="hybridMultilevel"/>
    <w:tmpl w:val="573CFA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141C6B"/>
    <w:multiLevelType w:val="hybridMultilevel"/>
    <w:tmpl w:val="B3C0396E"/>
    <w:lvl w:ilvl="0" w:tplc="E256BCE2">
      <w:numFmt w:val="bullet"/>
      <w:lvlText w:val="•"/>
      <w:lvlJc w:val="left"/>
      <w:pPr>
        <w:ind w:left="720" w:hanging="360"/>
      </w:pPr>
      <w:rPr>
        <w:rFonts w:ascii="&quot;Times New Roman&quot;, Times, serif" w:eastAsia="&quot;Times New Roman&quot;, Times, serif" w:hAnsi="&quot;Times New Roman&quot;, Times, serif" w:cs="&quot;Times New Roman&quot;, Times,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50010BB5"/>
    <w:multiLevelType w:val="multilevel"/>
    <w:tmpl w:val="BAA017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554C0C23"/>
    <w:multiLevelType w:val="hybridMultilevel"/>
    <w:tmpl w:val="93F828A8"/>
    <w:lvl w:ilvl="0" w:tplc="FE0EF442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59A71C97"/>
    <w:multiLevelType w:val="hybridMultilevel"/>
    <w:tmpl w:val="32D691A0"/>
    <w:lvl w:ilvl="0" w:tplc="E256BCE2">
      <w:numFmt w:val="bullet"/>
      <w:lvlText w:val="•"/>
      <w:lvlJc w:val="left"/>
      <w:pPr>
        <w:ind w:left="720" w:hanging="360"/>
      </w:pPr>
      <w:rPr>
        <w:rFonts w:ascii="&quot;Times New Roman&quot;, Times, serif" w:eastAsia="&quot;Times New Roman&quot;, Times, serif" w:hAnsi="&quot;Times New Roman&quot;, Times, serif" w:cs="&quot;Times New Roman&quot;, Times,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C6313C7"/>
    <w:multiLevelType w:val="hybridMultilevel"/>
    <w:tmpl w:val="F418F452"/>
    <w:lvl w:ilvl="0" w:tplc="E256BCE2">
      <w:numFmt w:val="bullet"/>
      <w:lvlText w:val="•"/>
      <w:lvlJc w:val="left"/>
      <w:pPr>
        <w:ind w:left="720" w:hanging="360"/>
      </w:pPr>
      <w:rPr>
        <w:rFonts w:ascii="&quot;Times New Roman&quot;, Times, serif" w:eastAsia="&quot;Times New Roman&quot;, Times, serif" w:hAnsi="&quot;Times New Roman&quot;, Times, serif" w:cs="&quot;Times New Roman&quot;, Times, serif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E273623"/>
    <w:multiLevelType w:val="hybridMultilevel"/>
    <w:tmpl w:val="49EAE950"/>
    <w:lvl w:ilvl="0" w:tplc="E5EE6856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EBD34D5"/>
    <w:multiLevelType w:val="hybridMultilevel"/>
    <w:tmpl w:val="09A20B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EC955C7"/>
    <w:multiLevelType w:val="hybridMultilevel"/>
    <w:tmpl w:val="F2067C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8"/>
  </w:num>
  <w:num w:numId="3">
    <w:abstractNumId w:val="13"/>
  </w:num>
  <w:num w:numId="4">
    <w:abstractNumId w:val="12"/>
  </w:num>
  <w:num w:numId="5">
    <w:abstractNumId w:val="1"/>
  </w:num>
  <w:num w:numId="6">
    <w:abstractNumId w:val="5"/>
  </w:num>
  <w:num w:numId="7">
    <w:abstractNumId w:val="6"/>
  </w:num>
  <w:num w:numId="8">
    <w:abstractNumId w:val="9"/>
  </w:num>
  <w:num w:numId="9">
    <w:abstractNumId w:val="10"/>
  </w:num>
  <w:num w:numId="10">
    <w:abstractNumId w:val="3"/>
  </w:num>
  <w:num w:numId="11">
    <w:abstractNumId w:val="7"/>
  </w:num>
  <w:num w:numId="12">
    <w:abstractNumId w:val="0"/>
  </w:num>
  <w:num w:numId="13">
    <w:abstractNumId w:val="2"/>
  </w:num>
  <w:num w:numId="14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doNotTrackMoves/>
  <w:defaultTabStop w:val="720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NormalStyleForList/>
    <w:doNotUseIndentAsNumberingTabStop/>
    <w:useAltKinsokuLineBreakRules/>
    <w:allowSpaceOfSameStyleInTable/>
    <w:doNotSuppressIndentation/>
    <w:doNotAutofitConstrainedTables/>
    <w:autofitToFirstFixedWidthCell/>
    <w:displayHangulFixedWidth/>
    <w:splitPgBreakAndParaMark/>
    <w:doNotVertAlignCellWithSp/>
    <w:doNotBreakConstrainedForcedTable/>
    <w:doNotVertAlignInTxbx/>
    <w:useAnsiKerningPairs/>
    <w:cachedColBalance/>
    <w:compatSetting w:name="compatibilityMode" w:uri="http://schemas.microsoft.com/office/word" w:val="11"/>
    <w:compatSetting w:name="allowHyphenationAtTrackBottom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bU0NTM3tDQ3N7c0NLZQ0lEKTi0uzszPAykwNKkFAHX7Mu4tAAAA"/>
  </w:docVars>
  <w:rsids>
    <w:rsidRoot w:val="00B20A9F"/>
    <w:rsid w:val="00006765"/>
    <w:rsid w:val="000120A0"/>
    <w:rsid w:val="00021474"/>
    <w:rsid w:val="00022279"/>
    <w:rsid w:val="0002337B"/>
    <w:rsid w:val="00024139"/>
    <w:rsid w:val="00025A3A"/>
    <w:rsid w:val="00025E91"/>
    <w:rsid w:val="000311F1"/>
    <w:rsid w:val="00041C72"/>
    <w:rsid w:val="00045BB5"/>
    <w:rsid w:val="000474B2"/>
    <w:rsid w:val="00050FD0"/>
    <w:rsid w:val="00053897"/>
    <w:rsid w:val="00057017"/>
    <w:rsid w:val="00060E3C"/>
    <w:rsid w:val="000649ED"/>
    <w:rsid w:val="000667C8"/>
    <w:rsid w:val="00082FE0"/>
    <w:rsid w:val="000830E5"/>
    <w:rsid w:val="00083165"/>
    <w:rsid w:val="0008324D"/>
    <w:rsid w:val="0008578A"/>
    <w:rsid w:val="000864C3"/>
    <w:rsid w:val="000931F4"/>
    <w:rsid w:val="00094219"/>
    <w:rsid w:val="000946E8"/>
    <w:rsid w:val="00095960"/>
    <w:rsid w:val="000A5CCD"/>
    <w:rsid w:val="000A5E7F"/>
    <w:rsid w:val="000A7321"/>
    <w:rsid w:val="000A7CB5"/>
    <w:rsid w:val="000C01D8"/>
    <w:rsid w:val="000C0E32"/>
    <w:rsid w:val="000C6D2B"/>
    <w:rsid w:val="000C73A3"/>
    <w:rsid w:val="000D3EC4"/>
    <w:rsid w:val="000D40BE"/>
    <w:rsid w:val="000E2775"/>
    <w:rsid w:val="000E2B7F"/>
    <w:rsid w:val="000E370C"/>
    <w:rsid w:val="000E4501"/>
    <w:rsid w:val="001028DE"/>
    <w:rsid w:val="00103AD7"/>
    <w:rsid w:val="00115508"/>
    <w:rsid w:val="001176A8"/>
    <w:rsid w:val="00117848"/>
    <w:rsid w:val="00123501"/>
    <w:rsid w:val="001255AC"/>
    <w:rsid w:val="001260F1"/>
    <w:rsid w:val="00135B8B"/>
    <w:rsid w:val="00136C2C"/>
    <w:rsid w:val="00144231"/>
    <w:rsid w:val="00146ECF"/>
    <w:rsid w:val="00150910"/>
    <w:rsid w:val="00153585"/>
    <w:rsid w:val="0015655B"/>
    <w:rsid w:val="00160E32"/>
    <w:rsid w:val="001724D6"/>
    <w:rsid w:val="001738CB"/>
    <w:rsid w:val="0017523F"/>
    <w:rsid w:val="00177A69"/>
    <w:rsid w:val="00180F30"/>
    <w:rsid w:val="00183165"/>
    <w:rsid w:val="00190FB5"/>
    <w:rsid w:val="00195AAD"/>
    <w:rsid w:val="00196839"/>
    <w:rsid w:val="00196E15"/>
    <w:rsid w:val="001A0792"/>
    <w:rsid w:val="001A13DC"/>
    <w:rsid w:val="001A1A41"/>
    <w:rsid w:val="001A25BA"/>
    <w:rsid w:val="001A458C"/>
    <w:rsid w:val="001A4786"/>
    <w:rsid w:val="001A5A0F"/>
    <w:rsid w:val="001B12BE"/>
    <w:rsid w:val="001B1B0D"/>
    <w:rsid w:val="001B3D67"/>
    <w:rsid w:val="001B48F7"/>
    <w:rsid w:val="001B7D91"/>
    <w:rsid w:val="001C40E3"/>
    <w:rsid w:val="001C6A4B"/>
    <w:rsid w:val="001C7458"/>
    <w:rsid w:val="001C74C4"/>
    <w:rsid w:val="001D1840"/>
    <w:rsid w:val="001D5AF7"/>
    <w:rsid w:val="001F2534"/>
    <w:rsid w:val="001F3D3E"/>
    <w:rsid w:val="001F568E"/>
    <w:rsid w:val="00205EE1"/>
    <w:rsid w:val="002067DC"/>
    <w:rsid w:val="00207796"/>
    <w:rsid w:val="00211678"/>
    <w:rsid w:val="00211B9B"/>
    <w:rsid w:val="00211DF0"/>
    <w:rsid w:val="00214B8B"/>
    <w:rsid w:val="00215F64"/>
    <w:rsid w:val="00220390"/>
    <w:rsid w:val="0022288F"/>
    <w:rsid w:val="00223759"/>
    <w:rsid w:val="00223D42"/>
    <w:rsid w:val="0022671B"/>
    <w:rsid w:val="00233637"/>
    <w:rsid w:val="002341D9"/>
    <w:rsid w:val="00235D89"/>
    <w:rsid w:val="00235F4C"/>
    <w:rsid w:val="00237373"/>
    <w:rsid w:val="00240059"/>
    <w:rsid w:val="00240B28"/>
    <w:rsid w:val="00246734"/>
    <w:rsid w:val="002469E3"/>
    <w:rsid w:val="00257E02"/>
    <w:rsid w:val="00257EB9"/>
    <w:rsid w:val="00264A0A"/>
    <w:rsid w:val="00265559"/>
    <w:rsid w:val="002709DD"/>
    <w:rsid w:val="0027132F"/>
    <w:rsid w:val="002736B3"/>
    <w:rsid w:val="002774CA"/>
    <w:rsid w:val="00280461"/>
    <w:rsid w:val="002828DB"/>
    <w:rsid w:val="0028752E"/>
    <w:rsid w:val="00287AEF"/>
    <w:rsid w:val="002924FE"/>
    <w:rsid w:val="002970A8"/>
    <w:rsid w:val="002A14CB"/>
    <w:rsid w:val="002A47FE"/>
    <w:rsid w:val="002A7595"/>
    <w:rsid w:val="002B2465"/>
    <w:rsid w:val="002B31FE"/>
    <w:rsid w:val="002C2EAF"/>
    <w:rsid w:val="002C43FC"/>
    <w:rsid w:val="002C46E2"/>
    <w:rsid w:val="002C4D76"/>
    <w:rsid w:val="002D0133"/>
    <w:rsid w:val="002D04E9"/>
    <w:rsid w:val="002D4DB3"/>
    <w:rsid w:val="002D5B74"/>
    <w:rsid w:val="002E09B2"/>
    <w:rsid w:val="002E1D5E"/>
    <w:rsid w:val="002E5130"/>
    <w:rsid w:val="002E5C56"/>
    <w:rsid w:val="002F364D"/>
    <w:rsid w:val="002F5AA4"/>
    <w:rsid w:val="002F6C8B"/>
    <w:rsid w:val="00300543"/>
    <w:rsid w:val="00300AAA"/>
    <w:rsid w:val="00300BB4"/>
    <w:rsid w:val="00301606"/>
    <w:rsid w:val="00305CFE"/>
    <w:rsid w:val="00306194"/>
    <w:rsid w:val="003102C9"/>
    <w:rsid w:val="00310C10"/>
    <w:rsid w:val="00315B54"/>
    <w:rsid w:val="00320627"/>
    <w:rsid w:val="00321EC8"/>
    <w:rsid w:val="00324679"/>
    <w:rsid w:val="00334671"/>
    <w:rsid w:val="00337ED8"/>
    <w:rsid w:val="003423C8"/>
    <w:rsid w:val="00342A77"/>
    <w:rsid w:val="00344A3A"/>
    <w:rsid w:val="00344BCB"/>
    <w:rsid w:val="00350724"/>
    <w:rsid w:val="00350DDA"/>
    <w:rsid w:val="0035145F"/>
    <w:rsid w:val="003515B5"/>
    <w:rsid w:val="003608BC"/>
    <w:rsid w:val="003639C0"/>
    <w:rsid w:val="00365593"/>
    <w:rsid w:val="00371563"/>
    <w:rsid w:val="0037373C"/>
    <w:rsid w:val="00374DFB"/>
    <w:rsid w:val="00375C61"/>
    <w:rsid w:val="00376C6E"/>
    <w:rsid w:val="00380D06"/>
    <w:rsid w:val="003822C2"/>
    <w:rsid w:val="00382E17"/>
    <w:rsid w:val="0038502D"/>
    <w:rsid w:val="00386540"/>
    <w:rsid w:val="00391828"/>
    <w:rsid w:val="00393624"/>
    <w:rsid w:val="003937D0"/>
    <w:rsid w:val="00394A36"/>
    <w:rsid w:val="003A097F"/>
    <w:rsid w:val="003A1FC9"/>
    <w:rsid w:val="003B114C"/>
    <w:rsid w:val="003B7F40"/>
    <w:rsid w:val="003C2F7F"/>
    <w:rsid w:val="003C402D"/>
    <w:rsid w:val="003C5343"/>
    <w:rsid w:val="003C63B3"/>
    <w:rsid w:val="003D32CB"/>
    <w:rsid w:val="003E00A4"/>
    <w:rsid w:val="003E4B6F"/>
    <w:rsid w:val="003E56B2"/>
    <w:rsid w:val="003F0C9D"/>
    <w:rsid w:val="003F1124"/>
    <w:rsid w:val="003F1D6D"/>
    <w:rsid w:val="003F4C3D"/>
    <w:rsid w:val="003F6222"/>
    <w:rsid w:val="0040203D"/>
    <w:rsid w:val="00404E3E"/>
    <w:rsid w:val="00412341"/>
    <w:rsid w:val="00415615"/>
    <w:rsid w:val="004162A1"/>
    <w:rsid w:val="00422A98"/>
    <w:rsid w:val="00422BFC"/>
    <w:rsid w:val="00422D56"/>
    <w:rsid w:val="004268EC"/>
    <w:rsid w:val="00431635"/>
    <w:rsid w:val="00433D7B"/>
    <w:rsid w:val="00435432"/>
    <w:rsid w:val="00437FD9"/>
    <w:rsid w:val="00440E29"/>
    <w:rsid w:val="0044137E"/>
    <w:rsid w:val="00445103"/>
    <w:rsid w:val="0044576F"/>
    <w:rsid w:val="00445D45"/>
    <w:rsid w:val="00451C09"/>
    <w:rsid w:val="0045215E"/>
    <w:rsid w:val="00453126"/>
    <w:rsid w:val="004546B7"/>
    <w:rsid w:val="00461D5D"/>
    <w:rsid w:val="00462D69"/>
    <w:rsid w:val="00463315"/>
    <w:rsid w:val="004677F9"/>
    <w:rsid w:val="004761C3"/>
    <w:rsid w:val="00476A9F"/>
    <w:rsid w:val="00482CDC"/>
    <w:rsid w:val="00484CBD"/>
    <w:rsid w:val="00486CC5"/>
    <w:rsid w:val="00491993"/>
    <w:rsid w:val="00493208"/>
    <w:rsid w:val="00495130"/>
    <w:rsid w:val="004A505E"/>
    <w:rsid w:val="004A683D"/>
    <w:rsid w:val="004A71FC"/>
    <w:rsid w:val="004B1240"/>
    <w:rsid w:val="004B3D13"/>
    <w:rsid w:val="004C103B"/>
    <w:rsid w:val="004C72BF"/>
    <w:rsid w:val="004D2640"/>
    <w:rsid w:val="004D2D70"/>
    <w:rsid w:val="004D351C"/>
    <w:rsid w:val="004D44EB"/>
    <w:rsid w:val="004E1270"/>
    <w:rsid w:val="004E2037"/>
    <w:rsid w:val="004E4211"/>
    <w:rsid w:val="004E7D19"/>
    <w:rsid w:val="004F1B85"/>
    <w:rsid w:val="004F4E00"/>
    <w:rsid w:val="00500B90"/>
    <w:rsid w:val="00500FCD"/>
    <w:rsid w:val="00502687"/>
    <w:rsid w:val="00502946"/>
    <w:rsid w:val="005033E1"/>
    <w:rsid w:val="005055F8"/>
    <w:rsid w:val="0050673C"/>
    <w:rsid w:val="005078AE"/>
    <w:rsid w:val="0051074A"/>
    <w:rsid w:val="00510C39"/>
    <w:rsid w:val="005132C1"/>
    <w:rsid w:val="005148F3"/>
    <w:rsid w:val="0052026C"/>
    <w:rsid w:val="00520BE3"/>
    <w:rsid w:val="00536569"/>
    <w:rsid w:val="00541001"/>
    <w:rsid w:val="00541F2C"/>
    <w:rsid w:val="005430E3"/>
    <w:rsid w:val="00544BB6"/>
    <w:rsid w:val="005468E5"/>
    <w:rsid w:val="005520F8"/>
    <w:rsid w:val="0055232A"/>
    <w:rsid w:val="00565308"/>
    <w:rsid w:val="005679DD"/>
    <w:rsid w:val="00570FAF"/>
    <w:rsid w:val="00581E74"/>
    <w:rsid w:val="00581E9E"/>
    <w:rsid w:val="0058569F"/>
    <w:rsid w:val="0059524A"/>
    <w:rsid w:val="0059663A"/>
    <w:rsid w:val="005967D8"/>
    <w:rsid w:val="00596D25"/>
    <w:rsid w:val="00596F4C"/>
    <w:rsid w:val="005A1362"/>
    <w:rsid w:val="005A209D"/>
    <w:rsid w:val="005A64BD"/>
    <w:rsid w:val="005B17D6"/>
    <w:rsid w:val="005B47BC"/>
    <w:rsid w:val="005C0519"/>
    <w:rsid w:val="005D2D38"/>
    <w:rsid w:val="005D496F"/>
    <w:rsid w:val="005E5EEF"/>
    <w:rsid w:val="005F00A8"/>
    <w:rsid w:val="005F0B59"/>
    <w:rsid w:val="005F1045"/>
    <w:rsid w:val="005F147F"/>
    <w:rsid w:val="005F583B"/>
    <w:rsid w:val="00603086"/>
    <w:rsid w:val="00606B98"/>
    <w:rsid w:val="006128C9"/>
    <w:rsid w:val="00614692"/>
    <w:rsid w:val="00616383"/>
    <w:rsid w:val="006274E1"/>
    <w:rsid w:val="0062794C"/>
    <w:rsid w:val="00630359"/>
    <w:rsid w:val="00631E72"/>
    <w:rsid w:val="006354AA"/>
    <w:rsid w:val="00635565"/>
    <w:rsid w:val="00637FBF"/>
    <w:rsid w:val="0064726B"/>
    <w:rsid w:val="0064772D"/>
    <w:rsid w:val="00652664"/>
    <w:rsid w:val="00652DA0"/>
    <w:rsid w:val="00655B22"/>
    <w:rsid w:val="00662567"/>
    <w:rsid w:val="006665F1"/>
    <w:rsid w:val="00667553"/>
    <w:rsid w:val="00672D20"/>
    <w:rsid w:val="00674126"/>
    <w:rsid w:val="00676A0C"/>
    <w:rsid w:val="00681848"/>
    <w:rsid w:val="00684842"/>
    <w:rsid w:val="0068523D"/>
    <w:rsid w:val="00685DEC"/>
    <w:rsid w:val="00687E7D"/>
    <w:rsid w:val="006905CE"/>
    <w:rsid w:val="00690E97"/>
    <w:rsid w:val="00691736"/>
    <w:rsid w:val="0069265F"/>
    <w:rsid w:val="006952A1"/>
    <w:rsid w:val="006967B8"/>
    <w:rsid w:val="006A37A1"/>
    <w:rsid w:val="006A39E7"/>
    <w:rsid w:val="006A6FCC"/>
    <w:rsid w:val="006B251E"/>
    <w:rsid w:val="006B5DDB"/>
    <w:rsid w:val="006B6FC4"/>
    <w:rsid w:val="006C47DD"/>
    <w:rsid w:val="006D77C9"/>
    <w:rsid w:val="006E105A"/>
    <w:rsid w:val="006E605F"/>
    <w:rsid w:val="006F55F1"/>
    <w:rsid w:val="00700477"/>
    <w:rsid w:val="00702811"/>
    <w:rsid w:val="0071129B"/>
    <w:rsid w:val="00714211"/>
    <w:rsid w:val="00717A1E"/>
    <w:rsid w:val="00731AB8"/>
    <w:rsid w:val="00731D5E"/>
    <w:rsid w:val="007363CE"/>
    <w:rsid w:val="0073640B"/>
    <w:rsid w:val="00737700"/>
    <w:rsid w:val="00742D9A"/>
    <w:rsid w:val="0074479F"/>
    <w:rsid w:val="00747424"/>
    <w:rsid w:val="00747AC7"/>
    <w:rsid w:val="00753E19"/>
    <w:rsid w:val="00754320"/>
    <w:rsid w:val="00760FA9"/>
    <w:rsid w:val="00765F0D"/>
    <w:rsid w:val="007764ED"/>
    <w:rsid w:val="00776917"/>
    <w:rsid w:val="00777556"/>
    <w:rsid w:val="00787A32"/>
    <w:rsid w:val="007908BA"/>
    <w:rsid w:val="007926E2"/>
    <w:rsid w:val="00794A4C"/>
    <w:rsid w:val="00796456"/>
    <w:rsid w:val="007A0590"/>
    <w:rsid w:val="007A20E3"/>
    <w:rsid w:val="007A42FA"/>
    <w:rsid w:val="007A64AE"/>
    <w:rsid w:val="007B04A4"/>
    <w:rsid w:val="007B1B71"/>
    <w:rsid w:val="007B3859"/>
    <w:rsid w:val="007B52B3"/>
    <w:rsid w:val="007B7B63"/>
    <w:rsid w:val="007C25B0"/>
    <w:rsid w:val="007C73A6"/>
    <w:rsid w:val="007D048A"/>
    <w:rsid w:val="007D1B34"/>
    <w:rsid w:val="007D500B"/>
    <w:rsid w:val="007D52E5"/>
    <w:rsid w:val="007D67F6"/>
    <w:rsid w:val="007E184D"/>
    <w:rsid w:val="007E3239"/>
    <w:rsid w:val="007E582F"/>
    <w:rsid w:val="007E6D1E"/>
    <w:rsid w:val="0080414A"/>
    <w:rsid w:val="00807CA7"/>
    <w:rsid w:val="0081153E"/>
    <w:rsid w:val="00812620"/>
    <w:rsid w:val="008148FD"/>
    <w:rsid w:val="00820243"/>
    <w:rsid w:val="00821667"/>
    <w:rsid w:val="00825985"/>
    <w:rsid w:val="008266C0"/>
    <w:rsid w:val="00827868"/>
    <w:rsid w:val="00827993"/>
    <w:rsid w:val="00833162"/>
    <w:rsid w:val="0083697F"/>
    <w:rsid w:val="00841EA8"/>
    <w:rsid w:val="008515C2"/>
    <w:rsid w:val="00851933"/>
    <w:rsid w:val="00856148"/>
    <w:rsid w:val="008603D5"/>
    <w:rsid w:val="00862CD7"/>
    <w:rsid w:val="00865AD0"/>
    <w:rsid w:val="00882CB0"/>
    <w:rsid w:val="00891100"/>
    <w:rsid w:val="008A6B40"/>
    <w:rsid w:val="008B0388"/>
    <w:rsid w:val="008B2AF4"/>
    <w:rsid w:val="008B6711"/>
    <w:rsid w:val="008C041B"/>
    <w:rsid w:val="008C28EA"/>
    <w:rsid w:val="008C2C65"/>
    <w:rsid w:val="008C4939"/>
    <w:rsid w:val="008C4B84"/>
    <w:rsid w:val="008C625C"/>
    <w:rsid w:val="008D22DB"/>
    <w:rsid w:val="008D22E2"/>
    <w:rsid w:val="008D6DB8"/>
    <w:rsid w:val="008E522A"/>
    <w:rsid w:val="008E565F"/>
    <w:rsid w:val="008E6725"/>
    <w:rsid w:val="008E7D39"/>
    <w:rsid w:val="009036A9"/>
    <w:rsid w:val="00906374"/>
    <w:rsid w:val="0090781F"/>
    <w:rsid w:val="00910401"/>
    <w:rsid w:val="00913599"/>
    <w:rsid w:val="00915D08"/>
    <w:rsid w:val="0092295C"/>
    <w:rsid w:val="00930999"/>
    <w:rsid w:val="00931C6B"/>
    <w:rsid w:val="0093239B"/>
    <w:rsid w:val="00935BDD"/>
    <w:rsid w:val="00936761"/>
    <w:rsid w:val="009426A1"/>
    <w:rsid w:val="0094309A"/>
    <w:rsid w:val="00946927"/>
    <w:rsid w:val="00947D16"/>
    <w:rsid w:val="00952401"/>
    <w:rsid w:val="00955036"/>
    <w:rsid w:val="009574DE"/>
    <w:rsid w:val="0096549A"/>
    <w:rsid w:val="009754E4"/>
    <w:rsid w:val="0098409C"/>
    <w:rsid w:val="009912B7"/>
    <w:rsid w:val="00991815"/>
    <w:rsid w:val="0099203D"/>
    <w:rsid w:val="00995910"/>
    <w:rsid w:val="009B024E"/>
    <w:rsid w:val="009B0ACC"/>
    <w:rsid w:val="009B0C6C"/>
    <w:rsid w:val="009B3426"/>
    <w:rsid w:val="009B7F6D"/>
    <w:rsid w:val="009D070D"/>
    <w:rsid w:val="009D0994"/>
    <w:rsid w:val="009D33C1"/>
    <w:rsid w:val="009D3865"/>
    <w:rsid w:val="009D52A5"/>
    <w:rsid w:val="009E3603"/>
    <w:rsid w:val="009E39E4"/>
    <w:rsid w:val="009F3E35"/>
    <w:rsid w:val="00A0028B"/>
    <w:rsid w:val="00A018DE"/>
    <w:rsid w:val="00A038FF"/>
    <w:rsid w:val="00A03950"/>
    <w:rsid w:val="00A07DED"/>
    <w:rsid w:val="00A11E7F"/>
    <w:rsid w:val="00A12353"/>
    <w:rsid w:val="00A159CE"/>
    <w:rsid w:val="00A164ED"/>
    <w:rsid w:val="00A1759E"/>
    <w:rsid w:val="00A20BF9"/>
    <w:rsid w:val="00A20F84"/>
    <w:rsid w:val="00A21140"/>
    <w:rsid w:val="00A21944"/>
    <w:rsid w:val="00A27CAB"/>
    <w:rsid w:val="00A27D20"/>
    <w:rsid w:val="00A27F22"/>
    <w:rsid w:val="00A3041C"/>
    <w:rsid w:val="00A347C2"/>
    <w:rsid w:val="00A362A3"/>
    <w:rsid w:val="00A36FB5"/>
    <w:rsid w:val="00A50CC2"/>
    <w:rsid w:val="00A52A35"/>
    <w:rsid w:val="00A60024"/>
    <w:rsid w:val="00A6192A"/>
    <w:rsid w:val="00A62C7D"/>
    <w:rsid w:val="00A77FCC"/>
    <w:rsid w:val="00A84870"/>
    <w:rsid w:val="00A902CD"/>
    <w:rsid w:val="00A95DFF"/>
    <w:rsid w:val="00AA0189"/>
    <w:rsid w:val="00AA05E1"/>
    <w:rsid w:val="00AA1B64"/>
    <w:rsid w:val="00AB33D2"/>
    <w:rsid w:val="00AB49DC"/>
    <w:rsid w:val="00AC010E"/>
    <w:rsid w:val="00AC1874"/>
    <w:rsid w:val="00AD6FC8"/>
    <w:rsid w:val="00AE2A0F"/>
    <w:rsid w:val="00AE57AA"/>
    <w:rsid w:val="00AE6C5C"/>
    <w:rsid w:val="00AF0BCB"/>
    <w:rsid w:val="00AF2330"/>
    <w:rsid w:val="00AF27DC"/>
    <w:rsid w:val="00AF5364"/>
    <w:rsid w:val="00AF6590"/>
    <w:rsid w:val="00B00EE0"/>
    <w:rsid w:val="00B00FE8"/>
    <w:rsid w:val="00B039DE"/>
    <w:rsid w:val="00B063D4"/>
    <w:rsid w:val="00B07B7D"/>
    <w:rsid w:val="00B15E72"/>
    <w:rsid w:val="00B16FA1"/>
    <w:rsid w:val="00B20A9F"/>
    <w:rsid w:val="00B23AD9"/>
    <w:rsid w:val="00B2515E"/>
    <w:rsid w:val="00B251A9"/>
    <w:rsid w:val="00B25A3C"/>
    <w:rsid w:val="00B3127F"/>
    <w:rsid w:val="00B3418B"/>
    <w:rsid w:val="00B345C2"/>
    <w:rsid w:val="00B40894"/>
    <w:rsid w:val="00B40D39"/>
    <w:rsid w:val="00B4147A"/>
    <w:rsid w:val="00B54D87"/>
    <w:rsid w:val="00B55CBC"/>
    <w:rsid w:val="00B56106"/>
    <w:rsid w:val="00B70FE6"/>
    <w:rsid w:val="00B77F03"/>
    <w:rsid w:val="00B8420B"/>
    <w:rsid w:val="00B90E29"/>
    <w:rsid w:val="00B94666"/>
    <w:rsid w:val="00B95932"/>
    <w:rsid w:val="00B96356"/>
    <w:rsid w:val="00B96825"/>
    <w:rsid w:val="00B97439"/>
    <w:rsid w:val="00BA0411"/>
    <w:rsid w:val="00BA51D3"/>
    <w:rsid w:val="00BA520D"/>
    <w:rsid w:val="00BA70E4"/>
    <w:rsid w:val="00BA7BC2"/>
    <w:rsid w:val="00BB5612"/>
    <w:rsid w:val="00BC0927"/>
    <w:rsid w:val="00BC2029"/>
    <w:rsid w:val="00BC31D9"/>
    <w:rsid w:val="00BC71CE"/>
    <w:rsid w:val="00BD0631"/>
    <w:rsid w:val="00BD2D18"/>
    <w:rsid w:val="00BD3655"/>
    <w:rsid w:val="00BE0711"/>
    <w:rsid w:val="00BE3C7B"/>
    <w:rsid w:val="00BF3472"/>
    <w:rsid w:val="00BF3EE7"/>
    <w:rsid w:val="00BF4436"/>
    <w:rsid w:val="00BF4DD3"/>
    <w:rsid w:val="00C00E94"/>
    <w:rsid w:val="00C0562B"/>
    <w:rsid w:val="00C10909"/>
    <w:rsid w:val="00C10F99"/>
    <w:rsid w:val="00C13170"/>
    <w:rsid w:val="00C17C86"/>
    <w:rsid w:val="00C213E0"/>
    <w:rsid w:val="00C22C49"/>
    <w:rsid w:val="00C25A92"/>
    <w:rsid w:val="00C30F29"/>
    <w:rsid w:val="00C33C52"/>
    <w:rsid w:val="00C36D9D"/>
    <w:rsid w:val="00C5351C"/>
    <w:rsid w:val="00C53A53"/>
    <w:rsid w:val="00C55180"/>
    <w:rsid w:val="00C60FDE"/>
    <w:rsid w:val="00C73BAE"/>
    <w:rsid w:val="00C73C01"/>
    <w:rsid w:val="00C73ECB"/>
    <w:rsid w:val="00C7456F"/>
    <w:rsid w:val="00C758C1"/>
    <w:rsid w:val="00C7707D"/>
    <w:rsid w:val="00C842D0"/>
    <w:rsid w:val="00C87FFC"/>
    <w:rsid w:val="00C93BE7"/>
    <w:rsid w:val="00C9485B"/>
    <w:rsid w:val="00C96129"/>
    <w:rsid w:val="00CA4D9A"/>
    <w:rsid w:val="00CB227D"/>
    <w:rsid w:val="00CB60D3"/>
    <w:rsid w:val="00CB799B"/>
    <w:rsid w:val="00CC2DC1"/>
    <w:rsid w:val="00CC7275"/>
    <w:rsid w:val="00CD4C0A"/>
    <w:rsid w:val="00CD4CF9"/>
    <w:rsid w:val="00CD72C9"/>
    <w:rsid w:val="00CD7958"/>
    <w:rsid w:val="00CE19C6"/>
    <w:rsid w:val="00CE3712"/>
    <w:rsid w:val="00CE6BDF"/>
    <w:rsid w:val="00CE73B8"/>
    <w:rsid w:val="00CF0AEB"/>
    <w:rsid w:val="00CF4F3E"/>
    <w:rsid w:val="00CF5402"/>
    <w:rsid w:val="00D027C3"/>
    <w:rsid w:val="00D0554E"/>
    <w:rsid w:val="00D05740"/>
    <w:rsid w:val="00D0672E"/>
    <w:rsid w:val="00D119DB"/>
    <w:rsid w:val="00D13089"/>
    <w:rsid w:val="00D229B2"/>
    <w:rsid w:val="00D31283"/>
    <w:rsid w:val="00D33D73"/>
    <w:rsid w:val="00D34250"/>
    <w:rsid w:val="00D347AE"/>
    <w:rsid w:val="00D356EA"/>
    <w:rsid w:val="00D40C7A"/>
    <w:rsid w:val="00D40C84"/>
    <w:rsid w:val="00D44B25"/>
    <w:rsid w:val="00D5416B"/>
    <w:rsid w:val="00D61C60"/>
    <w:rsid w:val="00D66E88"/>
    <w:rsid w:val="00D737F0"/>
    <w:rsid w:val="00D76107"/>
    <w:rsid w:val="00D77375"/>
    <w:rsid w:val="00D84618"/>
    <w:rsid w:val="00D84AB2"/>
    <w:rsid w:val="00D858E2"/>
    <w:rsid w:val="00D8753A"/>
    <w:rsid w:val="00D94592"/>
    <w:rsid w:val="00D97508"/>
    <w:rsid w:val="00D97FAD"/>
    <w:rsid w:val="00DA351A"/>
    <w:rsid w:val="00DA6E34"/>
    <w:rsid w:val="00DB62C0"/>
    <w:rsid w:val="00DB7CFF"/>
    <w:rsid w:val="00DC2103"/>
    <w:rsid w:val="00DC464A"/>
    <w:rsid w:val="00DC5568"/>
    <w:rsid w:val="00DD0F77"/>
    <w:rsid w:val="00DD2626"/>
    <w:rsid w:val="00DD2F7B"/>
    <w:rsid w:val="00DD3D5A"/>
    <w:rsid w:val="00DD660E"/>
    <w:rsid w:val="00DE3C55"/>
    <w:rsid w:val="00DE6843"/>
    <w:rsid w:val="00DF09FC"/>
    <w:rsid w:val="00DF372E"/>
    <w:rsid w:val="00DF5F08"/>
    <w:rsid w:val="00DF6BC2"/>
    <w:rsid w:val="00DF7DFA"/>
    <w:rsid w:val="00E05C2A"/>
    <w:rsid w:val="00E07EEC"/>
    <w:rsid w:val="00E13437"/>
    <w:rsid w:val="00E136FD"/>
    <w:rsid w:val="00E13760"/>
    <w:rsid w:val="00E1407C"/>
    <w:rsid w:val="00E166BB"/>
    <w:rsid w:val="00E2056B"/>
    <w:rsid w:val="00E311CB"/>
    <w:rsid w:val="00E36871"/>
    <w:rsid w:val="00E41DD1"/>
    <w:rsid w:val="00E42D21"/>
    <w:rsid w:val="00E46118"/>
    <w:rsid w:val="00E5654F"/>
    <w:rsid w:val="00E62445"/>
    <w:rsid w:val="00E645EC"/>
    <w:rsid w:val="00E64818"/>
    <w:rsid w:val="00E64AEB"/>
    <w:rsid w:val="00E71843"/>
    <w:rsid w:val="00E720A2"/>
    <w:rsid w:val="00E73F10"/>
    <w:rsid w:val="00E76D01"/>
    <w:rsid w:val="00E802F1"/>
    <w:rsid w:val="00E80BE4"/>
    <w:rsid w:val="00E814C1"/>
    <w:rsid w:val="00E84DE6"/>
    <w:rsid w:val="00E850E8"/>
    <w:rsid w:val="00E870C8"/>
    <w:rsid w:val="00E917CB"/>
    <w:rsid w:val="00E91B6F"/>
    <w:rsid w:val="00E92BBF"/>
    <w:rsid w:val="00E93F39"/>
    <w:rsid w:val="00E9415A"/>
    <w:rsid w:val="00E97F06"/>
    <w:rsid w:val="00EA2E7C"/>
    <w:rsid w:val="00EA44E0"/>
    <w:rsid w:val="00EB13A9"/>
    <w:rsid w:val="00EB21EC"/>
    <w:rsid w:val="00EB25E3"/>
    <w:rsid w:val="00EB2767"/>
    <w:rsid w:val="00EC1B15"/>
    <w:rsid w:val="00EC2C52"/>
    <w:rsid w:val="00EC4821"/>
    <w:rsid w:val="00ED2A1B"/>
    <w:rsid w:val="00ED4F63"/>
    <w:rsid w:val="00ED66FE"/>
    <w:rsid w:val="00EE5B3C"/>
    <w:rsid w:val="00EE65F2"/>
    <w:rsid w:val="00EF1840"/>
    <w:rsid w:val="00EF1D20"/>
    <w:rsid w:val="00EF21D5"/>
    <w:rsid w:val="00EF6C8C"/>
    <w:rsid w:val="00EF772C"/>
    <w:rsid w:val="00EF7BC0"/>
    <w:rsid w:val="00F02DD3"/>
    <w:rsid w:val="00F03FDD"/>
    <w:rsid w:val="00F0790D"/>
    <w:rsid w:val="00F114A2"/>
    <w:rsid w:val="00F16E30"/>
    <w:rsid w:val="00F20B6F"/>
    <w:rsid w:val="00F21CD6"/>
    <w:rsid w:val="00F25AF2"/>
    <w:rsid w:val="00F31DC0"/>
    <w:rsid w:val="00F33A29"/>
    <w:rsid w:val="00F343DD"/>
    <w:rsid w:val="00F3569E"/>
    <w:rsid w:val="00F43F71"/>
    <w:rsid w:val="00F44BC0"/>
    <w:rsid w:val="00F47E4B"/>
    <w:rsid w:val="00F50505"/>
    <w:rsid w:val="00F532B8"/>
    <w:rsid w:val="00F5417F"/>
    <w:rsid w:val="00F66DAD"/>
    <w:rsid w:val="00F67A15"/>
    <w:rsid w:val="00F70973"/>
    <w:rsid w:val="00F72512"/>
    <w:rsid w:val="00F75C9B"/>
    <w:rsid w:val="00F806E9"/>
    <w:rsid w:val="00F81DC6"/>
    <w:rsid w:val="00F86ADA"/>
    <w:rsid w:val="00FA3615"/>
    <w:rsid w:val="00FA38BF"/>
    <w:rsid w:val="00FA7799"/>
    <w:rsid w:val="00FB4619"/>
    <w:rsid w:val="00FB610C"/>
    <w:rsid w:val="00FC2AC2"/>
    <w:rsid w:val="00FC2FD5"/>
    <w:rsid w:val="00FD47E7"/>
    <w:rsid w:val="00FD536E"/>
    <w:rsid w:val="00FE0AFD"/>
    <w:rsid w:val="00FE2F2B"/>
    <w:rsid w:val="00FF1EBD"/>
    <w:rsid w:val="00FF2A2B"/>
    <w:rsid w:val="00FF68E4"/>
    <w:rsid w:val="00FF7684"/>
    <w:rsid w:val="00FF7C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106C643"/>
  <w15:docId w15:val="{25486219-6EE4-4A96-A574-B7783859B08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uiPriority w:val="99"/>
    <w:unhideWhenUsed/>
    <w:rsid w:val="00B20A9F"/>
    <w:rPr>
      <w:color w:val="0000FF"/>
      <w:u w:val="single"/>
    </w:rPr>
  </w:style>
  <w:style w:type="character" w:customStyle="1" w:styleId="UnresolvedMention1">
    <w:name w:val="Unresolved Mention1"/>
    <w:uiPriority w:val="99"/>
    <w:semiHidden/>
    <w:unhideWhenUsed/>
    <w:rsid w:val="00B20A9F"/>
    <w:rPr>
      <w:color w:val="605E5C"/>
      <w:shd w:val="clear" w:color="auto" w:fill="E1DFDD"/>
    </w:rPr>
  </w:style>
  <w:style w:type="paragraph" w:styleId="Title">
    <w:name w:val="Title"/>
    <w:basedOn w:val="Normal"/>
    <w:link w:val="TitleChar"/>
    <w:qFormat/>
    <w:rsid w:val="00B20A9F"/>
    <w:pPr>
      <w:spacing w:after="0" w:line="240" w:lineRule="auto"/>
      <w:jc w:val="center"/>
    </w:pPr>
    <w:rPr>
      <w:rFonts w:ascii="Times New Roman" w:eastAsia="Times New Roman" w:hAnsi="Times New Roman"/>
      <w:b/>
      <w:sz w:val="32"/>
      <w:szCs w:val="20"/>
    </w:rPr>
  </w:style>
  <w:style w:type="character" w:customStyle="1" w:styleId="TitleChar">
    <w:name w:val="Title Char"/>
    <w:link w:val="Title"/>
    <w:rsid w:val="00B20A9F"/>
    <w:rPr>
      <w:rFonts w:ascii="Times New Roman" w:eastAsia="Times New Roman" w:hAnsi="Times New Roman" w:cs="Times New Roman"/>
      <w:b/>
      <w:sz w:val="32"/>
      <w:szCs w:val="20"/>
    </w:rPr>
  </w:style>
  <w:style w:type="paragraph" w:styleId="Header">
    <w:name w:val="header"/>
    <w:basedOn w:val="Normal"/>
    <w:link w:val="HeaderChar"/>
    <w:uiPriority w:val="99"/>
    <w:unhideWhenUsed/>
    <w:rsid w:val="004677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677F9"/>
  </w:style>
  <w:style w:type="paragraph" w:styleId="Footer">
    <w:name w:val="footer"/>
    <w:basedOn w:val="Normal"/>
    <w:link w:val="FooterChar"/>
    <w:uiPriority w:val="99"/>
    <w:unhideWhenUsed/>
    <w:rsid w:val="004677F9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677F9"/>
  </w:style>
  <w:style w:type="paragraph" w:styleId="ListParagraph">
    <w:name w:val="List Paragraph"/>
    <w:basedOn w:val="Normal"/>
    <w:uiPriority w:val="34"/>
    <w:qFormat/>
    <w:rsid w:val="00365593"/>
    <w:pPr>
      <w:ind w:left="720"/>
      <w:contextualSpacing/>
    </w:pPr>
  </w:style>
  <w:style w:type="paragraph" w:customStyle="1" w:styleId="yiv5958733654">
    <w:name w:val="yiv5958733654"/>
    <w:basedOn w:val="Normal"/>
    <w:rsid w:val="00AA1B64"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character" w:styleId="FollowedHyperlink">
    <w:name w:val="FollowedHyperlink"/>
    <w:uiPriority w:val="99"/>
    <w:semiHidden/>
    <w:unhideWhenUsed/>
    <w:rsid w:val="00A21140"/>
    <w:rPr>
      <w:color w:val="954F72"/>
      <w:u w:val="single"/>
    </w:rPr>
  </w:style>
  <w:style w:type="paragraph" w:customStyle="1" w:styleId="Normal1">
    <w:name w:val="Normal1"/>
    <w:uiPriority w:val="99"/>
    <w:rsid w:val="002736B3"/>
    <w:rPr>
      <w:rFonts w:ascii="Times New Roman" w:eastAsia="Times New Roman" w:hAnsi="Times New Roman"/>
    </w:rPr>
  </w:style>
  <w:style w:type="table" w:styleId="TableGrid">
    <w:name w:val="Table Grid"/>
    <w:basedOn w:val="TableNormal"/>
    <w:uiPriority w:val="39"/>
    <w:rsid w:val="00947D16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eGridLight">
    <w:name w:val="Grid Table Light"/>
    <w:basedOn w:val="TableNormal"/>
    <w:uiPriority w:val="99"/>
    <w:rsid w:val="00947D16"/>
    <w:tblPr>
      <w:tblBorders>
        <w:top w:val="single" w:sz="4" w:space="0" w:color="BFBFBF"/>
        <w:left w:val="single" w:sz="4" w:space="0" w:color="BFBFBF"/>
        <w:bottom w:val="single" w:sz="4" w:space="0" w:color="BFBFBF"/>
        <w:right w:val="single" w:sz="4" w:space="0" w:color="BFBFBF"/>
        <w:insideH w:val="single" w:sz="4" w:space="0" w:color="BFBFBF"/>
        <w:insideV w:val="single" w:sz="4" w:space="0" w:color="BFBFBF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2134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843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4868B75-9FBF-4CB1-9D3F-EAE0CAB00D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2</Pages>
  <Words>1080</Words>
  <Characters>6157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UGENE J KRUPINSKI, MA, BA</vt:lpstr>
    </vt:vector>
  </TitlesOfParts>
  <Company/>
  <LinksUpToDate>false</LinksUpToDate>
  <CharactersWithSpaces>72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GENE J KRUPINSKI, MA, BA</dc:title>
  <dc:subject/>
  <dc:creator>Gene Krupinski</dc:creator>
  <cp:keywords/>
  <dc:description/>
  <cp:lastModifiedBy>Kurt Dietrich</cp:lastModifiedBy>
  <cp:revision>10</cp:revision>
  <cp:lastPrinted>2021-01-08T17:34:00Z</cp:lastPrinted>
  <dcterms:created xsi:type="dcterms:W3CDTF">2020-12-29T16:52:00Z</dcterms:created>
  <dcterms:modified xsi:type="dcterms:W3CDTF">2021-02-04T01:31:00Z</dcterms:modified>
</cp:coreProperties>
</file>